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A36F3" w:rsidRDefault="0026542C" w:rsidP="00FE2881">
      <w:pPr>
        <w:spacing w:after="0" w:line="240" w:lineRule="auto"/>
        <w:jc w:val="center"/>
        <w:rPr>
          <w:rFonts w:ascii="Algerian" w:hAnsi="Algerian"/>
          <w:b/>
          <w:color w:val="4F81BD" w:themeColor="accent1"/>
          <w:sz w:val="32"/>
          <w:szCs w:val="32"/>
          <w:u w:val="thick"/>
        </w:rPr>
      </w:pPr>
      <w:r w:rsidRPr="0005541A">
        <w:rPr>
          <w:rFonts w:ascii="Algerian" w:hAnsi="Algerian"/>
          <w:b/>
          <w:color w:val="4F81BD" w:themeColor="accent1"/>
          <w:sz w:val="32"/>
          <w:szCs w:val="32"/>
          <w:u w:val="thick"/>
        </w:rPr>
        <w:t>Amit Kumar Roy</w:t>
      </w:r>
    </w:p>
    <w:p w:rsidR="0026542C" w:rsidRPr="0026542C" w:rsidRDefault="0026542C" w:rsidP="0026542C">
      <w:pPr>
        <w:spacing w:after="0" w:line="240" w:lineRule="auto"/>
        <w:jc w:val="center"/>
        <w:rPr>
          <w:rFonts w:ascii="Algerian" w:hAnsi="Algerian"/>
          <w:b/>
          <w:color w:val="4F81BD" w:themeColor="accent1"/>
          <w:sz w:val="20"/>
          <w:szCs w:val="20"/>
          <w:u w:val="thick"/>
        </w:rPr>
      </w:pPr>
      <w:r w:rsidRPr="0026542C">
        <w:rPr>
          <w:rFonts w:ascii="Algerian" w:hAnsi="Algerian"/>
          <w:b/>
          <w:color w:val="4F81BD" w:themeColor="accent1"/>
          <w:sz w:val="20"/>
          <w:szCs w:val="20"/>
          <w:u w:val="thick"/>
        </w:rPr>
        <w:t>[</w:t>
      </w:r>
      <w:proofErr w:type="spellStart"/>
      <w:r w:rsidRPr="0026542C">
        <w:rPr>
          <w:rFonts w:ascii="Algerian" w:hAnsi="Algerian"/>
          <w:b/>
          <w:color w:val="4F81BD" w:themeColor="accent1"/>
          <w:sz w:val="20"/>
          <w:szCs w:val="20"/>
          <w:u w:val="thick"/>
        </w:rPr>
        <w:t>Proz</w:t>
      </w:r>
      <w:proofErr w:type="spellEnd"/>
      <w:r w:rsidRPr="0026542C">
        <w:rPr>
          <w:rFonts w:ascii="Algerian" w:hAnsi="Algerian"/>
          <w:b/>
          <w:color w:val="4F81BD" w:themeColor="accent1"/>
          <w:sz w:val="20"/>
          <w:szCs w:val="20"/>
          <w:u w:val="thick"/>
        </w:rPr>
        <w:t xml:space="preserve"> PRO Certified Translator]</w:t>
      </w:r>
    </w:p>
    <w:p w:rsidR="0026542C" w:rsidRDefault="0026542C" w:rsidP="00FE2881">
      <w:pPr>
        <w:spacing w:after="0" w:line="240" w:lineRule="auto"/>
        <w:jc w:val="center"/>
        <w:rPr>
          <w:rFonts w:cs="Vrinda"/>
          <w:b/>
          <w:sz w:val="24"/>
          <w:szCs w:val="24"/>
        </w:rPr>
      </w:pPr>
      <w:hyperlink r:id="rId6" w:history="1">
        <w:r w:rsidRPr="0005541A">
          <w:rPr>
            <w:rStyle w:val="Hyperlink"/>
            <w:rFonts w:cs="Vrinda"/>
            <w:b/>
            <w:color w:val="4F81BD" w:themeColor="accent1"/>
            <w:sz w:val="24"/>
            <w:szCs w:val="24"/>
          </w:rPr>
          <w:t>http://www.proz.com/profile/1939256</w:t>
        </w:r>
      </w:hyperlink>
    </w:p>
    <w:p w:rsidR="0026542C" w:rsidRDefault="0026542C" w:rsidP="006A063C">
      <w:pPr>
        <w:spacing w:after="0" w:line="240" w:lineRule="auto"/>
        <w:jc w:val="center"/>
        <w:rPr>
          <w:rFonts w:cs="Vrinda"/>
          <w:b/>
          <w:sz w:val="24"/>
          <w:szCs w:val="24"/>
        </w:rPr>
      </w:pPr>
    </w:p>
    <w:p w:rsidR="006A063C" w:rsidRPr="00D61747" w:rsidRDefault="009A36F3" w:rsidP="006A063C">
      <w:pPr>
        <w:spacing w:after="0" w:line="240" w:lineRule="auto"/>
        <w:jc w:val="center"/>
        <w:rPr>
          <w:u w:val="single" w:color="4F81BD" w:themeColor="accent1"/>
        </w:rPr>
      </w:pPr>
      <w:r>
        <w:rPr>
          <w:rFonts w:cs="Vrinda"/>
          <w:b/>
          <w:sz w:val="24"/>
          <w:szCs w:val="24"/>
        </w:rPr>
        <w:t xml:space="preserve">Address: </w:t>
      </w:r>
      <w:proofErr w:type="spellStart"/>
      <w:r w:rsidR="003C191F" w:rsidRPr="00D61747">
        <w:rPr>
          <w:u w:val="single" w:color="4F81BD" w:themeColor="accent1"/>
        </w:rPr>
        <w:t>Vill</w:t>
      </w:r>
      <w:proofErr w:type="spellEnd"/>
      <w:r w:rsidR="003C191F" w:rsidRPr="00D61747">
        <w:rPr>
          <w:u w:val="single" w:color="4F81BD" w:themeColor="accent1"/>
        </w:rPr>
        <w:t>-</w:t>
      </w:r>
      <w:r w:rsidR="00301E35" w:rsidRPr="00D61747">
        <w:rPr>
          <w:u w:val="single" w:color="4F81BD" w:themeColor="accent1"/>
        </w:rPr>
        <w:t xml:space="preserve"> </w:t>
      </w:r>
      <w:proofErr w:type="spellStart"/>
      <w:r w:rsidR="003C191F" w:rsidRPr="00D61747">
        <w:rPr>
          <w:u w:val="single" w:color="4F81BD" w:themeColor="accent1"/>
        </w:rPr>
        <w:t>Ketna</w:t>
      </w:r>
      <w:proofErr w:type="spellEnd"/>
      <w:r w:rsidR="003C191F" w:rsidRPr="00D61747">
        <w:rPr>
          <w:u w:val="single" w:color="4F81BD" w:themeColor="accent1"/>
        </w:rPr>
        <w:t>,</w:t>
      </w:r>
      <w:r w:rsidR="00301E35" w:rsidRPr="00D61747">
        <w:rPr>
          <w:u w:val="single" w:color="4F81BD" w:themeColor="accent1"/>
        </w:rPr>
        <w:t xml:space="preserve"> </w:t>
      </w:r>
      <w:r w:rsidR="003C191F" w:rsidRPr="00D61747">
        <w:rPr>
          <w:u w:val="single" w:color="4F81BD" w:themeColor="accent1"/>
        </w:rPr>
        <w:t>P.O</w:t>
      </w:r>
      <w:r w:rsidR="005E3F18" w:rsidRPr="00D61747">
        <w:rPr>
          <w:u w:val="single" w:color="4F81BD" w:themeColor="accent1"/>
        </w:rPr>
        <w:t>.</w:t>
      </w:r>
      <w:r w:rsidR="00301E35" w:rsidRPr="00D61747">
        <w:rPr>
          <w:u w:val="single" w:color="4F81BD" w:themeColor="accent1"/>
        </w:rPr>
        <w:t xml:space="preserve"> </w:t>
      </w:r>
      <w:r w:rsidR="003C191F" w:rsidRPr="00D61747">
        <w:rPr>
          <w:u w:val="single" w:color="4F81BD" w:themeColor="accent1"/>
        </w:rPr>
        <w:t>-Sanko,</w:t>
      </w:r>
      <w:r w:rsidR="00301E35" w:rsidRPr="00D61747">
        <w:rPr>
          <w:u w:val="single" w:color="4F81BD" w:themeColor="accent1"/>
        </w:rPr>
        <w:t xml:space="preserve"> </w:t>
      </w:r>
      <w:r w:rsidR="003C191F" w:rsidRPr="00D61747">
        <w:rPr>
          <w:u w:val="single" w:color="4F81BD" w:themeColor="accent1"/>
        </w:rPr>
        <w:t>Dist-</w:t>
      </w:r>
      <w:r w:rsidR="00301E35" w:rsidRPr="00D61747">
        <w:rPr>
          <w:u w:val="single" w:color="4F81BD" w:themeColor="accent1"/>
        </w:rPr>
        <w:t xml:space="preserve"> </w:t>
      </w:r>
      <w:proofErr w:type="spellStart"/>
      <w:r w:rsidR="003C191F" w:rsidRPr="00D61747">
        <w:rPr>
          <w:u w:val="single" w:color="4F81BD" w:themeColor="accent1"/>
        </w:rPr>
        <w:t>Burdwan</w:t>
      </w:r>
      <w:proofErr w:type="spellEnd"/>
      <w:r w:rsidR="003C191F" w:rsidRPr="00D61747">
        <w:rPr>
          <w:u w:val="single" w:color="4F81BD" w:themeColor="accent1"/>
        </w:rPr>
        <w:t>,</w:t>
      </w:r>
      <w:r w:rsidR="00301E35" w:rsidRPr="00D61747">
        <w:rPr>
          <w:u w:val="single" w:color="4F81BD" w:themeColor="accent1"/>
        </w:rPr>
        <w:t xml:space="preserve"> </w:t>
      </w:r>
      <w:r w:rsidR="003C191F" w:rsidRPr="00D61747">
        <w:rPr>
          <w:u w:val="single" w:color="4F81BD" w:themeColor="accent1"/>
        </w:rPr>
        <w:t>West Bengal</w:t>
      </w:r>
      <w:r w:rsidR="00301E35" w:rsidRPr="00D61747">
        <w:rPr>
          <w:u w:val="single" w:color="4F81BD" w:themeColor="accent1"/>
        </w:rPr>
        <w:t xml:space="preserve">, </w:t>
      </w:r>
      <w:r w:rsidR="003C191F" w:rsidRPr="00D61747">
        <w:rPr>
          <w:u w:val="single" w:color="4F81BD" w:themeColor="accent1"/>
        </w:rPr>
        <w:t>India</w:t>
      </w:r>
      <w:r w:rsidR="006D0AD0">
        <w:rPr>
          <w:u w:val="single" w:color="4F81BD" w:themeColor="accent1"/>
        </w:rPr>
        <w:t>,</w:t>
      </w:r>
      <w:r w:rsidRPr="00D61747">
        <w:rPr>
          <w:u w:val="single" w:color="4F81BD" w:themeColor="accent1"/>
        </w:rPr>
        <w:t xml:space="preserve"> PIN- 713141</w:t>
      </w:r>
    </w:p>
    <w:p w:rsidR="009A36F3" w:rsidRDefault="009A36F3" w:rsidP="006A063C">
      <w:pPr>
        <w:pBdr>
          <w:bottom w:val="single" w:sz="6" w:space="1" w:color="auto"/>
        </w:pBdr>
        <w:spacing w:after="0" w:line="240" w:lineRule="auto"/>
        <w:jc w:val="center"/>
      </w:pPr>
      <w:r>
        <w:rPr>
          <w:b/>
        </w:rPr>
        <w:t xml:space="preserve">Email: </w:t>
      </w:r>
      <w:hyperlink r:id="rId7" w:history="1">
        <w:r w:rsidRPr="0005541A">
          <w:rPr>
            <w:rStyle w:val="Hyperlink"/>
            <w:b/>
            <w:color w:val="4F81BD" w:themeColor="accent1"/>
          </w:rPr>
          <w:t>iamamitkumarroy@gmail.com</w:t>
        </w:r>
      </w:hyperlink>
    </w:p>
    <w:p w:rsidR="009A36F3" w:rsidRDefault="009A36F3" w:rsidP="006A063C">
      <w:pPr>
        <w:pBdr>
          <w:bottom w:val="single" w:sz="6" w:space="1" w:color="auto"/>
        </w:pBdr>
        <w:spacing w:after="0" w:line="240" w:lineRule="auto"/>
        <w:jc w:val="center"/>
        <w:rPr>
          <w:b/>
        </w:rPr>
      </w:pPr>
      <w:r>
        <w:rPr>
          <w:b/>
        </w:rPr>
        <w:t xml:space="preserve">Contact No: </w:t>
      </w:r>
      <w:r w:rsidR="000710C9" w:rsidRPr="00D61747">
        <w:rPr>
          <w:u w:val="single" w:color="4F81BD" w:themeColor="accent1"/>
        </w:rPr>
        <w:t>(+91) 8927179747 &amp; (+91) 9647970232</w:t>
      </w:r>
      <w:r w:rsidR="000710C9" w:rsidRPr="00301E35">
        <w:rPr>
          <w:b/>
        </w:rPr>
        <w:t xml:space="preserve"> </w:t>
      </w:r>
    </w:p>
    <w:p w:rsidR="009A36F3" w:rsidRPr="007A5A5A" w:rsidRDefault="000710C9" w:rsidP="007A5A5A">
      <w:pPr>
        <w:pBdr>
          <w:bottom w:val="single" w:sz="6" w:space="1" w:color="auto"/>
        </w:pBdr>
        <w:spacing w:after="0" w:line="240" w:lineRule="auto"/>
        <w:jc w:val="center"/>
        <w:rPr>
          <w:b/>
        </w:rPr>
      </w:pPr>
      <w:r w:rsidRPr="00301E35">
        <w:rPr>
          <w:b/>
        </w:rPr>
        <w:t xml:space="preserve">Skype ID: </w:t>
      </w:r>
      <w:r w:rsidRPr="00D61747">
        <w:rPr>
          <w:u w:val="single" w:color="4F81BD" w:themeColor="accent1"/>
        </w:rPr>
        <w:t>amitkumar007x</w:t>
      </w:r>
    </w:p>
    <w:p w:rsidR="000710C9" w:rsidRPr="00D61747" w:rsidRDefault="000710C9" w:rsidP="000710C9">
      <w:pPr>
        <w:pStyle w:val="NoSpacing"/>
        <w:rPr>
          <w:b/>
          <w:sz w:val="24"/>
          <w:szCs w:val="24"/>
          <w:u w:val="single" w:color="4F81BD" w:themeColor="accent1"/>
        </w:rPr>
      </w:pPr>
      <w:r w:rsidRPr="00D61747">
        <w:rPr>
          <w:b/>
          <w:sz w:val="24"/>
          <w:szCs w:val="24"/>
          <w:u w:val="single" w:color="4F81BD" w:themeColor="accent1"/>
        </w:rPr>
        <w:t>Personal Summary</w:t>
      </w:r>
    </w:p>
    <w:p w:rsidR="00F379BD" w:rsidRPr="00462751" w:rsidRDefault="000F6D5D" w:rsidP="000710C9">
      <w:pPr>
        <w:pStyle w:val="NoSpacing"/>
        <w:jc w:val="both"/>
        <w:rPr>
          <w:sz w:val="24"/>
          <w:szCs w:val="24"/>
        </w:rPr>
      </w:pPr>
      <w:r w:rsidRPr="00462751">
        <w:rPr>
          <w:sz w:val="24"/>
          <w:szCs w:val="24"/>
        </w:rPr>
        <w:t>Amit is a professional</w:t>
      </w:r>
      <w:r w:rsidR="000710C9" w:rsidRPr="00462751">
        <w:rPr>
          <w:sz w:val="24"/>
          <w:szCs w:val="24"/>
        </w:rPr>
        <w:t xml:space="preserve"> freelance translator </w:t>
      </w:r>
      <w:r w:rsidRPr="00462751">
        <w:rPr>
          <w:sz w:val="24"/>
          <w:szCs w:val="24"/>
        </w:rPr>
        <w:t>and</w:t>
      </w:r>
      <w:r w:rsidR="000710C9" w:rsidRPr="00462751">
        <w:rPr>
          <w:sz w:val="24"/>
          <w:szCs w:val="24"/>
        </w:rPr>
        <w:t xml:space="preserve"> proofreader</w:t>
      </w:r>
      <w:r w:rsidRPr="00462751">
        <w:rPr>
          <w:sz w:val="24"/>
          <w:szCs w:val="24"/>
        </w:rPr>
        <w:t xml:space="preserve"> in the language pair </w:t>
      </w:r>
    </w:p>
    <w:p w:rsidR="000710C9" w:rsidRPr="00462751" w:rsidRDefault="000F6D5D" w:rsidP="000710C9">
      <w:pPr>
        <w:pStyle w:val="NoSpacing"/>
        <w:jc w:val="both"/>
        <w:rPr>
          <w:sz w:val="24"/>
          <w:szCs w:val="24"/>
        </w:rPr>
      </w:pPr>
      <w:r w:rsidRPr="00462751">
        <w:rPr>
          <w:sz w:val="24"/>
          <w:szCs w:val="24"/>
        </w:rPr>
        <w:t>English</w:t>
      </w:r>
      <w:r w:rsidR="00462751">
        <w:rPr>
          <w:sz w:val="24"/>
          <w:szCs w:val="24"/>
        </w:rPr>
        <w:t xml:space="preserve"> into </w:t>
      </w:r>
      <w:r w:rsidR="00F379BD" w:rsidRPr="00462751">
        <w:rPr>
          <w:sz w:val="24"/>
          <w:szCs w:val="24"/>
        </w:rPr>
        <w:t>Bengali</w:t>
      </w:r>
      <w:r w:rsidR="00462751">
        <w:rPr>
          <w:sz w:val="24"/>
          <w:szCs w:val="24"/>
        </w:rPr>
        <w:t xml:space="preserve"> (vice versa)</w:t>
      </w:r>
      <w:r w:rsidR="00F379BD" w:rsidRPr="00462751">
        <w:rPr>
          <w:sz w:val="24"/>
          <w:szCs w:val="24"/>
        </w:rPr>
        <w:t xml:space="preserve"> </w:t>
      </w:r>
      <w:r w:rsidR="000710C9" w:rsidRPr="00462751">
        <w:rPr>
          <w:sz w:val="24"/>
          <w:szCs w:val="24"/>
        </w:rPr>
        <w:t>with proven</w:t>
      </w:r>
      <w:r w:rsidR="00F379BD" w:rsidRPr="00462751">
        <w:rPr>
          <w:sz w:val="24"/>
          <w:szCs w:val="24"/>
        </w:rPr>
        <w:t xml:space="preserve"> skill and</w:t>
      </w:r>
      <w:r w:rsidR="000710C9" w:rsidRPr="00462751">
        <w:rPr>
          <w:sz w:val="24"/>
          <w:szCs w:val="24"/>
        </w:rPr>
        <w:t xml:space="preserve"> experience</w:t>
      </w:r>
      <w:r w:rsidRPr="00462751">
        <w:rPr>
          <w:sz w:val="24"/>
          <w:szCs w:val="24"/>
        </w:rPr>
        <w:t>.</w:t>
      </w:r>
      <w:r w:rsidR="000710C9" w:rsidRPr="00462751">
        <w:rPr>
          <w:sz w:val="24"/>
          <w:szCs w:val="24"/>
        </w:rPr>
        <w:t xml:space="preserve"> </w:t>
      </w:r>
      <w:r w:rsidR="00462751" w:rsidRPr="00462751">
        <w:rPr>
          <w:sz w:val="24"/>
          <w:szCs w:val="24"/>
        </w:rPr>
        <w:t>He has excellent interpersonal and communication skills</w:t>
      </w:r>
      <w:r w:rsidR="000A41A1">
        <w:rPr>
          <w:sz w:val="24"/>
          <w:szCs w:val="24"/>
        </w:rPr>
        <w:t xml:space="preserve">. He </w:t>
      </w:r>
      <w:r w:rsidRPr="00462751">
        <w:rPr>
          <w:sz w:val="24"/>
          <w:szCs w:val="24"/>
        </w:rPr>
        <w:t xml:space="preserve">possesses the </w:t>
      </w:r>
      <w:r w:rsidR="000710C9" w:rsidRPr="00462751">
        <w:rPr>
          <w:sz w:val="24"/>
          <w:szCs w:val="24"/>
        </w:rPr>
        <w:t>ability to translate from source language to the target language with</w:t>
      </w:r>
      <w:r w:rsidRPr="00462751">
        <w:rPr>
          <w:sz w:val="24"/>
          <w:szCs w:val="24"/>
        </w:rPr>
        <w:t xml:space="preserve"> 99.9%</w:t>
      </w:r>
      <w:r w:rsidR="000710C9" w:rsidRPr="00462751">
        <w:rPr>
          <w:sz w:val="24"/>
          <w:szCs w:val="24"/>
        </w:rPr>
        <w:t xml:space="preserve"> </w:t>
      </w:r>
      <w:r w:rsidRPr="00462751">
        <w:rPr>
          <w:sz w:val="24"/>
          <w:szCs w:val="24"/>
        </w:rPr>
        <w:t>accuracy</w:t>
      </w:r>
      <w:r w:rsidR="00462751">
        <w:rPr>
          <w:sz w:val="24"/>
          <w:szCs w:val="24"/>
        </w:rPr>
        <w:t xml:space="preserve"> and readability</w:t>
      </w:r>
      <w:r w:rsidRPr="00462751">
        <w:rPr>
          <w:sz w:val="24"/>
          <w:szCs w:val="24"/>
        </w:rPr>
        <w:t>.</w:t>
      </w:r>
      <w:r w:rsidR="000710C9" w:rsidRPr="00462751">
        <w:rPr>
          <w:sz w:val="24"/>
          <w:szCs w:val="24"/>
        </w:rPr>
        <w:t xml:space="preserve"> </w:t>
      </w:r>
      <w:r w:rsidR="00F379BD" w:rsidRPr="00462751">
        <w:rPr>
          <w:sz w:val="24"/>
          <w:szCs w:val="24"/>
        </w:rPr>
        <w:t>As a</w:t>
      </w:r>
      <w:r w:rsidR="000710C9" w:rsidRPr="00462751">
        <w:rPr>
          <w:sz w:val="24"/>
          <w:szCs w:val="24"/>
        </w:rPr>
        <w:t xml:space="preserve"> linguistic profe</w:t>
      </w:r>
      <w:r w:rsidRPr="00462751">
        <w:rPr>
          <w:sz w:val="24"/>
          <w:szCs w:val="24"/>
        </w:rPr>
        <w:t>ssional</w:t>
      </w:r>
      <w:r w:rsidR="00F379BD" w:rsidRPr="00462751">
        <w:rPr>
          <w:sz w:val="24"/>
          <w:szCs w:val="24"/>
        </w:rPr>
        <w:t xml:space="preserve"> he</w:t>
      </w:r>
      <w:r w:rsidRPr="00462751">
        <w:rPr>
          <w:sz w:val="24"/>
          <w:szCs w:val="24"/>
        </w:rPr>
        <w:t xml:space="preserve"> is well aware</w:t>
      </w:r>
      <w:r w:rsidR="000710C9" w:rsidRPr="00462751">
        <w:rPr>
          <w:sz w:val="24"/>
          <w:szCs w:val="24"/>
        </w:rPr>
        <w:t xml:space="preserve"> with cultural</w:t>
      </w:r>
      <w:r w:rsidR="005520F4" w:rsidRPr="00462751">
        <w:rPr>
          <w:sz w:val="24"/>
          <w:szCs w:val="24"/>
        </w:rPr>
        <w:t xml:space="preserve"> diversity and its influence over the language</w:t>
      </w:r>
      <w:r w:rsidR="000710C9" w:rsidRPr="00462751">
        <w:rPr>
          <w:sz w:val="24"/>
          <w:szCs w:val="24"/>
        </w:rPr>
        <w:t xml:space="preserve">. </w:t>
      </w:r>
      <w:r w:rsidR="00F379BD" w:rsidRPr="00462751">
        <w:rPr>
          <w:sz w:val="24"/>
          <w:szCs w:val="24"/>
        </w:rPr>
        <w:t>He would like to work as a translator</w:t>
      </w:r>
      <w:r w:rsidR="000A41A1">
        <w:rPr>
          <w:sz w:val="24"/>
          <w:szCs w:val="24"/>
        </w:rPr>
        <w:t xml:space="preserve"> or proofreader for a successful, </w:t>
      </w:r>
      <w:r w:rsidR="00F379BD" w:rsidRPr="00462751">
        <w:rPr>
          <w:sz w:val="24"/>
          <w:szCs w:val="24"/>
        </w:rPr>
        <w:t>ambitious</w:t>
      </w:r>
      <w:r w:rsidR="000A41A1">
        <w:rPr>
          <w:sz w:val="24"/>
          <w:szCs w:val="24"/>
        </w:rPr>
        <w:t xml:space="preserve"> and growing company that offers </w:t>
      </w:r>
      <w:r w:rsidR="00F379BD" w:rsidRPr="00462751">
        <w:rPr>
          <w:sz w:val="24"/>
          <w:szCs w:val="24"/>
        </w:rPr>
        <w:t>opportunities for career development and progression.</w:t>
      </w:r>
    </w:p>
    <w:p w:rsidR="00554183" w:rsidRDefault="00554183" w:rsidP="000710C9">
      <w:pPr>
        <w:pStyle w:val="NoSpacing"/>
        <w:rPr>
          <w:b/>
          <w:sz w:val="24"/>
          <w:szCs w:val="24"/>
          <w:u w:val="single"/>
        </w:rPr>
      </w:pPr>
    </w:p>
    <w:p w:rsidR="000710C9" w:rsidRPr="00D61747" w:rsidRDefault="000710C9" w:rsidP="000710C9">
      <w:pPr>
        <w:pStyle w:val="NoSpacing"/>
        <w:rPr>
          <w:b/>
          <w:sz w:val="24"/>
          <w:szCs w:val="24"/>
          <w:u w:val="single" w:color="4F81BD" w:themeColor="accent1"/>
        </w:rPr>
      </w:pPr>
      <w:r w:rsidRPr="00D61747">
        <w:rPr>
          <w:b/>
          <w:sz w:val="24"/>
          <w:szCs w:val="24"/>
          <w:u w:val="single" w:color="4F81BD" w:themeColor="accent1"/>
        </w:rPr>
        <w:t>Highlights &amp; Expertise</w:t>
      </w:r>
    </w:p>
    <w:p w:rsidR="00462751" w:rsidRDefault="00462751" w:rsidP="00462751">
      <w:pPr>
        <w:sectPr w:rsidR="00462751" w:rsidSect="006A063C">
          <w:pgSz w:w="12240" w:h="15840"/>
          <w:pgMar w:top="1440" w:right="1440" w:bottom="1440" w:left="1440" w:header="720" w:footer="720" w:gutter="0"/>
          <w:pgBorders w:offsetFrom="page">
            <w:top w:val="twistedLines2" w:sz="18" w:space="24" w:color="auto"/>
            <w:left w:val="twistedLines2" w:sz="18" w:space="24" w:color="auto"/>
            <w:bottom w:val="twistedLines2" w:sz="18" w:space="24" w:color="auto"/>
            <w:right w:val="twistedLines2" w:sz="18" w:space="24" w:color="auto"/>
          </w:pgBorders>
          <w:cols w:space="720"/>
          <w:docGrid w:linePitch="360"/>
        </w:sectPr>
      </w:pPr>
    </w:p>
    <w:p w:rsidR="000710C9" w:rsidRPr="00301E35" w:rsidRDefault="000710C9" w:rsidP="009E29E8">
      <w:pPr>
        <w:spacing w:after="0" w:line="240" w:lineRule="auto"/>
        <w:ind w:left="1080" w:hanging="1080"/>
        <w:jc w:val="both"/>
        <w:rPr>
          <w:b/>
        </w:rPr>
      </w:pPr>
      <w:r w:rsidRPr="00301E35">
        <w:rPr>
          <w:b/>
        </w:rPr>
        <w:lastRenderedPageBreak/>
        <w:t>Translation</w:t>
      </w:r>
    </w:p>
    <w:p w:rsidR="000710C9" w:rsidRPr="00301E35" w:rsidRDefault="000710C9" w:rsidP="009E29E8">
      <w:pPr>
        <w:spacing w:after="0" w:line="240" w:lineRule="auto"/>
        <w:ind w:left="1080" w:hanging="1080"/>
        <w:jc w:val="both"/>
        <w:rPr>
          <w:b/>
        </w:rPr>
      </w:pPr>
      <w:r w:rsidRPr="00301E35">
        <w:rPr>
          <w:b/>
        </w:rPr>
        <w:lastRenderedPageBreak/>
        <w:t>Proofreading</w:t>
      </w:r>
    </w:p>
    <w:p w:rsidR="009E29E8" w:rsidRPr="00821886" w:rsidRDefault="005520F4" w:rsidP="009E29E8">
      <w:pPr>
        <w:spacing w:after="0" w:line="240" w:lineRule="auto"/>
        <w:ind w:left="1080" w:hanging="1080"/>
        <w:jc w:val="both"/>
        <w:rPr>
          <w:b/>
        </w:rPr>
        <w:sectPr w:rsidR="009E29E8" w:rsidRPr="00821886" w:rsidSect="006A063C">
          <w:type w:val="continuous"/>
          <w:pgSz w:w="12240" w:h="15840"/>
          <w:pgMar w:top="1440" w:right="1440" w:bottom="1440" w:left="1440" w:header="720" w:footer="720" w:gutter="0"/>
          <w:pgBorders w:offsetFrom="page">
            <w:top w:val="twistedLines2" w:sz="18" w:space="24" w:color="auto"/>
            <w:left w:val="twistedLines2" w:sz="18" w:space="24" w:color="auto"/>
            <w:bottom w:val="twistedLines2" w:sz="18" w:space="24" w:color="auto"/>
            <w:right w:val="twistedLines2" w:sz="18" w:space="24" w:color="auto"/>
          </w:pgBorders>
          <w:cols w:num="3" w:sep="1" w:space="720"/>
          <w:docGrid w:linePitch="360"/>
        </w:sectPr>
      </w:pPr>
      <w:r>
        <w:rPr>
          <w:b/>
        </w:rPr>
        <w:lastRenderedPageBreak/>
        <w:t>Editing</w:t>
      </w:r>
    </w:p>
    <w:p w:rsidR="00554183" w:rsidRDefault="00554183" w:rsidP="003C191F">
      <w:pPr>
        <w:pStyle w:val="NoSpacing"/>
        <w:rPr>
          <w:b/>
          <w:sz w:val="24"/>
          <w:szCs w:val="24"/>
          <w:u w:val="single"/>
        </w:rPr>
      </w:pPr>
    </w:p>
    <w:p w:rsidR="003C191F" w:rsidRPr="00D61747" w:rsidRDefault="003C191F" w:rsidP="003C191F">
      <w:pPr>
        <w:pStyle w:val="NoSpacing"/>
        <w:rPr>
          <w:b/>
          <w:sz w:val="24"/>
          <w:szCs w:val="24"/>
          <w:u w:val="single" w:color="4F81BD" w:themeColor="accent1"/>
        </w:rPr>
      </w:pPr>
      <w:r w:rsidRPr="00D61747">
        <w:rPr>
          <w:b/>
          <w:sz w:val="24"/>
          <w:szCs w:val="24"/>
          <w:u w:val="single" w:color="4F81BD" w:themeColor="accent1"/>
        </w:rPr>
        <w:t>Daily Working Capacity</w:t>
      </w:r>
    </w:p>
    <w:p w:rsidR="003C191F" w:rsidRPr="003C191F" w:rsidRDefault="003C191F" w:rsidP="003C191F">
      <w:pPr>
        <w:spacing w:after="0" w:line="240" w:lineRule="auto"/>
        <w:jc w:val="center"/>
        <w:rPr>
          <w:rFonts w:cs="Arial"/>
          <w:i/>
          <w:sz w:val="24"/>
          <w:szCs w:val="24"/>
          <w:shd w:val="clear" w:color="auto" w:fill="FFFFFF"/>
        </w:rPr>
      </w:pPr>
      <w:r w:rsidRPr="003C191F">
        <w:rPr>
          <w:i/>
          <w:sz w:val="24"/>
          <w:szCs w:val="24"/>
        </w:rPr>
        <w:t xml:space="preserve">|||Translation: </w:t>
      </w:r>
      <w:r w:rsidR="00381D45">
        <w:rPr>
          <w:b/>
          <w:i/>
          <w:sz w:val="24"/>
          <w:szCs w:val="24"/>
        </w:rPr>
        <w:t>20</w:t>
      </w:r>
      <w:r w:rsidR="006C64DF" w:rsidRPr="006C64DF">
        <w:rPr>
          <w:b/>
          <w:i/>
          <w:sz w:val="24"/>
          <w:szCs w:val="24"/>
        </w:rPr>
        <w:t>00</w:t>
      </w:r>
      <w:r w:rsidR="006C64DF">
        <w:rPr>
          <w:i/>
          <w:sz w:val="24"/>
          <w:szCs w:val="24"/>
        </w:rPr>
        <w:t>-</w:t>
      </w:r>
      <w:r w:rsidR="00381D45">
        <w:rPr>
          <w:b/>
          <w:i/>
          <w:sz w:val="24"/>
          <w:szCs w:val="24"/>
        </w:rPr>
        <w:t>25</w:t>
      </w:r>
      <w:r w:rsidRPr="00301E35">
        <w:rPr>
          <w:b/>
          <w:i/>
          <w:sz w:val="24"/>
          <w:szCs w:val="24"/>
        </w:rPr>
        <w:t>00 words</w:t>
      </w:r>
      <w:r w:rsidRPr="003C191F">
        <w:rPr>
          <w:i/>
          <w:sz w:val="24"/>
          <w:szCs w:val="24"/>
        </w:rPr>
        <w:t xml:space="preserve"> |||Proofreading: </w:t>
      </w:r>
      <w:r w:rsidR="00381D45">
        <w:rPr>
          <w:b/>
          <w:i/>
          <w:sz w:val="24"/>
          <w:szCs w:val="24"/>
        </w:rPr>
        <w:t>3</w:t>
      </w:r>
      <w:r w:rsidR="006C64DF" w:rsidRPr="006C64DF">
        <w:rPr>
          <w:b/>
          <w:i/>
          <w:sz w:val="24"/>
          <w:szCs w:val="24"/>
        </w:rPr>
        <w:t>500-</w:t>
      </w:r>
      <w:r w:rsidR="00381D45">
        <w:rPr>
          <w:b/>
          <w:i/>
          <w:sz w:val="24"/>
          <w:szCs w:val="24"/>
        </w:rPr>
        <w:t>4</w:t>
      </w:r>
      <w:r w:rsidR="00821886">
        <w:rPr>
          <w:b/>
          <w:i/>
          <w:sz w:val="24"/>
          <w:szCs w:val="24"/>
        </w:rPr>
        <w:t>0</w:t>
      </w:r>
      <w:r w:rsidRPr="00301E35">
        <w:rPr>
          <w:b/>
          <w:i/>
          <w:sz w:val="24"/>
          <w:szCs w:val="24"/>
        </w:rPr>
        <w:t>00 words</w:t>
      </w:r>
      <w:r w:rsidRPr="003C191F">
        <w:rPr>
          <w:i/>
          <w:sz w:val="24"/>
          <w:szCs w:val="24"/>
        </w:rPr>
        <w:t>|||</w:t>
      </w:r>
    </w:p>
    <w:p w:rsidR="00554183" w:rsidRDefault="00554183" w:rsidP="00695D09">
      <w:pPr>
        <w:pStyle w:val="NoSpacing"/>
        <w:rPr>
          <w:b/>
          <w:sz w:val="24"/>
          <w:szCs w:val="24"/>
          <w:u w:val="single"/>
        </w:rPr>
      </w:pPr>
    </w:p>
    <w:p w:rsidR="00695D09" w:rsidRPr="00D61747" w:rsidRDefault="000710C9" w:rsidP="00695D09">
      <w:pPr>
        <w:pStyle w:val="NoSpacing"/>
        <w:rPr>
          <w:b/>
          <w:sz w:val="24"/>
          <w:szCs w:val="24"/>
          <w:u w:val="single" w:color="4F81BD" w:themeColor="accent1"/>
        </w:rPr>
      </w:pPr>
      <w:r w:rsidRPr="00D61747">
        <w:rPr>
          <w:b/>
          <w:sz w:val="24"/>
          <w:szCs w:val="24"/>
          <w:u w:val="single" w:color="4F81BD" w:themeColor="accent1"/>
        </w:rPr>
        <w:t>Certified Translator</w:t>
      </w:r>
    </w:p>
    <w:p w:rsidR="00695D09" w:rsidRPr="00695D09" w:rsidRDefault="00695D09" w:rsidP="00695D09">
      <w:pPr>
        <w:pStyle w:val="NoSpacing"/>
        <w:numPr>
          <w:ilvl w:val="0"/>
          <w:numId w:val="5"/>
        </w:numPr>
        <w:rPr>
          <w:sz w:val="24"/>
          <w:szCs w:val="24"/>
        </w:rPr>
      </w:pPr>
      <w:r w:rsidRPr="00695D09">
        <w:rPr>
          <w:sz w:val="24"/>
          <w:szCs w:val="24"/>
        </w:rPr>
        <w:t>ProZ.com</w:t>
      </w:r>
    </w:p>
    <w:p w:rsidR="000710C9" w:rsidRPr="000710C9" w:rsidRDefault="0024399E" w:rsidP="00695D09">
      <w:pPr>
        <w:pStyle w:val="ListParagraph"/>
        <w:numPr>
          <w:ilvl w:val="0"/>
          <w:numId w:val="5"/>
        </w:numPr>
        <w:spacing w:after="0" w:line="240" w:lineRule="auto"/>
        <w:rPr>
          <w:rFonts w:cs="Arial"/>
          <w:sz w:val="24"/>
          <w:szCs w:val="24"/>
        </w:rPr>
      </w:pPr>
      <w:hyperlink r:id="rId8" w:tgtFrame="_blank" w:history="1">
        <w:r w:rsidR="000710C9" w:rsidRPr="000710C9">
          <w:rPr>
            <w:rStyle w:val="Hyperlink"/>
            <w:rFonts w:cs="Arial"/>
            <w:bCs/>
            <w:color w:val="auto"/>
            <w:sz w:val="24"/>
            <w:szCs w:val="24"/>
            <w:u w:val="none"/>
          </w:rPr>
          <w:t>onehourtranslation.com</w:t>
        </w:r>
      </w:hyperlink>
      <w:r w:rsidR="000710C9" w:rsidRPr="000710C9">
        <w:rPr>
          <w:rFonts w:cs="Arial"/>
          <w:sz w:val="24"/>
          <w:szCs w:val="24"/>
        </w:rPr>
        <w:t> </w:t>
      </w:r>
    </w:p>
    <w:p w:rsidR="000710C9" w:rsidRPr="000710C9" w:rsidRDefault="000710C9" w:rsidP="00695D09">
      <w:pPr>
        <w:pStyle w:val="ListParagraph"/>
        <w:numPr>
          <w:ilvl w:val="0"/>
          <w:numId w:val="5"/>
        </w:numPr>
        <w:spacing w:after="0" w:line="240" w:lineRule="auto"/>
        <w:rPr>
          <w:rFonts w:cs="Arial"/>
          <w:sz w:val="24"/>
          <w:szCs w:val="24"/>
        </w:rPr>
      </w:pPr>
      <w:r w:rsidRPr="000710C9">
        <w:rPr>
          <w:rFonts w:cs="Arial"/>
          <w:bCs/>
          <w:sz w:val="24"/>
          <w:szCs w:val="24"/>
        </w:rPr>
        <w:t>LinguasticaInternational.com</w:t>
      </w:r>
    </w:p>
    <w:p w:rsidR="00554183" w:rsidRDefault="00554183" w:rsidP="003C191F">
      <w:pPr>
        <w:spacing w:after="0" w:line="240" w:lineRule="auto"/>
        <w:rPr>
          <w:b/>
          <w:sz w:val="24"/>
          <w:szCs w:val="24"/>
          <w:u w:val="single"/>
        </w:rPr>
      </w:pPr>
    </w:p>
    <w:p w:rsidR="003C191F" w:rsidRPr="00D61747" w:rsidRDefault="003C191F" w:rsidP="003C191F">
      <w:pPr>
        <w:spacing w:after="0" w:line="240" w:lineRule="auto"/>
        <w:rPr>
          <w:b/>
          <w:sz w:val="24"/>
          <w:szCs w:val="24"/>
          <w:u w:val="single" w:color="4F81BD" w:themeColor="accent1"/>
        </w:rPr>
      </w:pPr>
      <w:r w:rsidRPr="00D61747">
        <w:rPr>
          <w:b/>
          <w:sz w:val="24"/>
          <w:szCs w:val="24"/>
          <w:u w:val="single" w:color="4F81BD" w:themeColor="accent1"/>
        </w:rPr>
        <w:t>Language Pairs</w:t>
      </w:r>
    </w:p>
    <w:p w:rsidR="00821886" w:rsidRDefault="003C191F" w:rsidP="003C191F">
      <w:pPr>
        <w:spacing w:after="0" w:line="240" w:lineRule="auto"/>
        <w:jc w:val="center"/>
        <w:rPr>
          <w:b/>
          <w:i/>
          <w:sz w:val="24"/>
          <w:szCs w:val="24"/>
        </w:rPr>
      </w:pPr>
      <w:r w:rsidRPr="003C191F">
        <w:rPr>
          <w:i/>
          <w:sz w:val="24"/>
          <w:szCs w:val="24"/>
        </w:rPr>
        <w:t>|||</w:t>
      </w:r>
      <w:r w:rsidRPr="00301E35">
        <w:rPr>
          <w:b/>
          <w:i/>
          <w:sz w:val="24"/>
          <w:szCs w:val="24"/>
        </w:rPr>
        <w:t>English-Bengali</w:t>
      </w:r>
      <w:r w:rsidR="00301E35">
        <w:rPr>
          <w:b/>
          <w:i/>
          <w:sz w:val="24"/>
          <w:szCs w:val="24"/>
        </w:rPr>
        <w:t xml:space="preserve"> </w:t>
      </w:r>
      <w:r w:rsidRPr="00301E35">
        <w:rPr>
          <w:b/>
          <w:i/>
          <w:sz w:val="24"/>
          <w:szCs w:val="24"/>
        </w:rPr>
        <w:t>(</w:t>
      </w:r>
      <w:proofErr w:type="spellStart"/>
      <w:r w:rsidRPr="00301E35">
        <w:rPr>
          <w:b/>
          <w:i/>
          <w:sz w:val="24"/>
          <w:szCs w:val="24"/>
        </w:rPr>
        <w:t>Bangla</w:t>
      </w:r>
      <w:proofErr w:type="spellEnd"/>
      <w:r w:rsidRPr="00301E35">
        <w:rPr>
          <w:b/>
          <w:i/>
          <w:sz w:val="24"/>
          <w:szCs w:val="24"/>
        </w:rPr>
        <w:t>)</w:t>
      </w:r>
      <w:r w:rsidR="00821886" w:rsidRPr="00821886">
        <w:rPr>
          <w:i/>
          <w:sz w:val="24"/>
          <w:szCs w:val="24"/>
        </w:rPr>
        <w:t xml:space="preserve"> </w:t>
      </w:r>
      <w:r w:rsidR="00821886">
        <w:rPr>
          <w:i/>
          <w:sz w:val="24"/>
          <w:szCs w:val="24"/>
        </w:rPr>
        <w:t xml:space="preserve">– </w:t>
      </w:r>
      <w:r w:rsidR="006C64DF">
        <w:rPr>
          <w:i/>
          <w:sz w:val="24"/>
          <w:szCs w:val="24"/>
        </w:rPr>
        <w:t>(</w:t>
      </w:r>
      <w:r w:rsidR="00821886" w:rsidRPr="00821886">
        <w:rPr>
          <w:b/>
          <w:i/>
          <w:sz w:val="24"/>
          <w:szCs w:val="24"/>
        </w:rPr>
        <w:t>variant Indian &amp; Bangladeshi</w:t>
      </w:r>
      <w:proofErr w:type="gramStart"/>
      <w:r w:rsidR="006C64DF">
        <w:rPr>
          <w:b/>
          <w:i/>
          <w:sz w:val="24"/>
          <w:szCs w:val="24"/>
        </w:rPr>
        <w:t>)</w:t>
      </w:r>
      <w:r w:rsidR="00821886" w:rsidRPr="003C191F">
        <w:rPr>
          <w:i/>
          <w:sz w:val="24"/>
          <w:szCs w:val="24"/>
        </w:rPr>
        <w:t>|</w:t>
      </w:r>
      <w:proofErr w:type="gramEnd"/>
      <w:r w:rsidR="00821886" w:rsidRPr="003C191F">
        <w:rPr>
          <w:i/>
          <w:sz w:val="24"/>
          <w:szCs w:val="24"/>
        </w:rPr>
        <w:t>||</w:t>
      </w:r>
    </w:p>
    <w:p w:rsidR="006C64DF" w:rsidRDefault="003C191F" w:rsidP="006C64DF">
      <w:pPr>
        <w:spacing w:after="0" w:line="240" w:lineRule="auto"/>
        <w:jc w:val="center"/>
        <w:rPr>
          <w:i/>
          <w:sz w:val="24"/>
          <w:szCs w:val="24"/>
        </w:rPr>
      </w:pPr>
      <w:r w:rsidRPr="003C191F">
        <w:rPr>
          <w:i/>
          <w:sz w:val="24"/>
          <w:szCs w:val="24"/>
        </w:rPr>
        <w:t xml:space="preserve"> |||</w:t>
      </w:r>
      <w:r w:rsidRPr="00301E35">
        <w:rPr>
          <w:b/>
          <w:i/>
          <w:sz w:val="24"/>
          <w:szCs w:val="24"/>
        </w:rPr>
        <w:t>Bengali-English</w:t>
      </w:r>
      <w:r w:rsidRPr="003C191F">
        <w:rPr>
          <w:i/>
          <w:sz w:val="24"/>
          <w:szCs w:val="24"/>
        </w:rPr>
        <w:t>|||</w:t>
      </w:r>
      <w:r w:rsidR="00CC31A8" w:rsidRPr="00CC31A8">
        <w:rPr>
          <w:b/>
          <w:i/>
          <w:sz w:val="24"/>
          <w:szCs w:val="24"/>
        </w:rPr>
        <w:t>Hindi-Bengali</w:t>
      </w:r>
      <w:r w:rsidR="00CC31A8" w:rsidRPr="003C191F">
        <w:rPr>
          <w:i/>
          <w:sz w:val="24"/>
          <w:szCs w:val="24"/>
        </w:rPr>
        <w:t>|||</w:t>
      </w:r>
    </w:p>
    <w:p w:rsidR="00554183" w:rsidRDefault="00554183" w:rsidP="006C64DF">
      <w:pPr>
        <w:spacing w:after="0" w:line="240" w:lineRule="auto"/>
        <w:rPr>
          <w:rFonts w:cs="Vrinda"/>
          <w:b/>
          <w:sz w:val="24"/>
          <w:szCs w:val="24"/>
          <w:u w:val="single"/>
        </w:rPr>
      </w:pPr>
    </w:p>
    <w:p w:rsidR="007A5A5A" w:rsidRPr="00D61747" w:rsidRDefault="009E29E8" w:rsidP="007A5A5A">
      <w:pPr>
        <w:spacing w:after="0" w:line="240" w:lineRule="auto"/>
        <w:rPr>
          <w:rFonts w:cs="Vrinda"/>
          <w:b/>
          <w:sz w:val="24"/>
          <w:szCs w:val="24"/>
          <w:u w:val="single" w:color="4F81BD" w:themeColor="accent1"/>
        </w:rPr>
      </w:pPr>
      <w:r w:rsidRPr="00D61747">
        <w:rPr>
          <w:rFonts w:cs="Vrinda"/>
          <w:b/>
          <w:sz w:val="24"/>
          <w:szCs w:val="24"/>
          <w:u w:val="single" w:color="4F81BD" w:themeColor="accent1"/>
        </w:rPr>
        <w:t>Membership (English-Bengali Translator)</w:t>
      </w:r>
    </w:p>
    <w:p w:rsidR="007A5A5A" w:rsidRPr="00D61747" w:rsidRDefault="007A5A5A" w:rsidP="007A5A5A">
      <w:pPr>
        <w:pStyle w:val="ListParagraph"/>
        <w:numPr>
          <w:ilvl w:val="0"/>
          <w:numId w:val="11"/>
        </w:numPr>
        <w:spacing w:after="0" w:line="240" w:lineRule="auto"/>
        <w:rPr>
          <w:rFonts w:cs="Arial"/>
          <w:sz w:val="24"/>
          <w:szCs w:val="24"/>
          <w:u w:val="single" w:color="4F81BD" w:themeColor="accent1"/>
          <w:shd w:val="clear" w:color="auto" w:fill="FFFFFF"/>
        </w:rPr>
      </w:pPr>
      <w:r w:rsidRPr="00D61747">
        <w:rPr>
          <w:sz w:val="24"/>
          <w:szCs w:val="24"/>
          <w:u w:val="single" w:color="4F81BD" w:themeColor="accent1"/>
        </w:rPr>
        <w:t>Proz.com</w:t>
      </w:r>
    </w:p>
    <w:p w:rsidR="007A5A5A" w:rsidRPr="00D61747" w:rsidRDefault="0024399E" w:rsidP="007A5A5A">
      <w:pPr>
        <w:pStyle w:val="ListParagraph"/>
        <w:numPr>
          <w:ilvl w:val="0"/>
          <w:numId w:val="11"/>
        </w:numPr>
        <w:spacing w:after="0" w:line="240" w:lineRule="auto"/>
        <w:rPr>
          <w:rFonts w:cs="Arial"/>
          <w:sz w:val="24"/>
          <w:szCs w:val="24"/>
          <w:u w:val="single" w:color="4F81BD" w:themeColor="accent1"/>
          <w:shd w:val="clear" w:color="auto" w:fill="FFFFFF"/>
        </w:rPr>
      </w:pPr>
      <w:hyperlink r:id="rId9" w:history="1">
        <w:r w:rsidR="007A5A5A" w:rsidRPr="00D61747">
          <w:rPr>
            <w:rStyle w:val="Hyperlink"/>
            <w:rFonts w:cs="Arial"/>
            <w:color w:val="auto"/>
            <w:sz w:val="24"/>
            <w:szCs w:val="24"/>
            <w:u w:color="4F81BD" w:themeColor="accent1"/>
            <w:shd w:val="clear" w:color="auto" w:fill="FFFFFF"/>
          </w:rPr>
          <w:t>translatorscafe.com</w:t>
        </w:r>
      </w:hyperlink>
    </w:p>
    <w:p w:rsidR="009E29E8" w:rsidRPr="00D61747" w:rsidRDefault="00AB4CB0" w:rsidP="003C191F">
      <w:pPr>
        <w:pStyle w:val="ListParagraph"/>
        <w:numPr>
          <w:ilvl w:val="0"/>
          <w:numId w:val="11"/>
        </w:numPr>
        <w:spacing w:after="0" w:line="240" w:lineRule="auto"/>
        <w:rPr>
          <w:rFonts w:cs="Arial"/>
          <w:sz w:val="24"/>
          <w:szCs w:val="24"/>
          <w:u w:val="single" w:color="4F81BD" w:themeColor="accent1"/>
          <w:shd w:val="clear" w:color="auto" w:fill="FFFFFF"/>
        </w:rPr>
      </w:pPr>
      <w:r w:rsidRPr="00D61747">
        <w:rPr>
          <w:sz w:val="24"/>
          <w:szCs w:val="24"/>
          <w:u w:val="single" w:color="4F81BD" w:themeColor="accent1"/>
        </w:rPr>
        <w:t>Motaword.com</w:t>
      </w:r>
    </w:p>
    <w:p w:rsidR="006C64DF" w:rsidRPr="00D61747" w:rsidRDefault="006C64DF" w:rsidP="003C191F">
      <w:pPr>
        <w:pStyle w:val="ListParagraph"/>
        <w:numPr>
          <w:ilvl w:val="0"/>
          <w:numId w:val="11"/>
        </w:numPr>
        <w:spacing w:after="0" w:line="240" w:lineRule="auto"/>
        <w:rPr>
          <w:rFonts w:cs="Arial"/>
          <w:sz w:val="24"/>
          <w:szCs w:val="24"/>
          <w:u w:val="single" w:color="4F81BD" w:themeColor="accent1"/>
          <w:shd w:val="clear" w:color="auto" w:fill="FFFFFF"/>
        </w:rPr>
      </w:pPr>
      <w:r w:rsidRPr="00D61747">
        <w:rPr>
          <w:sz w:val="24"/>
          <w:szCs w:val="24"/>
          <w:u w:val="single" w:color="4F81BD" w:themeColor="accent1"/>
        </w:rPr>
        <w:t>Onehourtranslation.com</w:t>
      </w:r>
    </w:p>
    <w:p w:rsidR="005520F4" w:rsidRPr="00C74F1D" w:rsidRDefault="007A5A5A" w:rsidP="00C74F1D">
      <w:pPr>
        <w:pStyle w:val="NoSpacing"/>
        <w:numPr>
          <w:ilvl w:val="0"/>
          <w:numId w:val="11"/>
        </w:numPr>
        <w:rPr>
          <w:sz w:val="24"/>
          <w:szCs w:val="24"/>
          <w:u w:val="single" w:color="4F81BD" w:themeColor="accent1"/>
        </w:rPr>
      </w:pPr>
      <w:r w:rsidRPr="00D61747">
        <w:rPr>
          <w:sz w:val="24"/>
          <w:szCs w:val="24"/>
          <w:u w:val="single" w:color="4F81BD" w:themeColor="accent1"/>
        </w:rPr>
        <w:t>Upwork.com</w:t>
      </w:r>
    </w:p>
    <w:p w:rsidR="000710C9" w:rsidRPr="00D61747" w:rsidRDefault="000710C9" w:rsidP="000710C9">
      <w:pPr>
        <w:pStyle w:val="NoSpacing"/>
        <w:rPr>
          <w:b/>
          <w:sz w:val="24"/>
          <w:szCs w:val="24"/>
          <w:u w:val="single" w:color="4F81BD" w:themeColor="accent1"/>
        </w:rPr>
      </w:pPr>
      <w:r w:rsidRPr="00D61747">
        <w:rPr>
          <w:b/>
          <w:sz w:val="24"/>
          <w:szCs w:val="24"/>
          <w:u w:val="single" w:color="4F81BD" w:themeColor="accent1"/>
        </w:rPr>
        <w:t>Work Experience</w:t>
      </w:r>
    </w:p>
    <w:p w:rsidR="00695D09" w:rsidRPr="00D61747" w:rsidRDefault="002027CF" w:rsidP="000710C9">
      <w:pPr>
        <w:pStyle w:val="NoSpacing"/>
        <w:rPr>
          <w:iCs/>
          <w:sz w:val="24"/>
          <w:szCs w:val="24"/>
          <w:u w:color="4F81BD" w:themeColor="accent1"/>
        </w:rPr>
      </w:pPr>
      <w:r w:rsidRPr="00D61747">
        <w:rPr>
          <w:b/>
          <w:iCs/>
          <w:sz w:val="24"/>
          <w:szCs w:val="24"/>
          <w:u w:color="4F81BD" w:themeColor="accent1"/>
        </w:rPr>
        <w:t>7</w:t>
      </w:r>
      <w:r w:rsidR="0026138D">
        <w:rPr>
          <w:b/>
          <w:iCs/>
          <w:sz w:val="24"/>
          <w:szCs w:val="24"/>
          <w:u w:color="4F81BD" w:themeColor="accent1"/>
        </w:rPr>
        <w:t>+ Years</w:t>
      </w:r>
      <w:r w:rsidR="00E00690" w:rsidRPr="00D61747">
        <w:rPr>
          <w:b/>
          <w:iCs/>
          <w:sz w:val="24"/>
          <w:szCs w:val="24"/>
          <w:u w:color="4F81BD" w:themeColor="accent1"/>
        </w:rPr>
        <w:t xml:space="preserve"> experience</w:t>
      </w:r>
      <w:r w:rsidR="00E00690" w:rsidRPr="00D61747">
        <w:rPr>
          <w:iCs/>
          <w:sz w:val="24"/>
          <w:szCs w:val="24"/>
          <w:u w:color="4F81BD" w:themeColor="accent1"/>
        </w:rPr>
        <w:t xml:space="preserve"> in the following domains </w:t>
      </w:r>
      <w:r w:rsidR="005520F4">
        <w:rPr>
          <w:iCs/>
          <w:sz w:val="24"/>
          <w:szCs w:val="24"/>
          <w:u w:color="4F81BD" w:themeColor="accent1"/>
        </w:rPr>
        <w:t>as a</w:t>
      </w:r>
      <w:r w:rsidR="00E00690" w:rsidRPr="00D61747">
        <w:rPr>
          <w:iCs/>
          <w:sz w:val="24"/>
          <w:szCs w:val="24"/>
          <w:u w:color="4F81BD" w:themeColor="accent1"/>
        </w:rPr>
        <w:t xml:space="preserve"> Linguistic Specialist, Translator, </w:t>
      </w:r>
      <w:r w:rsidR="00D75EC7" w:rsidRPr="00D61747">
        <w:rPr>
          <w:iCs/>
          <w:sz w:val="24"/>
          <w:szCs w:val="24"/>
          <w:u w:color="4F81BD" w:themeColor="accent1"/>
        </w:rPr>
        <w:t>and Proofreader</w:t>
      </w:r>
      <w:r w:rsidR="007A5A5A" w:rsidRPr="00D61747">
        <w:rPr>
          <w:iCs/>
          <w:sz w:val="24"/>
          <w:szCs w:val="24"/>
          <w:u w:color="4F81BD" w:themeColor="accent1"/>
        </w:rPr>
        <w:t>/Editor</w:t>
      </w:r>
      <w:r w:rsidR="00E00690" w:rsidRPr="00D61747">
        <w:rPr>
          <w:iCs/>
          <w:sz w:val="24"/>
          <w:szCs w:val="24"/>
          <w:u w:color="4F81BD" w:themeColor="accent1"/>
        </w:rPr>
        <w:t xml:space="preserve">: </w:t>
      </w:r>
    </w:p>
    <w:p w:rsidR="00B73841" w:rsidRDefault="00B73841" w:rsidP="000710C9">
      <w:pPr>
        <w:pStyle w:val="NoSpacing"/>
        <w:rPr>
          <w:iCs/>
          <w:sz w:val="24"/>
          <w:szCs w:val="24"/>
          <w:u w:color="4F81BD" w:themeColor="accent1"/>
        </w:rPr>
      </w:pPr>
    </w:p>
    <w:p w:rsidR="0026542C" w:rsidRPr="00D61747" w:rsidRDefault="0026542C" w:rsidP="000710C9">
      <w:pPr>
        <w:pStyle w:val="NoSpacing"/>
        <w:rPr>
          <w:iCs/>
          <w:sz w:val="24"/>
          <w:szCs w:val="24"/>
          <w:u w:color="4F81BD" w:themeColor="accent1"/>
        </w:rPr>
      </w:pPr>
    </w:p>
    <w:p w:rsidR="00301E35" w:rsidRPr="00D61747" w:rsidRDefault="00301E35" w:rsidP="00301E35">
      <w:pPr>
        <w:pStyle w:val="NoSpacing"/>
        <w:numPr>
          <w:ilvl w:val="0"/>
          <w:numId w:val="14"/>
        </w:numPr>
        <w:rPr>
          <w:iCs/>
          <w:sz w:val="24"/>
          <w:szCs w:val="24"/>
          <w:u w:color="4F81BD" w:themeColor="accent1"/>
        </w:rPr>
      </w:pPr>
      <w:r w:rsidRPr="00D61747">
        <w:rPr>
          <w:iCs/>
          <w:sz w:val="24"/>
          <w:szCs w:val="24"/>
          <w:u w:color="4F81BD" w:themeColor="accent1"/>
        </w:rPr>
        <w:lastRenderedPageBreak/>
        <w:t xml:space="preserve">General </w:t>
      </w:r>
    </w:p>
    <w:p w:rsidR="00301E35" w:rsidRPr="00D61747" w:rsidRDefault="00301E35" w:rsidP="00301E35">
      <w:pPr>
        <w:pStyle w:val="NoSpacing"/>
        <w:numPr>
          <w:ilvl w:val="0"/>
          <w:numId w:val="14"/>
        </w:numPr>
        <w:rPr>
          <w:iCs/>
          <w:sz w:val="24"/>
          <w:szCs w:val="24"/>
          <w:u w:color="4F81BD" w:themeColor="accent1"/>
        </w:rPr>
      </w:pPr>
      <w:r w:rsidRPr="00D61747">
        <w:rPr>
          <w:iCs/>
          <w:sz w:val="24"/>
          <w:szCs w:val="24"/>
          <w:u w:color="4F81BD" w:themeColor="accent1"/>
        </w:rPr>
        <w:t xml:space="preserve">Legal </w:t>
      </w:r>
    </w:p>
    <w:p w:rsidR="00301E35" w:rsidRPr="00D61747" w:rsidRDefault="00301E35" w:rsidP="00301E35">
      <w:pPr>
        <w:pStyle w:val="NoSpacing"/>
        <w:numPr>
          <w:ilvl w:val="0"/>
          <w:numId w:val="14"/>
        </w:numPr>
        <w:rPr>
          <w:iCs/>
          <w:sz w:val="24"/>
          <w:szCs w:val="24"/>
          <w:u w:color="4F81BD" w:themeColor="accent1"/>
        </w:rPr>
      </w:pPr>
      <w:r w:rsidRPr="00D61747">
        <w:rPr>
          <w:iCs/>
          <w:sz w:val="24"/>
          <w:szCs w:val="24"/>
          <w:u w:color="4F81BD" w:themeColor="accent1"/>
        </w:rPr>
        <w:t xml:space="preserve">Medical </w:t>
      </w:r>
    </w:p>
    <w:p w:rsidR="00301E35" w:rsidRPr="00D61747" w:rsidRDefault="00301E35" w:rsidP="00301E35">
      <w:pPr>
        <w:pStyle w:val="NoSpacing"/>
        <w:numPr>
          <w:ilvl w:val="0"/>
          <w:numId w:val="14"/>
        </w:numPr>
        <w:rPr>
          <w:iCs/>
          <w:sz w:val="24"/>
          <w:szCs w:val="24"/>
          <w:u w:color="4F81BD" w:themeColor="accent1"/>
        </w:rPr>
      </w:pPr>
      <w:r w:rsidRPr="00D61747">
        <w:rPr>
          <w:iCs/>
          <w:sz w:val="24"/>
          <w:szCs w:val="24"/>
          <w:u w:color="4F81BD" w:themeColor="accent1"/>
        </w:rPr>
        <w:t xml:space="preserve">Business &amp; Marketing </w:t>
      </w:r>
    </w:p>
    <w:p w:rsidR="007D4EC2" w:rsidRPr="00D61747" w:rsidRDefault="007D4EC2" w:rsidP="007D4EC2">
      <w:pPr>
        <w:pStyle w:val="NoSpacing"/>
        <w:numPr>
          <w:ilvl w:val="0"/>
          <w:numId w:val="14"/>
        </w:numPr>
        <w:rPr>
          <w:iCs/>
          <w:sz w:val="24"/>
          <w:szCs w:val="24"/>
          <w:u w:color="4F81BD" w:themeColor="accent1"/>
        </w:rPr>
      </w:pPr>
      <w:r w:rsidRPr="00D61747">
        <w:rPr>
          <w:iCs/>
          <w:sz w:val="24"/>
          <w:szCs w:val="24"/>
          <w:u w:color="4F81BD" w:themeColor="accent1"/>
        </w:rPr>
        <w:t xml:space="preserve">Books (Literature, fiction </w:t>
      </w:r>
      <w:r w:rsidR="000710C9" w:rsidRPr="00D61747">
        <w:rPr>
          <w:iCs/>
          <w:sz w:val="24"/>
          <w:szCs w:val="24"/>
          <w:u w:color="4F81BD" w:themeColor="accent1"/>
        </w:rPr>
        <w:t>stor</w:t>
      </w:r>
      <w:r w:rsidRPr="00D61747">
        <w:rPr>
          <w:iCs/>
          <w:sz w:val="24"/>
          <w:szCs w:val="24"/>
          <w:u w:color="4F81BD" w:themeColor="accent1"/>
        </w:rPr>
        <w:t>ies,</w:t>
      </w:r>
      <w:r w:rsidR="000710C9" w:rsidRPr="00D61747">
        <w:rPr>
          <w:iCs/>
          <w:sz w:val="24"/>
          <w:szCs w:val="24"/>
          <w:u w:color="4F81BD" w:themeColor="accent1"/>
        </w:rPr>
        <w:t xml:space="preserve"> religio</w:t>
      </w:r>
      <w:r w:rsidRPr="00D61747">
        <w:rPr>
          <w:iCs/>
          <w:sz w:val="24"/>
          <w:szCs w:val="24"/>
          <w:u w:color="4F81BD" w:themeColor="accent1"/>
        </w:rPr>
        <w:t>n</w:t>
      </w:r>
      <w:r w:rsidR="000710C9" w:rsidRPr="00D61747">
        <w:rPr>
          <w:iCs/>
          <w:sz w:val="24"/>
          <w:szCs w:val="24"/>
          <w:u w:color="4F81BD" w:themeColor="accent1"/>
        </w:rPr>
        <w:t xml:space="preserve">, </w:t>
      </w:r>
      <w:r w:rsidRPr="00D61747">
        <w:rPr>
          <w:iCs/>
          <w:sz w:val="24"/>
          <w:szCs w:val="24"/>
          <w:u w:color="4F81BD" w:themeColor="accent1"/>
        </w:rPr>
        <w:t>Science &amp; T</w:t>
      </w:r>
      <w:r w:rsidR="000710C9" w:rsidRPr="00D61747">
        <w:rPr>
          <w:iCs/>
          <w:sz w:val="24"/>
          <w:szCs w:val="24"/>
          <w:u w:color="4F81BD" w:themeColor="accent1"/>
        </w:rPr>
        <w:t>echnolog</w:t>
      </w:r>
      <w:r w:rsidRPr="00D61747">
        <w:rPr>
          <w:iCs/>
          <w:sz w:val="24"/>
          <w:szCs w:val="24"/>
          <w:u w:color="4F81BD" w:themeColor="accent1"/>
        </w:rPr>
        <w:t>y</w:t>
      </w:r>
      <w:r w:rsidR="000710C9" w:rsidRPr="00D61747">
        <w:rPr>
          <w:iCs/>
          <w:sz w:val="24"/>
          <w:szCs w:val="24"/>
          <w:u w:color="4F81BD" w:themeColor="accent1"/>
        </w:rPr>
        <w:t>)</w:t>
      </w:r>
    </w:p>
    <w:p w:rsidR="007D4EC2" w:rsidRPr="00D61747" w:rsidRDefault="00301E35" w:rsidP="007D4EC2">
      <w:pPr>
        <w:pStyle w:val="NoSpacing"/>
        <w:numPr>
          <w:ilvl w:val="0"/>
          <w:numId w:val="14"/>
        </w:numPr>
        <w:rPr>
          <w:iCs/>
          <w:sz w:val="24"/>
          <w:szCs w:val="24"/>
          <w:u w:color="4F81BD" w:themeColor="accent1"/>
        </w:rPr>
      </w:pPr>
      <w:r w:rsidRPr="00D61747">
        <w:rPr>
          <w:iCs/>
          <w:sz w:val="24"/>
          <w:szCs w:val="24"/>
          <w:u w:color="4F81BD" w:themeColor="accent1"/>
        </w:rPr>
        <w:t>Life Science</w:t>
      </w:r>
    </w:p>
    <w:p w:rsidR="007A5A5A" w:rsidRPr="00D61747" w:rsidRDefault="00554183" w:rsidP="007D4EC2">
      <w:pPr>
        <w:pStyle w:val="NoSpacing"/>
        <w:numPr>
          <w:ilvl w:val="0"/>
          <w:numId w:val="14"/>
        </w:numPr>
        <w:rPr>
          <w:iCs/>
          <w:sz w:val="24"/>
          <w:szCs w:val="24"/>
          <w:u w:color="4F81BD" w:themeColor="accent1"/>
        </w:rPr>
      </w:pPr>
      <w:r w:rsidRPr="00D61747">
        <w:rPr>
          <w:iCs/>
          <w:sz w:val="24"/>
          <w:szCs w:val="24"/>
          <w:u w:color="4F81BD" w:themeColor="accent1"/>
        </w:rPr>
        <w:t>IT</w:t>
      </w:r>
      <w:r w:rsidR="007A5A5A" w:rsidRPr="00D61747">
        <w:rPr>
          <w:iCs/>
          <w:sz w:val="24"/>
          <w:szCs w:val="24"/>
          <w:u w:color="4F81BD" w:themeColor="accent1"/>
        </w:rPr>
        <w:t xml:space="preserve"> </w:t>
      </w:r>
      <w:r w:rsidR="000F3551">
        <w:rPr>
          <w:iCs/>
          <w:sz w:val="24"/>
          <w:szCs w:val="24"/>
          <w:u w:color="4F81BD" w:themeColor="accent1"/>
        </w:rPr>
        <w:t>(Apps and Software Manuals)</w:t>
      </w:r>
    </w:p>
    <w:p w:rsidR="007D4EC2" w:rsidRPr="00D61747" w:rsidRDefault="007D4EC2" w:rsidP="007D4EC2">
      <w:pPr>
        <w:pStyle w:val="NoSpacing"/>
        <w:numPr>
          <w:ilvl w:val="0"/>
          <w:numId w:val="14"/>
        </w:numPr>
        <w:rPr>
          <w:iCs/>
          <w:sz w:val="24"/>
          <w:szCs w:val="24"/>
          <w:u w:color="4F81BD" w:themeColor="accent1"/>
        </w:rPr>
      </w:pPr>
      <w:r w:rsidRPr="00D61747">
        <w:rPr>
          <w:iCs/>
          <w:sz w:val="24"/>
          <w:szCs w:val="24"/>
          <w:u w:color="4F81BD" w:themeColor="accent1"/>
        </w:rPr>
        <w:t xml:space="preserve">Website </w:t>
      </w:r>
    </w:p>
    <w:p w:rsidR="00554183" w:rsidRPr="00D61747" w:rsidRDefault="00554183" w:rsidP="000710C9">
      <w:pPr>
        <w:pStyle w:val="NoSpacing"/>
        <w:rPr>
          <w:b/>
          <w:iCs/>
          <w:sz w:val="24"/>
          <w:szCs w:val="24"/>
          <w:u w:val="single" w:color="4F81BD" w:themeColor="accent1"/>
        </w:rPr>
      </w:pPr>
    </w:p>
    <w:p w:rsidR="007D4EC2" w:rsidRPr="00D61747" w:rsidRDefault="007D4EC2" w:rsidP="000710C9">
      <w:pPr>
        <w:pStyle w:val="NoSpacing"/>
        <w:rPr>
          <w:b/>
          <w:iCs/>
          <w:sz w:val="24"/>
          <w:szCs w:val="24"/>
          <w:u w:val="single" w:color="4F81BD" w:themeColor="accent1"/>
        </w:rPr>
      </w:pPr>
      <w:r w:rsidRPr="00D61747">
        <w:rPr>
          <w:b/>
          <w:iCs/>
          <w:sz w:val="24"/>
          <w:szCs w:val="24"/>
          <w:u w:val="single" w:color="4F81BD" w:themeColor="accent1"/>
        </w:rPr>
        <w:t>Major Projects</w:t>
      </w:r>
    </w:p>
    <w:p w:rsidR="00D72656" w:rsidRPr="00D61747" w:rsidRDefault="00D72656" w:rsidP="007D4EC2">
      <w:pPr>
        <w:pStyle w:val="NoSpacing"/>
        <w:numPr>
          <w:ilvl w:val="0"/>
          <w:numId w:val="15"/>
        </w:numPr>
        <w:rPr>
          <w:iCs/>
          <w:u w:color="4F81BD" w:themeColor="accent1"/>
        </w:rPr>
      </w:pPr>
      <w:r w:rsidRPr="00D61747">
        <w:rPr>
          <w:rFonts w:ascii="Verdana" w:hAnsi="Verdana"/>
          <w:color w:val="000000"/>
          <w:u w:color="4F81BD" w:themeColor="accent1"/>
          <w:shd w:val="clear" w:color="auto" w:fill="FFFFFF"/>
        </w:rPr>
        <w:t>XTM (Online) Capacity Building Module for Adolescent (</w:t>
      </w:r>
      <w:r w:rsidRPr="00D61747">
        <w:rPr>
          <w:rFonts w:ascii="Verdana" w:hAnsi="Verdana"/>
          <w:b/>
          <w:color w:val="000000"/>
          <w:u w:color="4F81BD" w:themeColor="accent1"/>
          <w:shd w:val="clear" w:color="auto" w:fill="FFFFFF"/>
        </w:rPr>
        <w:t>60,000+</w:t>
      </w:r>
      <w:r w:rsidRPr="00D61747">
        <w:rPr>
          <w:rFonts w:ascii="Verdana" w:hAnsi="Verdana"/>
          <w:color w:val="000000"/>
          <w:u w:color="4F81BD" w:themeColor="accent1"/>
          <w:shd w:val="clear" w:color="auto" w:fill="FFFFFF"/>
        </w:rPr>
        <w:t xml:space="preserve"> words)</w:t>
      </w:r>
    </w:p>
    <w:p w:rsidR="007D4EC2" w:rsidRPr="00D61747" w:rsidRDefault="00381D45" w:rsidP="00362E44">
      <w:pPr>
        <w:pStyle w:val="NoSpacing"/>
        <w:numPr>
          <w:ilvl w:val="0"/>
          <w:numId w:val="15"/>
        </w:numPr>
        <w:rPr>
          <w:iCs/>
          <w:sz w:val="24"/>
          <w:szCs w:val="24"/>
          <w:u w:color="4F81BD" w:themeColor="accent1"/>
        </w:rPr>
      </w:pPr>
      <w:r>
        <w:rPr>
          <w:bCs/>
          <w:iCs/>
          <w:sz w:val="24"/>
          <w:szCs w:val="24"/>
          <w:u w:color="4F81BD" w:themeColor="accent1"/>
        </w:rPr>
        <w:t>Website</w:t>
      </w:r>
      <w:r w:rsidR="007D4EC2" w:rsidRPr="00D61747">
        <w:rPr>
          <w:bCs/>
          <w:iCs/>
          <w:sz w:val="24"/>
          <w:szCs w:val="24"/>
          <w:u w:color="4F81BD" w:themeColor="accent1"/>
        </w:rPr>
        <w:t xml:space="preserve"> Translations </w:t>
      </w:r>
      <w:r w:rsidR="007D4EC2" w:rsidRPr="00D61747">
        <w:rPr>
          <w:iCs/>
          <w:sz w:val="24"/>
          <w:szCs w:val="24"/>
          <w:u w:color="4F81BD" w:themeColor="accent1"/>
        </w:rPr>
        <w:t>(</w:t>
      </w:r>
      <w:r>
        <w:rPr>
          <w:b/>
          <w:iCs/>
          <w:sz w:val="24"/>
          <w:szCs w:val="24"/>
          <w:u w:color="4F81BD" w:themeColor="accent1"/>
        </w:rPr>
        <w:t>27</w:t>
      </w:r>
      <w:r w:rsidR="007D4EC2" w:rsidRPr="00D61747">
        <w:rPr>
          <w:b/>
          <w:iCs/>
          <w:sz w:val="24"/>
          <w:szCs w:val="24"/>
          <w:u w:color="4F81BD" w:themeColor="accent1"/>
        </w:rPr>
        <w:t>,000</w:t>
      </w:r>
      <w:r w:rsidR="00D72656" w:rsidRPr="00D61747">
        <w:rPr>
          <w:b/>
          <w:iCs/>
          <w:sz w:val="24"/>
          <w:szCs w:val="24"/>
          <w:u w:color="4F81BD" w:themeColor="accent1"/>
        </w:rPr>
        <w:t>+</w:t>
      </w:r>
      <w:r w:rsidR="007D4EC2" w:rsidRPr="00D61747">
        <w:rPr>
          <w:iCs/>
          <w:sz w:val="24"/>
          <w:szCs w:val="24"/>
          <w:u w:color="4F81BD" w:themeColor="accent1"/>
        </w:rPr>
        <w:t xml:space="preserve"> words)</w:t>
      </w:r>
    </w:p>
    <w:p w:rsidR="007D4EC2" w:rsidRPr="00D61747" w:rsidRDefault="007D4EC2" w:rsidP="007D4EC2">
      <w:pPr>
        <w:pStyle w:val="ListParagraph"/>
        <w:numPr>
          <w:ilvl w:val="0"/>
          <w:numId w:val="2"/>
        </w:numPr>
        <w:rPr>
          <w:rFonts w:cs="Vrinda"/>
          <w:sz w:val="24"/>
          <w:szCs w:val="24"/>
          <w:u w:color="4F81BD" w:themeColor="accent1"/>
        </w:rPr>
      </w:pPr>
      <w:r w:rsidRPr="00D61747">
        <w:rPr>
          <w:rFonts w:cs="Vrinda"/>
          <w:sz w:val="24"/>
          <w:szCs w:val="24"/>
          <w:u w:color="4F81BD" w:themeColor="accent1"/>
        </w:rPr>
        <w:t>Marketing Translation</w:t>
      </w:r>
      <w:r w:rsidR="00D72656" w:rsidRPr="00D61747">
        <w:rPr>
          <w:rFonts w:cs="Vrinda"/>
          <w:sz w:val="24"/>
          <w:szCs w:val="24"/>
          <w:u w:color="4F81BD" w:themeColor="accent1"/>
        </w:rPr>
        <w:t xml:space="preserve"> (</w:t>
      </w:r>
      <w:r w:rsidR="00362E44" w:rsidRPr="00D61747">
        <w:rPr>
          <w:rFonts w:cs="Vrinda"/>
          <w:b/>
          <w:sz w:val="24"/>
          <w:szCs w:val="24"/>
          <w:u w:color="4F81BD" w:themeColor="accent1"/>
        </w:rPr>
        <w:t>7</w:t>
      </w:r>
      <w:r w:rsidR="00381D45">
        <w:rPr>
          <w:rFonts w:cs="Vrinda"/>
          <w:b/>
          <w:sz w:val="24"/>
          <w:szCs w:val="24"/>
          <w:u w:color="4F81BD" w:themeColor="accent1"/>
        </w:rPr>
        <w:t>0</w:t>
      </w:r>
      <w:r w:rsidR="00D72656" w:rsidRPr="00D61747">
        <w:rPr>
          <w:rFonts w:cs="Vrinda"/>
          <w:b/>
          <w:sz w:val="24"/>
          <w:szCs w:val="24"/>
          <w:u w:color="4F81BD" w:themeColor="accent1"/>
        </w:rPr>
        <w:t>,000+</w:t>
      </w:r>
      <w:r w:rsidR="00D72656" w:rsidRPr="00D61747">
        <w:rPr>
          <w:rFonts w:cs="Vrinda"/>
          <w:sz w:val="24"/>
          <w:szCs w:val="24"/>
          <w:u w:color="4F81BD" w:themeColor="accent1"/>
        </w:rPr>
        <w:t xml:space="preserve"> words)</w:t>
      </w:r>
    </w:p>
    <w:p w:rsidR="007D4EC2" w:rsidRPr="00D61747" w:rsidRDefault="007D4EC2" w:rsidP="007D4EC2">
      <w:pPr>
        <w:pStyle w:val="ListParagraph"/>
        <w:numPr>
          <w:ilvl w:val="0"/>
          <w:numId w:val="2"/>
        </w:numPr>
        <w:rPr>
          <w:rFonts w:cs="Vrinda"/>
          <w:sz w:val="24"/>
          <w:szCs w:val="24"/>
          <w:u w:color="4F81BD" w:themeColor="accent1"/>
        </w:rPr>
      </w:pPr>
      <w:r w:rsidRPr="00D61747">
        <w:rPr>
          <w:iCs/>
          <w:sz w:val="24"/>
          <w:szCs w:val="24"/>
          <w:u w:color="4F81BD" w:themeColor="accent1"/>
        </w:rPr>
        <w:t>Book Translation</w:t>
      </w:r>
      <w:r w:rsidR="00362E44" w:rsidRPr="00D61747">
        <w:rPr>
          <w:iCs/>
          <w:sz w:val="24"/>
          <w:szCs w:val="24"/>
          <w:u w:color="4F81BD" w:themeColor="accent1"/>
        </w:rPr>
        <w:t xml:space="preserve"> 11</w:t>
      </w:r>
      <w:r w:rsidR="00362E44" w:rsidRPr="00D61747">
        <w:rPr>
          <w:iCs/>
          <w:sz w:val="24"/>
          <w:szCs w:val="24"/>
          <w:u w:color="4F81BD" w:themeColor="accent1"/>
          <w:vertAlign w:val="superscript"/>
        </w:rPr>
        <w:t>th</w:t>
      </w:r>
      <w:r w:rsidR="00362E44" w:rsidRPr="00D61747">
        <w:rPr>
          <w:iCs/>
          <w:sz w:val="24"/>
          <w:szCs w:val="24"/>
          <w:u w:color="4F81BD" w:themeColor="accent1"/>
        </w:rPr>
        <w:t xml:space="preserve"> Grade Math</w:t>
      </w:r>
      <w:r w:rsidRPr="00D61747">
        <w:rPr>
          <w:iCs/>
          <w:sz w:val="24"/>
          <w:szCs w:val="24"/>
          <w:u w:color="4F81BD" w:themeColor="accent1"/>
        </w:rPr>
        <w:t xml:space="preserve"> (</w:t>
      </w:r>
      <w:r w:rsidRPr="00D61747">
        <w:rPr>
          <w:b/>
          <w:iCs/>
          <w:sz w:val="24"/>
          <w:szCs w:val="24"/>
          <w:u w:color="4F81BD" w:themeColor="accent1"/>
        </w:rPr>
        <w:t>50,000</w:t>
      </w:r>
      <w:r w:rsidR="00D72656" w:rsidRPr="00D61747">
        <w:rPr>
          <w:b/>
          <w:iCs/>
          <w:sz w:val="24"/>
          <w:szCs w:val="24"/>
          <w:u w:color="4F81BD" w:themeColor="accent1"/>
        </w:rPr>
        <w:t>+</w:t>
      </w:r>
      <w:r w:rsidRPr="00D61747">
        <w:rPr>
          <w:iCs/>
          <w:sz w:val="24"/>
          <w:szCs w:val="24"/>
          <w:u w:color="4F81BD" w:themeColor="accent1"/>
        </w:rPr>
        <w:t xml:space="preserve"> words)</w:t>
      </w:r>
    </w:p>
    <w:p w:rsidR="007A5A5A" w:rsidRPr="00C74F1D" w:rsidRDefault="007A5A5A" w:rsidP="007D4EC2">
      <w:pPr>
        <w:pStyle w:val="ListParagraph"/>
        <w:numPr>
          <w:ilvl w:val="0"/>
          <w:numId w:val="2"/>
        </w:numPr>
        <w:rPr>
          <w:rFonts w:cs="Vrinda"/>
          <w:sz w:val="24"/>
          <w:szCs w:val="24"/>
          <w:u w:color="4F81BD" w:themeColor="accent1"/>
        </w:rPr>
      </w:pPr>
      <w:r w:rsidRPr="00D61747">
        <w:rPr>
          <w:iCs/>
          <w:sz w:val="24"/>
          <w:szCs w:val="24"/>
          <w:u w:color="4F81BD" w:themeColor="accent1"/>
        </w:rPr>
        <w:t xml:space="preserve">IT Based (Software &amp; </w:t>
      </w:r>
      <w:r w:rsidR="00C74F1D">
        <w:rPr>
          <w:iCs/>
          <w:sz w:val="24"/>
          <w:szCs w:val="24"/>
          <w:u w:color="4F81BD" w:themeColor="accent1"/>
        </w:rPr>
        <w:t xml:space="preserve">Mobile </w:t>
      </w:r>
      <w:r w:rsidRPr="00D61747">
        <w:rPr>
          <w:iCs/>
          <w:sz w:val="24"/>
          <w:szCs w:val="24"/>
          <w:u w:color="4F81BD" w:themeColor="accent1"/>
        </w:rPr>
        <w:t>Apps localization) (</w:t>
      </w:r>
      <w:r w:rsidRPr="00D61747">
        <w:rPr>
          <w:b/>
          <w:iCs/>
          <w:sz w:val="24"/>
          <w:szCs w:val="24"/>
          <w:u w:color="4F81BD" w:themeColor="accent1"/>
        </w:rPr>
        <w:t>50,000+</w:t>
      </w:r>
      <w:r w:rsidRPr="00D61747">
        <w:rPr>
          <w:iCs/>
          <w:sz w:val="24"/>
          <w:szCs w:val="24"/>
          <w:u w:color="4F81BD" w:themeColor="accent1"/>
        </w:rPr>
        <w:t xml:space="preserve"> words)</w:t>
      </w:r>
    </w:p>
    <w:p w:rsidR="00554183" w:rsidRPr="00D61747" w:rsidRDefault="00362E44" w:rsidP="00554183">
      <w:pPr>
        <w:pStyle w:val="ListParagraph"/>
        <w:numPr>
          <w:ilvl w:val="0"/>
          <w:numId w:val="2"/>
        </w:numPr>
        <w:rPr>
          <w:rFonts w:cs="Vrinda"/>
          <w:sz w:val="24"/>
          <w:szCs w:val="24"/>
          <w:u w:color="4F81BD" w:themeColor="accent1"/>
        </w:rPr>
      </w:pPr>
      <w:r w:rsidRPr="00D61747">
        <w:rPr>
          <w:rFonts w:cs="Vrinda"/>
          <w:sz w:val="24"/>
          <w:szCs w:val="24"/>
          <w:u w:color="4F81BD" w:themeColor="accent1"/>
        </w:rPr>
        <w:t xml:space="preserve">Software and App Manuals </w:t>
      </w:r>
      <w:r w:rsidRPr="00D61747">
        <w:rPr>
          <w:rFonts w:cs="Vrinda"/>
          <w:b/>
          <w:sz w:val="24"/>
          <w:szCs w:val="24"/>
          <w:u w:color="4F81BD" w:themeColor="accent1"/>
        </w:rPr>
        <w:t>(800</w:t>
      </w:r>
      <w:r w:rsidRPr="00D61747">
        <w:rPr>
          <w:rFonts w:cs="Vrinda"/>
          <w:sz w:val="24"/>
          <w:szCs w:val="24"/>
          <w:u w:color="4F81BD" w:themeColor="accent1"/>
        </w:rPr>
        <w:t xml:space="preserve"> Screenshots</w:t>
      </w:r>
      <w:r w:rsidR="002027CF" w:rsidRPr="00D61747">
        <w:rPr>
          <w:rFonts w:cs="Vrinda"/>
          <w:sz w:val="24"/>
          <w:szCs w:val="24"/>
          <w:u w:color="4F81BD" w:themeColor="accent1"/>
        </w:rPr>
        <w:t xml:space="preserve">-about </w:t>
      </w:r>
      <w:r w:rsidR="002027CF" w:rsidRPr="00D61747">
        <w:rPr>
          <w:rFonts w:cs="Vrinda"/>
          <w:b/>
          <w:sz w:val="24"/>
          <w:szCs w:val="24"/>
          <w:u w:color="4F81BD" w:themeColor="accent1"/>
        </w:rPr>
        <w:t>35,000</w:t>
      </w:r>
      <w:r w:rsidR="002027CF" w:rsidRPr="00D61747">
        <w:rPr>
          <w:rFonts w:cs="Vrinda"/>
          <w:sz w:val="24"/>
          <w:szCs w:val="24"/>
          <w:u w:color="4F81BD" w:themeColor="accent1"/>
        </w:rPr>
        <w:t xml:space="preserve"> words</w:t>
      </w:r>
      <w:r w:rsidRPr="00D61747">
        <w:rPr>
          <w:rFonts w:cs="Vrinda"/>
          <w:sz w:val="24"/>
          <w:szCs w:val="24"/>
          <w:u w:color="4F81BD" w:themeColor="accent1"/>
        </w:rPr>
        <w:t>)</w:t>
      </w:r>
    </w:p>
    <w:p w:rsidR="007A5A5A" w:rsidRPr="00D61747" w:rsidRDefault="007A5A5A" w:rsidP="00554183">
      <w:pPr>
        <w:pStyle w:val="ListParagraph"/>
        <w:numPr>
          <w:ilvl w:val="0"/>
          <w:numId w:val="2"/>
        </w:numPr>
        <w:rPr>
          <w:rFonts w:cs="Vrinda"/>
          <w:sz w:val="24"/>
          <w:szCs w:val="24"/>
          <w:u w:color="4F81BD" w:themeColor="accent1"/>
        </w:rPr>
      </w:pPr>
      <w:r w:rsidRPr="00D61747">
        <w:rPr>
          <w:rFonts w:cs="Vrinda"/>
          <w:sz w:val="24"/>
          <w:szCs w:val="24"/>
          <w:u w:color="4F81BD" w:themeColor="accent1"/>
        </w:rPr>
        <w:t>Miscellaneous (</w:t>
      </w:r>
      <w:r w:rsidRPr="00D61747">
        <w:rPr>
          <w:rFonts w:cs="Vrinda"/>
          <w:b/>
          <w:sz w:val="24"/>
          <w:szCs w:val="24"/>
          <w:u w:color="4F81BD" w:themeColor="accent1"/>
        </w:rPr>
        <w:t>100,000+</w:t>
      </w:r>
      <w:r w:rsidRPr="00D61747">
        <w:rPr>
          <w:rFonts w:cs="Vrinda"/>
          <w:sz w:val="24"/>
          <w:szCs w:val="24"/>
          <w:u w:color="4F81BD" w:themeColor="accent1"/>
        </w:rPr>
        <w:t xml:space="preserve"> Words) </w:t>
      </w:r>
    </w:p>
    <w:p w:rsidR="00554183" w:rsidRPr="00D61747" w:rsidRDefault="00554183" w:rsidP="00554183">
      <w:pPr>
        <w:pStyle w:val="ListParagraph"/>
        <w:rPr>
          <w:rFonts w:cs="Vrinda"/>
          <w:sz w:val="24"/>
          <w:szCs w:val="24"/>
          <w:u w:color="4F81BD" w:themeColor="accent1"/>
        </w:rPr>
      </w:pPr>
    </w:p>
    <w:p w:rsidR="00554183" w:rsidRPr="00D61747" w:rsidRDefault="00554183" w:rsidP="00554183">
      <w:pPr>
        <w:pStyle w:val="ListParagraph"/>
        <w:rPr>
          <w:rFonts w:cs="Vrinda"/>
          <w:sz w:val="24"/>
          <w:szCs w:val="24"/>
          <w:u w:color="4F81BD" w:themeColor="accent1"/>
        </w:rPr>
      </w:pPr>
      <w:r w:rsidRPr="00D61747">
        <w:rPr>
          <w:b/>
          <w:iCs/>
          <w:sz w:val="24"/>
          <w:szCs w:val="24"/>
          <w:u w:val="single" w:color="4F81BD" w:themeColor="accent1"/>
        </w:rPr>
        <w:t>Major Projects Rating Credibility&amp; Profile Links:</w:t>
      </w:r>
    </w:p>
    <w:p w:rsidR="000710C9" w:rsidRPr="00D61747" w:rsidRDefault="0024399E" w:rsidP="004E4608">
      <w:pPr>
        <w:pStyle w:val="NoSpacing"/>
        <w:rPr>
          <w:b/>
          <w:iCs/>
          <w:sz w:val="24"/>
          <w:szCs w:val="24"/>
          <w:u w:color="4F81BD" w:themeColor="accent1"/>
        </w:rPr>
      </w:pPr>
      <w:hyperlink r:id="rId10" w:history="1">
        <w:r w:rsidR="00362E44" w:rsidRPr="00D61747">
          <w:rPr>
            <w:rStyle w:val="Hyperlink"/>
            <w:b/>
            <w:iCs/>
            <w:color w:val="4F81BD" w:themeColor="accent1"/>
            <w:sz w:val="24"/>
            <w:szCs w:val="24"/>
            <w:u w:color="4F81BD" w:themeColor="accent1"/>
          </w:rPr>
          <w:t>Proz</w:t>
        </w:r>
        <w:r w:rsidR="007D4EC2" w:rsidRPr="00D61747">
          <w:rPr>
            <w:rStyle w:val="Hyperlink"/>
            <w:b/>
            <w:iCs/>
            <w:color w:val="4F81BD" w:themeColor="accent1"/>
            <w:sz w:val="24"/>
            <w:szCs w:val="24"/>
            <w:u w:color="4F81BD" w:themeColor="accent1"/>
          </w:rPr>
          <w:t>.com</w:t>
        </w:r>
      </w:hyperlink>
      <w:r w:rsidR="007D4EC2" w:rsidRPr="00D61747">
        <w:rPr>
          <w:b/>
          <w:iCs/>
          <w:color w:val="4F81BD" w:themeColor="accent1"/>
          <w:sz w:val="24"/>
          <w:szCs w:val="24"/>
          <w:u w:color="4F81BD" w:themeColor="accent1"/>
        </w:rPr>
        <w:tab/>
      </w:r>
      <w:r w:rsidR="00362E44" w:rsidRPr="00D61747">
        <w:rPr>
          <w:b/>
          <w:iCs/>
          <w:sz w:val="24"/>
          <w:szCs w:val="24"/>
          <w:u w:color="4F81BD" w:themeColor="accent1"/>
        </w:rPr>
        <w:t xml:space="preserve">             </w:t>
      </w:r>
      <w:r w:rsidR="007D4EC2" w:rsidRPr="00D61747">
        <w:rPr>
          <w:b/>
          <w:iCs/>
          <w:sz w:val="24"/>
          <w:szCs w:val="24"/>
          <w:u w:color="4F81BD" w:themeColor="accent1"/>
        </w:rPr>
        <w:t>|||</w:t>
      </w:r>
      <w:r w:rsidR="007D4EC2" w:rsidRPr="00D61747">
        <w:rPr>
          <w:b/>
          <w:iCs/>
          <w:sz w:val="24"/>
          <w:szCs w:val="24"/>
          <w:u w:color="4F81BD" w:themeColor="accent1"/>
        </w:rPr>
        <w:tab/>
      </w:r>
      <w:r w:rsidR="00362E44" w:rsidRPr="00D61747">
        <w:rPr>
          <w:b/>
          <w:iCs/>
          <w:sz w:val="24"/>
          <w:szCs w:val="24"/>
          <w:u w:color="4F81BD" w:themeColor="accent1"/>
        </w:rPr>
        <w:t xml:space="preserve">  Certified </w:t>
      </w:r>
      <w:r w:rsidR="00ED5084" w:rsidRPr="00D61747">
        <w:rPr>
          <w:b/>
          <w:iCs/>
          <w:sz w:val="24"/>
          <w:szCs w:val="24"/>
          <w:u w:color="4F81BD" w:themeColor="accent1"/>
        </w:rPr>
        <w:t xml:space="preserve">PRO </w:t>
      </w:r>
      <w:r w:rsidR="001C44BC" w:rsidRPr="00D61747">
        <w:rPr>
          <w:b/>
          <w:iCs/>
          <w:sz w:val="24"/>
          <w:szCs w:val="24"/>
          <w:u w:color="4F81BD" w:themeColor="accent1"/>
        </w:rPr>
        <w:t>Network</w:t>
      </w:r>
    </w:p>
    <w:p w:rsidR="00362E44" w:rsidRPr="00D61747" w:rsidRDefault="0024399E" w:rsidP="004E4608">
      <w:pPr>
        <w:pStyle w:val="NoSpacing"/>
        <w:rPr>
          <w:b/>
          <w:iCs/>
          <w:sz w:val="24"/>
          <w:szCs w:val="24"/>
          <w:u w:color="4F81BD" w:themeColor="accent1"/>
        </w:rPr>
      </w:pPr>
      <w:hyperlink r:id="rId11" w:history="1">
        <w:r w:rsidR="00362E44" w:rsidRPr="00D61747">
          <w:rPr>
            <w:rStyle w:val="Hyperlink"/>
            <w:b/>
            <w:iCs/>
            <w:color w:val="4F81BD" w:themeColor="accent1"/>
            <w:sz w:val="24"/>
            <w:szCs w:val="24"/>
            <w:u w:color="4F81BD" w:themeColor="accent1"/>
          </w:rPr>
          <w:t>www.fiverr.com</w:t>
        </w:r>
      </w:hyperlink>
      <w:r w:rsidR="00362E44" w:rsidRPr="00D61747">
        <w:rPr>
          <w:b/>
          <w:iCs/>
          <w:sz w:val="24"/>
          <w:szCs w:val="24"/>
          <w:u w:color="4F81BD" w:themeColor="accent1"/>
        </w:rPr>
        <w:tab/>
        <w:t>|||</w:t>
      </w:r>
      <w:r w:rsidR="00362E44" w:rsidRPr="00D61747">
        <w:rPr>
          <w:b/>
          <w:iCs/>
          <w:sz w:val="24"/>
          <w:szCs w:val="24"/>
          <w:u w:color="4F81BD" w:themeColor="accent1"/>
        </w:rPr>
        <w:tab/>
        <w:t xml:space="preserve"> 5</w:t>
      </w:r>
      <w:r w:rsidR="00362E44" w:rsidRPr="00D61747">
        <w:rPr>
          <w:b/>
          <w:iCs/>
          <w:sz w:val="24"/>
          <w:szCs w:val="24"/>
          <w:u w:color="4F81BD" w:themeColor="accent1"/>
        </w:rPr>
        <w:tab/>
        <w:t>Star</w:t>
      </w:r>
      <w:r w:rsidR="00ED5084" w:rsidRPr="00D61747">
        <w:rPr>
          <w:b/>
          <w:iCs/>
          <w:sz w:val="24"/>
          <w:szCs w:val="24"/>
          <w:u w:color="4F81BD" w:themeColor="accent1"/>
        </w:rPr>
        <w:t xml:space="preserve"> Ratings</w:t>
      </w:r>
    </w:p>
    <w:p w:rsidR="000710C9" w:rsidRPr="00D61747" w:rsidRDefault="0024399E" w:rsidP="004E4608">
      <w:pPr>
        <w:pStyle w:val="NoSpacing"/>
        <w:rPr>
          <w:b/>
          <w:iCs/>
          <w:sz w:val="24"/>
          <w:szCs w:val="24"/>
          <w:u w:color="4F81BD" w:themeColor="accent1"/>
        </w:rPr>
      </w:pPr>
      <w:hyperlink r:id="rId12" w:history="1">
        <w:r w:rsidR="00AB4CB0" w:rsidRPr="00D61747">
          <w:rPr>
            <w:rStyle w:val="Hyperlink"/>
            <w:b/>
            <w:iCs/>
            <w:color w:val="4F81BD" w:themeColor="accent1"/>
            <w:sz w:val="24"/>
            <w:szCs w:val="24"/>
            <w:u w:color="4F81BD" w:themeColor="accent1"/>
          </w:rPr>
          <w:t>www.upwork.com</w:t>
        </w:r>
      </w:hyperlink>
      <w:r w:rsidR="007D4EC2" w:rsidRPr="00D61747">
        <w:rPr>
          <w:b/>
          <w:iCs/>
          <w:sz w:val="24"/>
          <w:szCs w:val="24"/>
          <w:u w:color="4F81BD" w:themeColor="accent1"/>
        </w:rPr>
        <w:tab/>
        <w:t>|||</w:t>
      </w:r>
      <w:r w:rsidR="007D4EC2" w:rsidRPr="00D61747">
        <w:rPr>
          <w:b/>
          <w:iCs/>
          <w:sz w:val="24"/>
          <w:szCs w:val="24"/>
          <w:u w:color="4F81BD" w:themeColor="accent1"/>
        </w:rPr>
        <w:tab/>
        <w:t xml:space="preserve"> 4.9</w:t>
      </w:r>
      <w:r w:rsidR="007D4EC2" w:rsidRPr="00D61747">
        <w:rPr>
          <w:b/>
          <w:iCs/>
          <w:sz w:val="24"/>
          <w:szCs w:val="24"/>
          <w:u w:color="4F81BD" w:themeColor="accent1"/>
        </w:rPr>
        <w:tab/>
        <w:t>Star</w:t>
      </w:r>
      <w:r w:rsidR="00ED5084" w:rsidRPr="00D61747">
        <w:rPr>
          <w:b/>
          <w:iCs/>
          <w:sz w:val="24"/>
          <w:szCs w:val="24"/>
          <w:u w:color="4F81BD" w:themeColor="accent1"/>
        </w:rPr>
        <w:t xml:space="preserve"> Ratings</w:t>
      </w:r>
    </w:p>
    <w:p w:rsidR="00554183" w:rsidRPr="00D61747" w:rsidRDefault="00554183" w:rsidP="004E4608">
      <w:pPr>
        <w:pStyle w:val="NoSpacing"/>
        <w:rPr>
          <w:b/>
          <w:iCs/>
          <w:sz w:val="24"/>
          <w:szCs w:val="24"/>
          <w:u w:color="4F81BD" w:themeColor="accent1"/>
        </w:rPr>
      </w:pPr>
    </w:p>
    <w:p w:rsidR="00695D09" w:rsidRPr="00D61747" w:rsidRDefault="00695D09" w:rsidP="00695D09">
      <w:pPr>
        <w:pStyle w:val="NoSpacing"/>
        <w:numPr>
          <w:ilvl w:val="0"/>
          <w:numId w:val="17"/>
        </w:numPr>
        <w:rPr>
          <w:iCs/>
          <w:sz w:val="24"/>
          <w:szCs w:val="24"/>
          <w:u w:color="4F81BD" w:themeColor="accent1"/>
        </w:rPr>
      </w:pPr>
      <w:proofErr w:type="spellStart"/>
      <w:r w:rsidRPr="00D61747">
        <w:rPr>
          <w:b/>
          <w:bCs/>
          <w:iCs/>
          <w:sz w:val="24"/>
          <w:szCs w:val="24"/>
          <w:u w:color="4F81BD" w:themeColor="accent1"/>
        </w:rPr>
        <w:t>Proz</w:t>
      </w:r>
      <w:proofErr w:type="spellEnd"/>
      <w:r w:rsidRPr="00D61747">
        <w:rPr>
          <w:b/>
          <w:bCs/>
          <w:iCs/>
          <w:sz w:val="24"/>
          <w:szCs w:val="24"/>
          <w:u w:color="4F81BD" w:themeColor="accent1"/>
        </w:rPr>
        <w:t xml:space="preserve"> Profile Link: </w:t>
      </w:r>
      <w:hyperlink r:id="rId13" w:history="1">
        <w:r w:rsidR="001C44BC" w:rsidRPr="00D61747">
          <w:rPr>
            <w:rStyle w:val="Hyperlink"/>
            <w:color w:val="4F81BD" w:themeColor="accent1"/>
            <w:sz w:val="24"/>
            <w:szCs w:val="24"/>
            <w:u w:color="4F81BD" w:themeColor="accent1"/>
            <w:shd w:val="clear" w:color="auto" w:fill="FFFFFF"/>
          </w:rPr>
          <w:t>http://www.proz.com/profile/1939256</w:t>
        </w:r>
      </w:hyperlink>
    </w:p>
    <w:p w:rsidR="001C44BC" w:rsidRPr="00D61747" w:rsidRDefault="00D72656" w:rsidP="001C44BC">
      <w:pPr>
        <w:pStyle w:val="NoSpacing"/>
        <w:numPr>
          <w:ilvl w:val="0"/>
          <w:numId w:val="17"/>
        </w:numPr>
        <w:rPr>
          <w:iCs/>
          <w:sz w:val="24"/>
          <w:szCs w:val="24"/>
          <w:u w:color="4F81BD" w:themeColor="accent1"/>
        </w:rPr>
      </w:pPr>
      <w:proofErr w:type="spellStart"/>
      <w:r w:rsidRPr="00D61747">
        <w:rPr>
          <w:b/>
          <w:iCs/>
          <w:sz w:val="24"/>
          <w:szCs w:val="24"/>
          <w:u w:color="4F81BD" w:themeColor="accent1"/>
        </w:rPr>
        <w:t>Elance</w:t>
      </w:r>
      <w:proofErr w:type="spellEnd"/>
      <w:r w:rsidRPr="00D61747">
        <w:rPr>
          <w:b/>
          <w:iCs/>
          <w:sz w:val="24"/>
          <w:szCs w:val="24"/>
          <w:u w:color="4F81BD" w:themeColor="accent1"/>
        </w:rPr>
        <w:t xml:space="preserve"> </w:t>
      </w:r>
      <w:r w:rsidR="000710C9" w:rsidRPr="00D61747">
        <w:rPr>
          <w:b/>
          <w:iCs/>
          <w:sz w:val="24"/>
          <w:szCs w:val="24"/>
          <w:u w:color="4F81BD" w:themeColor="accent1"/>
        </w:rPr>
        <w:t xml:space="preserve">Profile link: </w:t>
      </w:r>
      <w:hyperlink r:id="rId14" w:history="1">
        <w:r w:rsidR="001C44BC" w:rsidRPr="00D61747">
          <w:rPr>
            <w:rStyle w:val="Hyperlink"/>
            <w:iCs/>
            <w:color w:val="4F81BD" w:themeColor="accent1"/>
            <w:sz w:val="24"/>
            <w:szCs w:val="24"/>
            <w:u w:color="4F81BD" w:themeColor="accent1"/>
          </w:rPr>
          <w:t>http://akr007.elance.com</w:t>
        </w:r>
      </w:hyperlink>
    </w:p>
    <w:p w:rsidR="00A56B42" w:rsidRPr="00D61747" w:rsidRDefault="001C44BC" w:rsidP="004E4608">
      <w:pPr>
        <w:pStyle w:val="NoSpacing"/>
        <w:numPr>
          <w:ilvl w:val="2"/>
          <w:numId w:val="17"/>
        </w:numPr>
        <w:ind w:left="1080" w:firstLine="0"/>
        <w:rPr>
          <w:b/>
          <w:iCs/>
          <w:sz w:val="24"/>
          <w:szCs w:val="24"/>
          <w:u w:color="4F81BD" w:themeColor="accent1"/>
        </w:rPr>
      </w:pPr>
      <w:proofErr w:type="spellStart"/>
      <w:r w:rsidRPr="00D61747">
        <w:rPr>
          <w:b/>
          <w:iCs/>
          <w:sz w:val="24"/>
          <w:szCs w:val="24"/>
          <w:u w:color="4F81BD" w:themeColor="accent1"/>
        </w:rPr>
        <w:t>Upwork</w:t>
      </w:r>
      <w:proofErr w:type="spellEnd"/>
      <w:r w:rsidRPr="00D61747">
        <w:rPr>
          <w:b/>
          <w:iCs/>
          <w:sz w:val="24"/>
          <w:szCs w:val="24"/>
          <w:u w:color="4F81BD" w:themeColor="accent1"/>
        </w:rPr>
        <w:t xml:space="preserve"> link: </w:t>
      </w:r>
      <w:hyperlink r:id="rId15" w:history="1">
        <w:r w:rsidRPr="00D61747">
          <w:rPr>
            <w:rStyle w:val="Hyperlink"/>
            <w:iCs/>
            <w:color w:val="4F81BD" w:themeColor="accent1"/>
            <w:sz w:val="24"/>
            <w:szCs w:val="24"/>
            <w:u w:color="4F81BD" w:themeColor="accent1"/>
          </w:rPr>
          <w:t>https://www.upwork.com/freelancers/_~01bcbced72b61e22f6/</w:t>
        </w:r>
      </w:hyperlink>
    </w:p>
    <w:p w:rsidR="000710C9" w:rsidRPr="00D61747" w:rsidRDefault="000710C9" w:rsidP="001C44BC">
      <w:pPr>
        <w:pStyle w:val="NoSpacing"/>
        <w:numPr>
          <w:ilvl w:val="2"/>
          <w:numId w:val="17"/>
        </w:numPr>
        <w:ind w:left="1080" w:firstLine="0"/>
        <w:rPr>
          <w:b/>
          <w:iCs/>
          <w:color w:val="4F81BD" w:themeColor="accent1"/>
          <w:sz w:val="24"/>
          <w:szCs w:val="24"/>
          <w:u w:color="4F81BD" w:themeColor="accent1"/>
        </w:rPr>
      </w:pPr>
      <w:proofErr w:type="spellStart"/>
      <w:r w:rsidRPr="00D61747">
        <w:rPr>
          <w:b/>
          <w:bCs/>
          <w:iCs/>
          <w:sz w:val="24"/>
          <w:szCs w:val="24"/>
          <w:u w:color="4F81BD" w:themeColor="accent1"/>
        </w:rPr>
        <w:t>Translatorscafe</w:t>
      </w:r>
      <w:proofErr w:type="spellEnd"/>
      <w:r w:rsidRPr="00D61747">
        <w:rPr>
          <w:b/>
          <w:bCs/>
          <w:iCs/>
          <w:sz w:val="24"/>
          <w:szCs w:val="24"/>
          <w:u w:color="4F81BD" w:themeColor="accent1"/>
        </w:rPr>
        <w:t xml:space="preserve"> Link:</w:t>
      </w:r>
      <w:r w:rsidR="00F802FA" w:rsidRPr="00D61747">
        <w:rPr>
          <w:b/>
          <w:bCs/>
          <w:iCs/>
          <w:sz w:val="24"/>
          <w:szCs w:val="24"/>
          <w:u w:color="4F81BD" w:themeColor="accent1"/>
        </w:rPr>
        <w:t xml:space="preserve"> </w:t>
      </w:r>
      <w:hyperlink r:id="rId16" w:history="1">
        <w:r w:rsidR="001C44BC" w:rsidRPr="00D61747">
          <w:rPr>
            <w:rStyle w:val="Hyperlink"/>
            <w:iCs/>
            <w:color w:val="4F81BD" w:themeColor="accent1"/>
            <w:sz w:val="24"/>
            <w:szCs w:val="24"/>
            <w:u w:color="4F81BD" w:themeColor="accent1"/>
          </w:rPr>
          <w:t>http://www.translatorscafe.com/cafe/member234919.htm</w:t>
        </w:r>
      </w:hyperlink>
    </w:p>
    <w:p w:rsidR="00554183" w:rsidRPr="00D61747" w:rsidRDefault="00554183" w:rsidP="006A063C">
      <w:pPr>
        <w:pStyle w:val="NoSpacing"/>
        <w:rPr>
          <w:b/>
          <w:sz w:val="24"/>
          <w:szCs w:val="24"/>
          <w:u w:val="single" w:color="4F81BD" w:themeColor="accent1"/>
        </w:rPr>
      </w:pPr>
    </w:p>
    <w:p w:rsidR="006A063C" w:rsidRPr="00D61747" w:rsidRDefault="006A063C" w:rsidP="006A063C">
      <w:pPr>
        <w:pStyle w:val="NoSpacing"/>
        <w:rPr>
          <w:b/>
          <w:sz w:val="24"/>
          <w:szCs w:val="24"/>
          <w:u w:val="single" w:color="4F81BD" w:themeColor="accent1"/>
        </w:rPr>
      </w:pPr>
      <w:r w:rsidRPr="00D61747">
        <w:rPr>
          <w:b/>
          <w:sz w:val="24"/>
          <w:szCs w:val="24"/>
          <w:u w:val="single" w:color="4F81BD" w:themeColor="accent1"/>
        </w:rPr>
        <w:t>Education</w:t>
      </w:r>
    </w:p>
    <w:p w:rsidR="00E00690" w:rsidRPr="00D61747" w:rsidRDefault="000710C9" w:rsidP="00E00690">
      <w:pPr>
        <w:pStyle w:val="ListParagraph"/>
        <w:numPr>
          <w:ilvl w:val="0"/>
          <w:numId w:val="2"/>
        </w:numPr>
        <w:rPr>
          <w:sz w:val="24"/>
          <w:szCs w:val="24"/>
          <w:u w:color="4F81BD" w:themeColor="accent1"/>
        </w:rPr>
      </w:pPr>
      <w:r w:rsidRPr="00D61747">
        <w:rPr>
          <w:b/>
          <w:sz w:val="24"/>
          <w:szCs w:val="24"/>
          <w:u w:color="4F81BD" w:themeColor="accent1"/>
        </w:rPr>
        <w:t>M</w:t>
      </w:r>
      <w:r w:rsidR="006A063C" w:rsidRPr="00D61747">
        <w:rPr>
          <w:b/>
          <w:sz w:val="24"/>
          <w:szCs w:val="24"/>
          <w:u w:color="4F81BD" w:themeColor="accent1"/>
        </w:rPr>
        <w:t>aster of Arts-</w:t>
      </w:r>
      <w:r w:rsidR="00F16065" w:rsidRPr="00D61747">
        <w:rPr>
          <w:b/>
          <w:sz w:val="24"/>
          <w:szCs w:val="24"/>
          <w:u w:color="4F81BD" w:themeColor="accent1"/>
        </w:rPr>
        <w:t xml:space="preserve"> (</w:t>
      </w:r>
      <w:r w:rsidR="006A063C" w:rsidRPr="00D61747">
        <w:rPr>
          <w:i/>
          <w:sz w:val="24"/>
          <w:szCs w:val="24"/>
          <w:u w:color="4F81BD" w:themeColor="accent1"/>
        </w:rPr>
        <w:t>En</w:t>
      </w:r>
      <w:r w:rsidRPr="00D61747">
        <w:rPr>
          <w:i/>
          <w:sz w:val="24"/>
          <w:szCs w:val="24"/>
          <w:u w:color="4F81BD" w:themeColor="accent1"/>
        </w:rPr>
        <w:t>glish Literature</w:t>
      </w:r>
      <w:r w:rsidR="00F16065" w:rsidRPr="00D61747">
        <w:rPr>
          <w:i/>
          <w:sz w:val="24"/>
          <w:szCs w:val="24"/>
          <w:u w:color="4F81BD" w:themeColor="accent1"/>
        </w:rPr>
        <w:t>)</w:t>
      </w:r>
      <w:r w:rsidR="00E00690" w:rsidRPr="00D61747">
        <w:rPr>
          <w:sz w:val="24"/>
          <w:szCs w:val="24"/>
          <w:u w:color="4F81BD" w:themeColor="accent1"/>
        </w:rPr>
        <w:t>|</w:t>
      </w:r>
      <w:r w:rsidR="002027CF" w:rsidRPr="00D61747">
        <w:rPr>
          <w:sz w:val="24"/>
          <w:szCs w:val="24"/>
          <w:u w:color="4F81BD" w:themeColor="accent1"/>
        </w:rPr>
        <w:t>(20</w:t>
      </w:r>
      <w:r w:rsidR="00F16065" w:rsidRPr="00D61747">
        <w:rPr>
          <w:sz w:val="24"/>
          <w:szCs w:val="24"/>
          <w:u w:color="4F81BD" w:themeColor="accent1"/>
        </w:rPr>
        <w:t>09</w:t>
      </w:r>
      <w:r w:rsidR="006A063C" w:rsidRPr="00D61747">
        <w:rPr>
          <w:sz w:val="24"/>
          <w:szCs w:val="24"/>
          <w:u w:color="4F81BD" w:themeColor="accent1"/>
        </w:rPr>
        <w:t>)</w:t>
      </w:r>
      <w:r w:rsidR="00E00690" w:rsidRPr="00D61747">
        <w:rPr>
          <w:sz w:val="24"/>
          <w:szCs w:val="24"/>
          <w:u w:color="4F81BD" w:themeColor="accent1"/>
        </w:rPr>
        <w:t>|</w:t>
      </w:r>
      <w:proofErr w:type="spellStart"/>
      <w:r w:rsidR="006A063C" w:rsidRPr="00D61747">
        <w:rPr>
          <w:sz w:val="24"/>
          <w:szCs w:val="24"/>
          <w:u w:color="4F81BD" w:themeColor="accent1"/>
        </w:rPr>
        <w:t>Burdwan</w:t>
      </w:r>
      <w:proofErr w:type="spellEnd"/>
      <w:r w:rsidR="006A063C" w:rsidRPr="00D61747">
        <w:rPr>
          <w:sz w:val="24"/>
          <w:szCs w:val="24"/>
          <w:u w:color="4F81BD" w:themeColor="accent1"/>
        </w:rPr>
        <w:t xml:space="preserve"> University</w:t>
      </w:r>
      <w:r w:rsidR="00E00690" w:rsidRPr="00D61747">
        <w:rPr>
          <w:sz w:val="24"/>
          <w:szCs w:val="24"/>
          <w:u w:color="4F81BD" w:themeColor="accent1"/>
        </w:rPr>
        <w:t>, West Bengal</w:t>
      </w:r>
      <w:r w:rsidR="00D72656" w:rsidRPr="00D61747">
        <w:rPr>
          <w:sz w:val="24"/>
          <w:szCs w:val="24"/>
          <w:u w:color="4F81BD" w:themeColor="accent1"/>
        </w:rPr>
        <w:t>, India</w:t>
      </w:r>
    </w:p>
    <w:p w:rsidR="00AA04A3" w:rsidRDefault="000710C9" w:rsidP="00E00690">
      <w:pPr>
        <w:pStyle w:val="ListParagraph"/>
        <w:numPr>
          <w:ilvl w:val="0"/>
          <w:numId w:val="2"/>
        </w:numPr>
        <w:rPr>
          <w:sz w:val="24"/>
          <w:szCs w:val="24"/>
          <w:u w:color="4F81BD" w:themeColor="accent1"/>
        </w:rPr>
      </w:pPr>
      <w:r w:rsidRPr="00D61747">
        <w:rPr>
          <w:b/>
          <w:sz w:val="24"/>
          <w:szCs w:val="24"/>
          <w:u w:color="4F81BD" w:themeColor="accent1"/>
        </w:rPr>
        <w:t>Bachelor of A</w:t>
      </w:r>
      <w:r w:rsidR="006A063C" w:rsidRPr="00D61747">
        <w:rPr>
          <w:b/>
          <w:sz w:val="24"/>
          <w:szCs w:val="24"/>
          <w:u w:color="4F81BD" w:themeColor="accent1"/>
        </w:rPr>
        <w:t>rts-</w:t>
      </w:r>
      <w:r w:rsidRPr="00D61747">
        <w:rPr>
          <w:i/>
          <w:sz w:val="24"/>
          <w:szCs w:val="24"/>
          <w:u w:color="4F81BD" w:themeColor="accent1"/>
        </w:rPr>
        <w:t>(</w:t>
      </w:r>
      <w:r w:rsidR="00F16065" w:rsidRPr="00D61747">
        <w:rPr>
          <w:i/>
          <w:sz w:val="24"/>
          <w:szCs w:val="24"/>
          <w:u w:color="4F81BD" w:themeColor="accent1"/>
        </w:rPr>
        <w:t xml:space="preserve">Honors in </w:t>
      </w:r>
      <w:r w:rsidRPr="00D61747">
        <w:rPr>
          <w:i/>
          <w:sz w:val="24"/>
          <w:szCs w:val="24"/>
          <w:u w:color="4F81BD" w:themeColor="accent1"/>
        </w:rPr>
        <w:t>English)</w:t>
      </w:r>
      <w:r w:rsidR="00E00690" w:rsidRPr="00D61747">
        <w:rPr>
          <w:sz w:val="24"/>
          <w:szCs w:val="24"/>
          <w:u w:color="4F81BD" w:themeColor="accent1"/>
        </w:rPr>
        <w:t xml:space="preserve"> |</w:t>
      </w:r>
      <w:r w:rsidR="00F16065" w:rsidRPr="00D61747">
        <w:rPr>
          <w:sz w:val="24"/>
          <w:szCs w:val="24"/>
          <w:u w:color="4F81BD" w:themeColor="accent1"/>
        </w:rPr>
        <w:t>(2007</w:t>
      </w:r>
      <w:r w:rsidR="006A063C" w:rsidRPr="00D61747">
        <w:rPr>
          <w:sz w:val="24"/>
          <w:szCs w:val="24"/>
          <w:u w:color="4F81BD" w:themeColor="accent1"/>
        </w:rPr>
        <w:t>)</w:t>
      </w:r>
      <w:r w:rsidR="00E00690" w:rsidRPr="00D61747">
        <w:rPr>
          <w:sz w:val="24"/>
          <w:szCs w:val="24"/>
          <w:u w:color="4F81BD" w:themeColor="accent1"/>
        </w:rPr>
        <w:t>|</w:t>
      </w:r>
      <w:r w:rsidRPr="00D61747">
        <w:rPr>
          <w:sz w:val="24"/>
          <w:szCs w:val="24"/>
          <w:u w:color="4F81BD" w:themeColor="accent1"/>
        </w:rPr>
        <w:t>Vivekananda College,</w:t>
      </w:r>
      <w:r w:rsidR="00657763" w:rsidRPr="00D61747">
        <w:rPr>
          <w:sz w:val="24"/>
          <w:szCs w:val="24"/>
          <w:u w:color="4F81BD" w:themeColor="accent1"/>
        </w:rPr>
        <w:t xml:space="preserve"> </w:t>
      </w:r>
      <w:proofErr w:type="spellStart"/>
      <w:r w:rsidRPr="00D61747">
        <w:rPr>
          <w:sz w:val="24"/>
          <w:szCs w:val="24"/>
          <w:u w:color="4F81BD" w:themeColor="accent1"/>
        </w:rPr>
        <w:t>Burdwan</w:t>
      </w:r>
      <w:proofErr w:type="spellEnd"/>
      <w:r w:rsidR="006A063C" w:rsidRPr="00D61747">
        <w:rPr>
          <w:sz w:val="24"/>
          <w:szCs w:val="24"/>
          <w:u w:color="4F81BD" w:themeColor="accent1"/>
        </w:rPr>
        <w:t xml:space="preserve">, </w:t>
      </w:r>
    </w:p>
    <w:p w:rsidR="00E00690" w:rsidRPr="00D61747" w:rsidRDefault="006A063C" w:rsidP="00AA04A3">
      <w:pPr>
        <w:pStyle w:val="ListParagraph"/>
        <w:rPr>
          <w:sz w:val="24"/>
          <w:szCs w:val="24"/>
          <w:u w:color="4F81BD" w:themeColor="accent1"/>
        </w:rPr>
      </w:pPr>
      <w:r w:rsidRPr="00D61747">
        <w:rPr>
          <w:sz w:val="24"/>
          <w:szCs w:val="24"/>
          <w:u w:color="4F81BD" w:themeColor="accent1"/>
        </w:rPr>
        <w:t>West Bengal</w:t>
      </w:r>
      <w:r w:rsidR="00D72656" w:rsidRPr="00D61747">
        <w:rPr>
          <w:sz w:val="24"/>
          <w:szCs w:val="24"/>
          <w:u w:color="4F81BD" w:themeColor="accent1"/>
        </w:rPr>
        <w:t>, India</w:t>
      </w:r>
    </w:p>
    <w:p w:rsidR="006A063C" w:rsidRPr="00D61747" w:rsidRDefault="000710C9" w:rsidP="00E00690">
      <w:pPr>
        <w:pStyle w:val="ListParagraph"/>
        <w:numPr>
          <w:ilvl w:val="0"/>
          <w:numId w:val="2"/>
        </w:numPr>
        <w:rPr>
          <w:sz w:val="24"/>
          <w:szCs w:val="24"/>
          <w:u w:color="4F81BD" w:themeColor="accent1"/>
        </w:rPr>
      </w:pPr>
      <w:r w:rsidRPr="00D61747">
        <w:rPr>
          <w:b/>
          <w:sz w:val="24"/>
          <w:szCs w:val="24"/>
          <w:u w:color="4F81BD" w:themeColor="accent1"/>
        </w:rPr>
        <w:t xml:space="preserve">Bachelor of Education </w:t>
      </w:r>
      <w:r w:rsidR="00E00690" w:rsidRPr="00D61747">
        <w:rPr>
          <w:sz w:val="24"/>
          <w:szCs w:val="24"/>
          <w:u w:color="4F81BD" w:themeColor="accent1"/>
        </w:rPr>
        <w:t>|(</w:t>
      </w:r>
      <w:r w:rsidR="00F16065" w:rsidRPr="00D61747">
        <w:rPr>
          <w:sz w:val="24"/>
          <w:szCs w:val="24"/>
          <w:u w:color="4F81BD" w:themeColor="accent1"/>
        </w:rPr>
        <w:t>2011</w:t>
      </w:r>
      <w:r w:rsidR="006A063C" w:rsidRPr="00D61747">
        <w:rPr>
          <w:sz w:val="24"/>
          <w:szCs w:val="24"/>
          <w:u w:color="4F81BD" w:themeColor="accent1"/>
        </w:rPr>
        <w:t>)</w:t>
      </w:r>
      <w:r w:rsidR="00E00690" w:rsidRPr="00D61747">
        <w:rPr>
          <w:sz w:val="24"/>
          <w:szCs w:val="24"/>
          <w:u w:color="4F81BD" w:themeColor="accent1"/>
        </w:rPr>
        <w:t>|</w:t>
      </w:r>
      <w:proofErr w:type="spellStart"/>
      <w:r w:rsidR="00F16065" w:rsidRPr="00D61747">
        <w:rPr>
          <w:sz w:val="24"/>
          <w:szCs w:val="24"/>
          <w:u w:color="4F81BD" w:themeColor="accent1"/>
        </w:rPr>
        <w:t>Netaji</w:t>
      </w:r>
      <w:proofErr w:type="spellEnd"/>
      <w:r w:rsidR="00F16065" w:rsidRPr="00D61747">
        <w:rPr>
          <w:sz w:val="24"/>
          <w:szCs w:val="24"/>
          <w:u w:color="4F81BD" w:themeColor="accent1"/>
        </w:rPr>
        <w:t xml:space="preserve"> </w:t>
      </w:r>
      <w:proofErr w:type="spellStart"/>
      <w:r w:rsidR="00F16065" w:rsidRPr="00D61747">
        <w:rPr>
          <w:sz w:val="24"/>
          <w:szCs w:val="24"/>
          <w:u w:color="4F81BD" w:themeColor="accent1"/>
        </w:rPr>
        <w:t>Subhash</w:t>
      </w:r>
      <w:proofErr w:type="spellEnd"/>
      <w:r w:rsidR="00F16065" w:rsidRPr="00D61747">
        <w:rPr>
          <w:sz w:val="24"/>
          <w:szCs w:val="24"/>
          <w:u w:color="4F81BD" w:themeColor="accent1"/>
        </w:rPr>
        <w:t xml:space="preserve"> Open University</w:t>
      </w:r>
    </w:p>
    <w:p w:rsidR="00E00690" w:rsidRPr="00D61747" w:rsidRDefault="00F16065" w:rsidP="00E00690">
      <w:pPr>
        <w:pStyle w:val="ListParagraph"/>
        <w:numPr>
          <w:ilvl w:val="0"/>
          <w:numId w:val="12"/>
        </w:numPr>
        <w:rPr>
          <w:sz w:val="24"/>
          <w:szCs w:val="24"/>
          <w:u w:color="4F81BD" w:themeColor="accent1"/>
        </w:rPr>
      </w:pPr>
      <w:r w:rsidRPr="00D61747">
        <w:rPr>
          <w:b/>
          <w:sz w:val="24"/>
          <w:szCs w:val="24"/>
          <w:u w:color="4F81BD" w:themeColor="accent1"/>
        </w:rPr>
        <w:t>DITA</w:t>
      </w:r>
      <w:r w:rsidR="00E00690" w:rsidRPr="00D61747">
        <w:rPr>
          <w:i/>
          <w:sz w:val="24"/>
          <w:szCs w:val="24"/>
          <w:u w:color="4F81BD" w:themeColor="accent1"/>
        </w:rPr>
        <w:t>(</w:t>
      </w:r>
      <w:r w:rsidRPr="00D61747">
        <w:rPr>
          <w:sz w:val="24"/>
          <w:szCs w:val="24"/>
          <w:u w:color="4F81BD" w:themeColor="accent1"/>
        </w:rPr>
        <w:t>Diploma in Information Technology Application</w:t>
      </w:r>
      <w:r w:rsidR="00E00690" w:rsidRPr="00D61747">
        <w:rPr>
          <w:i/>
          <w:sz w:val="24"/>
          <w:szCs w:val="24"/>
          <w:u w:color="4F81BD" w:themeColor="accent1"/>
        </w:rPr>
        <w:t>)</w:t>
      </w:r>
      <w:r w:rsidR="00E00690" w:rsidRPr="00D61747">
        <w:rPr>
          <w:sz w:val="24"/>
          <w:szCs w:val="24"/>
          <w:u w:color="4F81BD" w:themeColor="accent1"/>
        </w:rPr>
        <w:t>|(</w:t>
      </w:r>
      <w:r w:rsidRPr="00D61747">
        <w:rPr>
          <w:sz w:val="24"/>
          <w:szCs w:val="24"/>
          <w:u w:color="4F81BD" w:themeColor="accent1"/>
        </w:rPr>
        <w:t>2006</w:t>
      </w:r>
      <w:r w:rsidR="00E00690" w:rsidRPr="00D61747">
        <w:rPr>
          <w:sz w:val="24"/>
          <w:szCs w:val="24"/>
          <w:u w:color="4F81BD" w:themeColor="accent1"/>
        </w:rPr>
        <w:t xml:space="preserve">) </w:t>
      </w:r>
      <w:r w:rsidRPr="00D61747">
        <w:rPr>
          <w:sz w:val="24"/>
          <w:szCs w:val="24"/>
          <w:u w:color="4F81BD" w:themeColor="accent1"/>
        </w:rPr>
        <w:t xml:space="preserve">, </w:t>
      </w:r>
      <w:proofErr w:type="spellStart"/>
      <w:r w:rsidRPr="00D61747">
        <w:rPr>
          <w:sz w:val="24"/>
          <w:szCs w:val="24"/>
          <w:u w:color="4F81BD" w:themeColor="accent1"/>
        </w:rPr>
        <w:t>Burdwan</w:t>
      </w:r>
      <w:proofErr w:type="spellEnd"/>
      <w:r w:rsidRPr="00D61747">
        <w:rPr>
          <w:sz w:val="24"/>
          <w:szCs w:val="24"/>
          <w:u w:color="4F81BD" w:themeColor="accent1"/>
        </w:rPr>
        <w:t xml:space="preserve"> </w:t>
      </w:r>
      <w:proofErr w:type="spellStart"/>
      <w:r w:rsidRPr="00D61747">
        <w:rPr>
          <w:sz w:val="24"/>
          <w:szCs w:val="24"/>
          <w:u w:color="4F81BD" w:themeColor="accent1"/>
        </w:rPr>
        <w:t>Yuva</w:t>
      </w:r>
      <w:proofErr w:type="spellEnd"/>
      <w:r w:rsidRPr="00D61747">
        <w:rPr>
          <w:sz w:val="24"/>
          <w:szCs w:val="24"/>
          <w:u w:color="4F81BD" w:themeColor="accent1"/>
        </w:rPr>
        <w:t xml:space="preserve"> Computer</w:t>
      </w:r>
    </w:p>
    <w:p w:rsidR="00554183" w:rsidRPr="000A41A1" w:rsidRDefault="0005541A" w:rsidP="000A41A1">
      <w:pPr>
        <w:pStyle w:val="ListParagraph"/>
        <w:rPr>
          <w:sz w:val="24"/>
          <w:szCs w:val="24"/>
          <w:u w:color="4F81BD" w:themeColor="accent1"/>
        </w:rPr>
      </w:pPr>
      <w:r w:rsidRPr="00D61747">
        <w:rPr>
          <w:sz w:val="24"/>
          <w:szCs w:val="24"/>
          <w:u w:color="4F81BD" w:themeColor="accent1"/>
        </w:rPr>
        <w:t>West Bengal, India</w:t>
      </w:r>
    </w:p>
    <w:p w:rsidR="00381D45" w:rsidRDefault="00381D45" w:rsidP="00E00690">
      <w:pPr>
        <w:spacing w:after="0" w:line="240" w:lineRule="auto"/>
        <w:rPr>
          <w:b/>
          <w:sz w:val="24"/>
          <w:szCs w:val="24"/>
          <w:u w:val="single" w:color="4F81BD" w:themeColor="accent1"/>
        </w:rPr>
      </w:pPr>
    </w:p>
    <w:p w:rsidR="00AA6E10" w:rsidRPr="00D61747" w:rsidRDefault="00CC31A8" w:rsidP="00E00690">
      <w:pPr>
        <w:spacing w:after="0" w:line="240" w:lineRule="auto"/>
        <w:rPr>
          <w:b/>
          <w:sz w:val="24"/>
          <w:szCs w:val="24"/>
          <w:u w:val="single" w:color="4F81BD" w:themeColor="accent1"/>
        </w:rPr>
      </w:pPr>
      <w:r w:rsidRPr="00D61747">
        <w:rPr>
          <w:b/>
          <w:sz w:val="24"/>
          <w:szCs w:val="24"/>
          <w:u w:val="single" w:color="4F81BD" w:themeColor="accent1"/>
        </w:rPr>
        <w:t>CA</w:t>
      </w:r>
      <w:r w:rsidR="00B8645B" w:rsidRPr="00D61747">
        <w:rPr>
          <w:b/>
          <w:sz w:val="24"/>
          <w:szCs w:val="24"/>
          <w:u w:val="single" w:color="4F81BD" w:themeColor="accent1"/>
        </w:rPr>
        <w:t>T</w:t>
      </w:r>
      <w:r w:rsidR="00E00690" w:rsidRPr="00D61747">
        <w:rPr>
          <w:b/>
          <w:sz w:val="24"/>
          <w:szCs w:val="24"/>
          <w:u w:val="single" w:color="4F81BD" w:themeColor="accent1"/>
        </w:rPr>
        <w:t xml:space="preserve"> Tools</w:t>
      </w:r>
      <w:r w:rsidRPr="00D61747">
        <w:rPr>
          <w:b/>
          <w:sz w:val="24"/>
          <w:szCs w:val="24"/>
          <w:u w:val="single" w:color="4F81BD" w:themeColor="accent1"/>
        </w:rPr>
        <w:t xml:space="preserve"> </w:t>
      </w:r>
      <w:r w:rsidR="00B8645B" w:rsidRPr="00D61747">
        <w:rPr>
          <w:b/>
          <w:sz w:val="24"/>
          <w:szCs w:val="24"/>
          <w:u w:val="single" w:color="4F81BD" w:themeColor="accent1"/>
        </w:rPr>
        <w:t>&amp; Computer Skills</w:t>
      </w:r>
    </w:p>
    <w:p w:rsidR="00E00690" w:rsidRPr="00D61747" w:rsidRDefault="00E00690" w:rsidP="00E00690">
      <w:pPr>
        <w:pStyle w:val="ListParagraph"/>
        <w:numPr>
          <w:ilvl w:val="0"/>
          <w:numId w:val="12"/>
        </w:numPr>
        <w:spacing w:after="0" w:line="240" w:lineRule="auto"/>
        <w:rPr>
          <w:b/>
          <w:bCs/>
          <w:sz w:val="24"/>
          <w:szCs w:val="24"/>
          <w:u w:color="4F81BD" w:themeColor="accent1"/>
        </w:rPr>
      </w:pPr>
      <w:r w:rsidRPr="00D61747">
        <w:rPr>
          <w:b/>
          <w:bCs/>
          <w:sz w:val="24"/>
          <w:szCs w:val="24"/>
          <w:u w:color="4F81BD" w:themeColor="accent1"/>
        </w:rPr>
        <w:t xml:space="preserve">SDL </w:t>
      </w:r>
      <w:proofErr w:type="spellStart"/>
      <w:r w:rsidRPr="00D61747">
        <w:rPr>
          <w:b/>
          <w:bCs/>
          <w:sz w:val="24"/>
          <w:szCs w:val="24"/>
          <w:u w:color="4F81BD" w:themeColor="accent1"/>
        </w:rPr>
        <w:t>Trados</w:t>
      </w:r>
      <w:proofErr w:type="spellEnd"/>
      <w:r w:rsidRPr="00D61747">
        <w:rPr>
          <w:b/>
          <w:bCs/>
          <w:sz w:val="24"/>
          <w:szCs w:val="24"/>
          <w:u w:color="4F81BD" w:themeColor="accent1"/>
        </w:rPr>
        <w:t>: 2011/2014</w:t>
      </w:r>
    </w:p>
    <w:p w:rsidR="00E00690" w:rsidRDefault="00E00690" w:rsidP="00E00690">
      <w:pPr>
        <w:pStyle w:val="ListParagraph"/>
        <w:numPr>
          <w:ilvl w:val="0"/>
          <w:numId w:val="7"/>
        </w:numPr>
        <w:spacing w:after="0" w:line="240" w:lineRule="auto"/>
        <w:rPr>
          <w:b/>
          <w:bCs/>
          <w:sz w:val="24"/>
          <w:szCs w:val="24"/>
          <w:u w:color="4F81BD" w:themeColor="accent1"/>
        </w:rPr>
      </w:pPr>
      <w:proofErr w:type="spellStart"/>
      <w:r w:rsidRPr="00D61747">
        <w:rPr>
          <w:b/>
          <w:bCs/>
          <w:sz w:val="24"/>
          <w:szCs w:val="24"/>
          <w:u w:color="4F81BD" w:themeColor="accent1"/>
        </w:rPr>
        <w:t>MemoQ</w:t>
      </w:r>
      <w:proofErr w:type="spellEnd"/>
      <w:r w:rsidR="00657763" w:rsidRPr="00D61747">
        <w:rPr>
          <w:b/>
          <w:bCs/>
          <w:sz w:val="24"/>
          <w:szCs w:val="24"/>
          <w:u w:color="4F81BD" w:themeColor="accent1"/>
        </w:rPr>
        <w:t>: 2013</w:t>
      </w:r>
    </w:p>
    <w:p w:rsidR="005520F4" w:rsidRDefault="005520F4" w:rsidP="005520F4">
      <w:pPr>
        <w:pStyle w:val="ListParagraph"/>
        <w:spacing w:after="0" w:line="240" w:lineRule="auto"/>
        <w:rPr>
          <w:b/>
          <w:bCs/>
          <w:sz w:val="24"/>
          <w:szCs w:val="24"/>
          <w:u w:color="4F81BD" w:themeColor="accent1"/>
        </w:rPr>
      </w:pPr>
    </w:p>
    <w:p w:rsidR="005520F4" w:rsidRPr="005520F4" w:rsidRDefault="005520F4" w:rsidP="005520F4">
      <w:pPr>
        <w:pStyle w:val="ListParagraph"/>
        <w:spacing w:after="0" w:line="240" w:lineRule="auto"/>
        <w:rPr>
          <w:b/>
          <w:bCs/>
          <w:sz w:val="24"/>
          <w:szCs w:val="24"/>
          <w:u w:val="single"/>
        </w:rPr>
      </w:pPr>
      <w:r w:rsidRPr="005520F4">
        <w:rPr>
          <w:b/>
          <w:bCs/>
          <w:sz w:val="24"/>
          <w:szCs w:val="24"/>
          <w:u w:val="single"/>
        </w:rPr>
        <w:lastRenderedPageBreak/>
        <w:t>Other</w:t>
      </w:r>
      <w:r>
        <w:rPr>
          <w:b/>
          <w:bCs/>
          <w:sz w:val="24"/>
          <w:szCs w:val="24"/>
          <w:u w:val="single"/>
        </w:rPr>
        <w:t xml:space="preserve"> </w:t>
      </w:r>
      <w:proofErr w:type="spellStart"/>
      <w:r>
        <w:rPr>
          <w:b/>
          <w:bCs/>
          <w:sz w:val="24"/>
          <w:szCs w:val="24"/>
          <w:u w:val="single"/>
        </w:rPr>
        <w:t>Realted</w:t>
      </w:r>
      <w:proofErr w:type="spellEnd"/>
      <w:r w:rsidRPr="005520F4">
        <w:rPr>
          <w:b/>
          <w:bCs/>
          <w:sz w:val="24"/>
          <w:szCs w:val="24"/>
          <w:u w:val="single"/>
        </w:rPr>
        <w:t xml:space="preserve"> Experiences:</w:t>
      </w:r>
    </w:p>
    <w:p w:rsidR="005520F4" w:rsidRPr="005520F4" w:rsidRDefault="00E00690" w:rsidP="005520F4">
      <w:pPr>
        <w:pStyle w:val="ListParagraph"/>
        <w:numPr>
          <w:ilvl w:val="0"/>
          <w:numId w:val="7"/>
        </w:numPr>
        <w:spacing w:after="0" w:line="240" w:lineRule="auto"/>
        <w:rPr>
          <w:sz w:val="24"/>
          <w:szCs w:val="24"/>
          <w:u w:color="4F81BD" w:themeColor="accent1"/>
        </w:rPr>
      </w:pPr>
      <w:r w:rsidRPr="00D61747">
        <w:rPr>
          <w:sz w:val="24"/>
          <w:szCs w:val="24"/>
          <w:u w:color="4F81BD" w:themeColor="accent1"/>
        </w:rPr>
        <w:t>Very well versed with MS-Office and office based applications</w:t>
      </w:r>
    </w:p>
    <w:p w:rsidR="00E00690" w:rsidRPr="00D61747" w:rsidRDefault="00E00690" w:rsidP="00E00690">
      <w:pPr>
        <w:pStyle w:val="ListParagraph"/>
        <w:numPr>
          <w:ilvl w:val="0"/>
          <w:numId w:val="8"/>
        </w:numPr>
        <w:spacing w:after="0" w:line="240" w:lineRule="auto"/>
        <w:rPr>
          <w:sz w:val="24"/>
          <w:szCs w:val="24"/>
          <w:u w:color="4F81BD" w:themeColor="accent1"/>
        </w:rPr>
      </w:pPr>
      <w:r w:rsidRPr="00D61747">
        <w:rPr>
          <w:sz w:val="24"/>
          <w:szCs w:val="24"/>
          <w:u w:color="4F81BD" w:themeColor="accent1"/>
        </w:rPr>
        <w:t xml:space="preserve"> Strong knowledge of SEO &amp; online research</w:t>
      </w:r>
    </w:p>
    <w:p w:rsidR="000710C9" w:rsidRPr="00D61747" w:rsidRDefault="000710C9" w:rsidP="00E00690">
      <w:pPr>
        <w:pStyle w:val="ListParagraph"/>
        <w:numPr>
          <w:ilvl w:val="0"/>
          <w:numId w:val="8"/>
        </w:numPr>
        <w:spacing w:after="0" w:line="240" w:lineRule="auto"/>
        <w:rPr>
          <w:sz w:val="24"/>
          <w:szCs w:val="24"/>
          <w:u w:color="4F81BD" w:themeColor="accent1"/>
        </w:rPr>
      </w:pPr>
      <w:r w:rsidRPr="00D61747">
        <w:rPr>
          <w:sz w:val="24"/>
          <w:szCs w:val="24"/>
          <w:u w:color="4F81BD" w:themeColor="accent1"/>
        </w:rPr>
        <w:t>Excellent typing speed in both English &amp; Bengali with accuracy</w:t>
      </w:r>
    </w:p>
    <w:p w:rsidR="001C44BC" w:rsidRPr="00D61747" w:rsidRDefault="001C44BC" w:rsidP="001C44BC">
      <w:pPr>
        <w:spacing w:after="0" w:line="240" w:lineRule="auto"/>
        <w:rPr>
          <w:sz w:val="24"/>
          <w:szCs w:val="24"/>
          <w:u w:color="4F81BD" w:themeColor="accent1"/>
        </w:rPr>
      </w:pPr>
    </w:p>
    <w:p w:rsidR="006F4632" w:rsidRDefault="006F4632" w:rsidP="006C64DF">
      <w:pPr>
        <w:spacing w:after="0" w:line="240" w:lineRule="auto"/>
        <w:jc w:val="center"/>
        <w:rPr>
          <w:sz w:val="24"/>
          <w:szCs w:val="24"/>
          <w:u w:color="4F81BD" w:themeColor="accent1"/>
        </w:rPr>
      </w:pPr>
    </w:p>
    <w:p w:rsidR="006F4632" w:rsidRDefault="006F4632" w:rsidP="006F4632">
      <w:pPr>
        <w:spacing w:after="0" w:line="240" w:lineRule="auto"/>
        <w:rPr>
          <w:b/>
          <w:sz w:val="24"/>
          <w:szCs w:val="24"/>
          <w:u w:val="single"/>
        </w:rPr>
      </w:pPr>
      <w:r w:rsidRPr="006F4632">
        <w:rPr>
          <w:b/>
          <w:sz w:val="24"/>
          <w:szCs w:val="24"/>
          <w:u w:val="single"/>
        </w:rPr>
        <w:t>References:</w:t>
      </w:r>
    </w:p>
    <w:p w:rsidR="006F4632" w:rsidRDefault="006F4632" w:rsidP="006F4632">
      <w:pPr>
        <w:spacing w:after="0" w:line="240" w:lineRule="auto"/>
        <w:rPr>
          <w:b/>
          <w:sz w:val="24"/>
          <w:szCs w:val="24"/>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486"/>
        <w:gridCol w:w="3135"/>
        <w:gridCol w:w="2955"/>
      </w:tblGrid>
      <w:tr w:rsidR="00D75EC7" w:rsidTr="00D75EC7">
        <w:trPr>
          <w:trHeight w:val="1025"/>
        </w:trPr>
        <w:tc>
          <w:tcPr>
            <w:tcW w:w="3192" w:type="dxa"/>
          </w:tcPr>
          <w:p w:rsidR="00D75EC7" w:rsidRDefault="00D75EC7" w:rsidP="006F4632">
            <w:pPr>
              <w:rPr>
                <w:b/>
                <w:sz w:val="24"/>
                <w:szCs w:val="24"/>
                <w:u w:val="single"/>
              </w:rPr>
            </w:pPr>
            <w:r w:rsidRPr="00D75EC7">
              <w:rPr>
                <w:b/>
                <w:noProof/>
                <w:sz w:val="24"/>
                <w:szCs w:val="24"/>
                <w:u w:val="single"/>
                <w:lang w:val="en-IN" w:eastAsia="en-IN" w:bidi="bn-IN"/>
              </w:rPr>
              <w:drawing>
                <wp:inline distT="0" distB="0" distL="0" distR="0">
                  <wp:extent cx="2056741" cy="388189"/>
                  <wp:effectExtent l="19050" t="0" r="659" b="0"/>
                  <wp:docPr id="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HT_Logo.png"/>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060171" cy="388836"/>
                          </a:xfrm>
                          <a:prstGeom prst="rect">
                            <a:avLst/>
                          </a:prstGeom>
                        </pic:spPr>
                      </pic:pic>
                    </a:graphicData>
                  </a:graphic>
                </wp:inline>
              </w:drawing>
            </w:r>
          </w:p>
        </w:tc>
        <w:tc>
          <w:tcPr>
            <w:tcW w:w="3192" w:type="dxa"/>
          </w:tcPr>
          <w:p w:rsidR="00D75EC7" w:rsidRDefault="00D75EC7" w:rsidP="006F4632">
            <w:pPr>
              <w:rPr>
                <w:b/>
                <w:sz w:val="24"/>
                <w:szCs w:val="24"/>
                <w:u w:val="single"/>
              </w:rPr>
            </w:pPr>
            <w:r w:rsidRPr="00D75EC7">
              <w:rPr>
                <w:b/>
                <w:noProof/>
                <w:sz w:val="24"/>
                <w:szCs w:val="24"/>
                <w:u w:val="single"/>
                <w:lang w:val="en-IN" w:eastAsia="en-IN" w:bidi="bn-IN"/>
              </w:rPr>
              <w:drawing>
                <wp:inline distT="0" distB="0" distL="0" distR="0">
                  <wp:extent cx="1680353" cy="388189"/>
                  <wp:effectExtent l="19050" t="0" r="0" b="0"/>
                  <wp:docPr id="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srcRect/>
                          <a:stretch>
                            <a:fillRect/>
                          </a:stretch>
                        </pic:blipFill>
                        <pic:spPr bwMode="auto">
                          <a:xfrm>
                            <a:off x="0" y="0"/>
                            <a:ext cx="1671450" cy="386132"/>
                          </a:xfrm>
                          <a:prstGeom prst="rect">
                            <a:avLst/>
                          </a:prstGeom>
                          <a:noFill/>
                          <a:ln w="9525">
                            <a:noFill/>
                            <a:miter lim="800000"/>
                            <a:headEnd/>
                            <a:tailEnd/>
                          </a:ln>
                        </pic:spPr>
                      </pic:pic>
                    </a:graphicData>
                  </a:graphic>
                </wp:inline>
              </w:drawing>
            </w:r>
          </w:p>
        </w:tc>
        <w:tc>
          <w:tcPr>
            <w:tcW w:w="3192" w:type="dxa"/>
          </w:tcPr>
          <w:p w:rsidR="00D75EC7" w:rsidRDefault="00D75EC7" w:rsidP="006F4632">
            <w:pPr>
              <w:rPr>
                <w:b/>
                <w:sz w:val="24"/>
                <w:szCs w:val="24"/>
                <w:u w:val="single"/>
              </w:rPr>
            </w:pPr>
            <w:r w:rsidRPr="00D75EC7">
              <w:rPr>
                <w:b/>
                <w:noProof/>
                <w:sz w:val="24"/>
                <w:szCs w:val="24"/>
                <w:u w:val="single"/>
                <w:lang w:val="en-IN" w:eastAsia="en-IN" w:bidi="bn-IN"/>
              </w:rPr>
              <w:drawing>
                <wp:inline distT="0" distB="0" distL="0" distR="0">
                  <wp:extent cx="1083861" cy="849295"/>
                  <wp:effectExtent l="19050" t="0" r="1989" b="0"/>
                  <wp:docPr id="12" name="Picture 3" descr="F:\Check\Page-1-Imag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Check\Page-1-Image-1.jpg"/>
                          <pic:cNvPicPr>
                            <a:picLocks noChangeAspect="1" noChangeArrowheads="1"/>
                          </pic:cNvPicPr>
                        </pic:nvPicPr>
                        <pic:blipFill>
                          <a:blip r:embed="rId19"/>
                          <a:srcRect/>
                          <a:stretch>
                            <a:fillRect/>
                          </a:stretch>
                        </pic:blipFill>
                        <pic:spPr bwMode="auto">
                          <a:xfrm>
                            <a:off x="0" y="0"/>
                            <a:ext cx="1077133" cy="844023"/>
                          </a:xfrm>
                          <a:prstGeom prst="rect">
                            <a:avLst/>
                          </a:prstGeom>
                          <a:noFill/>
                          <a:ln w="9525">
                            <a:noFill/>
                            <a:miter lim="800000"/>
                            <a:headEnd/>
                            <a:tailEnd/>
                          </a:ln>
                        </pic:spPr>
                      </pic:pic>
                    </a:graphicData>
                  </a:graphic>
                </wp:inline>
              </w:drawing>
            </w:r>
          </w:p>
        </w:tc>
      </w:tr>
    </w:tbl>
    <w:p w:rsidR="0005541A" w:rsidRPr="00D61747" w:rsidRDefault="0005541A" w:rsidP="006C64DF">
      <w:pPr>
        <w:spacing w:after="0" w:line="240" w:lineRule="auto"/>
        <w:jc w:val="center"/>
        <w:rPr>
          <w:sz w:val="24"/>
          <w:szCs w:val="24"/>
          <w:u w:color="4F81BD" w:themeColor="accent1"/>
        </w:rPr>
      </w:pPr>
    </w:p>
    <w:p w:rsidR="0005541A" w:rsidRPr="00D61747" w:rsidRDefault="00D72656" w:rsidP="00B73841">
      <w:pPr>
        <w:pStyle w:val="ListParagraph"/>
        <w:spacing w:after="0" w:line="240" w:lineRule="auto"/>
        <w:rPr>
          <w:sz w:val="28"/>
          <w:szCs w:val="28"/>
          <w:u w:color="4F81BD" w:themeColor="accent1"/>
        </w:rPr>
      </w:pPr>
      <w:r w:rsidRPr="00D61747">
        <w:rPr>
          <w:sz w:val="28"/>
          <w:szCs w:val="28"/>
          <w:u w:color="4F81BD" w:themeColor="accent1"/>
        </w:rPr>
        <w:t xml:space="preserve"> </w:t>
      </w:r>
      <w:r w:rsidR="0005541A" w:rsidRPr="00D61747">
        <w:rPr>
          <w:b/>
          <w:sz w:val="28"/>
          <w:szCs w:val="28"/>
          <w:u w:val="thick" w:color="4F81BD" w:themeColor="accent1"/>
        </w:rPr>
        <w:t>Rates</w:t>
      </w:r>
      <w:r w:rsidR="00D75EC7">
        <w:rPr>
          <w:b/>
          <w:sz w:val="28"/>
          <w:szCs w:val="28"/>
          <w:u w:val="thick" w:color="4F81BD" w:themeColor="accent1"/>
        </w:rPr>
        <w:t>:</w:t>
      </w:r>
    </w:p>
    <w:p w:rsidR="0005541A" w:rsidRDefault="0005541A" w:rsidP="0005541A">
      <w:pPr>
        <w:rPr>
          <w:sz w:val="24"/>
          <w:szCs w:val="24"/>
          <w:u w:color="4F81BD" w:themeColor="accent1"/>
        </w:rPr>
      </w:pPr>
      <w:r w:rsidRPr="00D61747">
        <w:rPr>
          <w:sz w:val="24"/>
          <w:szCs w:val="24"/>
          <w:u w:color="4F81BD" w:themeColor="accent1"/>
        </w:rPr>
        <w:t>Every project is different and I'm afraid there is no such thing as a "one-fits-all" translation rate. There are literally dozens of factors that affect translation rates: the complexity of your source text, file format (hand-written and non-editable electronic documents tend to be much more expensive), how fast you want it back, your budget expectations, etc. Please, contact me and I'll be happy to give you an exact quote.</w:t>
      </w:r>
    </w:p>
    <w:p w:rsidR="00381D45" w:rsidRPr="00D61747" w:rsidRDefault="00381D45" w:rsidP="00381D45">
      <w:pPr>
        <w:pStyle w:val="ListParagraph"/>
        <w:spacing w:after="0" w:line="240" w:lineRule="auto"/>
        <w:jc w:val="center"/>
        <w:rPr>
          <w:sz w:val="24"/>
          <w:szCs w:val="24"/>
          <w:u w:color="4F81BD" w:themeColor="accent1"/>
        </w:rPr>
      </w:pPr>
      <w:r w:rsidRPr="00D61747">
        <w:rPr>
          <w:sz w:val="24"/>
          <w:szCs w:val="24"/>
          <w:u w:color="4F81BD" w:themeColor="accent1"/>
        </w:rPr>
        <w:t>&amp;</w:t>
      </w:r>
    </w:p>
    <w:p w:rsidR="00381D45" w:rsidRDefault="00381D45" w:rsidP="00381D45">
      <w:pPr>
        <w:spacing w:after="0" w:line="240" w:lineRule="auto"/>
        <w:jc w:val="center"/>
        <w:rPr>
          <w:sz w:val="24"/>
          <w:szCs w:val="24"/>
          <w:u w:color="4F81BD" w:themeColor="accent1"/>
        </w:rPr>
      </w:pPr>
      <w:r w:rsidRPr="00D61747">
        <w:rPr>
          <w:sz w:val="24"/>
          <w:szCs w:val="24"/>
          <w:u w:color="4F81BD" w:themeColor="accent1"/>
        </w:rPr>
        <w:t>I never accept work beyond my abilities.</w:t>
      </w:r>
    </w:p>
    <w:p w:rsidR="00D75EC7" w:rsidRPr="00D61747" w:rsidRDefault="00D75EC7" w:rsidP="0005541A">
      <w:pPr>
        <w:rPr>
          <w:sz w:val="24"/>
          <w:szCs w:val="24"/>
          <w:u w:color="4F81BD" w:themeColor="accent1"/>
        </w:rPr>
      </w:pPr>
    </w:p>
    <w:p w:rsidR="00AA6E10" w:rsidRPr="00D61747" w:rsidRDefault="00AA6E10" w:rsidP="00B73841">
      <w:pPr>
        <w:pStyle w:val="ListParagraph"/>
        <w:spacing w:after="0" w:line="240" w:lineRule="auto"/>
        <w:rPr>
          <w:rFonts w:ascii="Verdana-Bold" w:eastAsiaTheme="minorHAnsi" w:hAnsi="Verdana-Bold" w:cs="Verdana-Bold"/>
          <w:b/>
          <w:bCs/>
          <w:sz w:val="20"/>
          <w:szCs w:val="20"/>
          <w:u w:color="4F81BD" w:themeColor="accent1"/>
        </w:rPr>
      </w:pPr>
    </w:p>
    <w:p w:rsidR="00AA6E10" w:rsidRPr="00D61747" w:rsidRDefault="00AA6E10" w:rsidP="00B73841">
      <w:pPr>
        <w:pStyle w:val="ListParagraph"/>
        <w:spacing w:after="0" w:line="240" w:lineRule="auto"/>
        <w:rPr>
          <w:sz w:val="24"/>
          <w:szCs w:val="24"/>
          <w:u w:color="4F81BD" w:themeColor="accent1"/>
        </w:rPr>
      </w:pPr>
      <w:r w:rsidRPr="00D61747">
        <w:rPr>
          <w:rFonts w:ascii="Verdana-Bold" w:eastAsiaTheme="minorHAnsi" w:hAnsi="Verdana-Bold" w:cs="Verdana-Bold"/>
          <w:b/>
          <w:bCs/>
          <w:sz w:val="20"/>
          <w:szCs w:val="20"/>
          <w:u w:color="4F81BD" w:themeColor="accent1"/>
        </w:rPr>
        <w:t xml:space="preserve"> </w:t>
      </w:r>
      <w:r w:rsidRPr="00D61747">
        <w:rPr>
          <w:rFonts w:ascii="Verdana-Bold" w:eastAsiaTheme="minorHAnsi" w:hAnsi="Verdana-Bold" w:cs="Verdana-Bold"/>
          <w:b/>
          <w:bCs/>
          <w:sz w:val="20"/>
          <w:szCs w:val="20"/>
          <w:u w:color="4F81BD" w:themeColor="accent1"/>
        </w:rPr>
        <w:tab/>
        <w:t xml:space="preserve">     </w:t>
      </w:r>
      <w:r w:rsidR="00ED5084" w:rsidRPr="00D61747">
        <w:rPr>
          <w:rFonts w:ascii="Verdana-Bold" w:eastAsiaTheme="minorHAnsi" w:hAnsi="Verdana-Bold" w:cs="Verdana-Bold"/>
          <w:b/>
          <w:bCs/>
          <w:sz w:val="20"/>
          <w:szCs w:val="20"/>
          <w:u w:color="4F81BD" w:themeColor="accent1"/>
        </w:rPr>
        <w:sym w:font="Wingdings" w:char="F04A"/>
      </w:r>
      <w:r w:rsidRPr="00D61747">
        <w:rPr>
          <w:rFonts w:ascii="Verdana-Bold" w:eastAsiaTheme="minorHAnsi" w:hAnsi="Verdana-Bold" w:cs="Verdana-Bold"/>
          <w:b/>
          <w:bCs/>
          <w:sz w:val="20"/>
          <w:szCs w:val="20"/>
          <w:u w:color="4F81BD" w:themeColor="accent1"/>
        </w:rPr>
        <w:t xml:space="preserve"> Please contact me for specific price quotes and references</w:t>
      </w:r>
      <w:r w:rsidR="0005541A" w:rsidRPr="00D61747">
        <w:rPr>
          <w:rFonts w:ascii="Verdana-Bold" w:eastAsiaTheme="minorHAnsi" w:hAnsi="Verdana-Bold" w:cs="Verdana-Bold"/>
          <w:b/>
          <w:bCs/>
          <w:sz w:val="20"/>
          <w:szCs w:val="20"/>
          <w:u w:color="4F81BD" w:themeColor="accent1"/>
        </w:rPr>
        <w:t>.</w:t>
      </w:r>
      <w:r w:rsidR="00ED5084" w:rsidRPr="00D61747">
        <w:rPr>
          <w:rFonts w:ascii="Verdana-Bold" w:eastAsiaTheme="minorHAnsi" w:hAnsi="Verdana-Bold" w:cs="Verdana-Bold"/>
          <w:b/>
          <w:bCs/>
          <w:sz w:val="20"/>
          <w:szCs w:val="20"/>
          <w:u w:color="4F81BD" w:themeColor="accent1"/>
        </w:rPr>
        <w:t xml:space="preserve"> </w:t>
      </w:r>
      <w:r w:rsidR="00ED5084" w:rsidRPr="00D61747">
        <w:rPr>
          <w:rFonts w:ascii="Verdana-Bold" w:eastAsiaTheme="minorHAnsi" w:hAnsi="Verdana-Bold" w:cs="Verdana-Bold"/>
          <w:b/>
          <w:bCs/>
          <w:sz w:val="20"/>
          <w:szCs w:val="20"/>
          <w:u w:color="4F81BD" w:themeColor="accent1"/>
        </w:rPr>
        <w:sym w:font="Wingdings" w:char="F04A"/>
      </w:r>
    </w:p>
    <w:sectPr w:rsidR="00AA6E10" w:rsidRPr="00D61747" w:rsidSect="006A063C">
      <w:type w:val="continuous"/>
      <w:pgSz w:w="12240" w:h="15840"/>
      <w:pgMar w:top="1440" w:right="1440" w:bottom="1440" w:left="1440" w:header="720" w:footer="720" w:gutter="0"/>
      <w:pgBorders w:offsetFrom="page">
        <w:top w:val="twistedLines2" w:sz="18" w:space="24" w:color="auto"/>
        <w:left w:val="twistedLines2" w:sz="18" w:space="24" w:color="auto"/>
        <w:bottom w:val="twistedLines2" w:sz="18" w:space="24" w:color="auto"/>
        <w:right w:val="twistedLines2" w:sz="18" w:space="24" w:color="auto"/>
      </w:pgBorders>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rinda">
    <w:panose1 w:val="01010600010101010101"/>
    <w:charset w:val="00"/>
    <w:family w:val="auto"/>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lgerian">
    <w:panose1 w:val="04020705040A02060702"/>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Verdana-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DD1284"/>
    <w:multiLevelType w:val="hybridMultilevel"/>
    <w:tmpl w:val="3356F0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176A63D5"/>
    <w:multiLevelType w:val="hybridMultilevel"/>
    <w:tmpl w:val="40068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7884141"/>
    <w:multiLevelType w:val="hybridMultilevel"/>
    <w:tmpl w:val="25D84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DB11195"/>
    <w:multiLevelType w:val="hybridMultilevel"/>
    <w:tmpl w:val="6FD4A4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2F6E5A46"/>
    <w:multiLevelType w:val="hybridMultilevel"/>
    <w:tmpl w:val="1338A5E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3E237A6E"/>
    <w:multiLevelType w:val="hybridMultilevel"/>
    <w:tmpl w:val="59163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E3707DC"/>
    <w:multiLevelType w:val="hybridMultilevel"/>
    <w:tmpl w:val="8250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E9A4DAF"/>
    <w:multiLevelType w:val="hybridMultilevel"/>
    <w:tmpl w:val="06F66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77F0E54"/>
    <w:multiLevelType w:val="hybridMultilevel"/>
    <w:tmpl w:val="C1A2F81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583C3679"/>
    <w:multiLevelType w:val="hybridMultilevel"/>
    <w:tmpl w:val="BA0E34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D111213"/>
    <w:multiLevelType w:val="hybridMultilevel"/>
    <w:tmpl w:val="26226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D781DF8"/>
    <w:multiLevelType w:val="hybridMultilevel"/>
    <w:tmpl w:val="DBDC0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3D51EDA"/>
    <w:multiLevelType w:val="hybridMultilevel"/>
    <w:tmpl w:val="FE5A68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D80113C"/>
    <w:multiLevelType w:val="hybridMultilevel"/>
    <w:tmpl w:val="D90C6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DBE6102"/>
    <w:multiLevelType w:val="hybridMultilevel"/>
    <w:tmpl w:val="A2D2C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37651A6"/>
    <w:multiLevelType w:val="hybridMultilevel"/>
    <w:tmpl w:val="351615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4414016"/>
    <w:multiLevelType w:val="hybridMultilevel"/>
    <w:tmpl w:val="AFB09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C911A2C"/>
    <w:multiLevelType w:val="hybridMultilevel"/>
    <w:tmpl w:val="7258F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5"/>
  </w:num>
  <w:num w:numId="3">
    <w:abstractNumId w:val="7"/>
  </w:num>
  <w:num w:numId="4">
    <w:abstractNumId w:val="11"/>
  </w:num>
  <w:num w:numId="5">
    <w:abstractNumId w:val="0"/>
  </w:num>
  <w:num w:numId="6">
    <w:abstractNumId w:val="17"/>
  </w:num>
  <w:num w:numId="7">
    <w:abstractNumId w:val="9"/>
  </w:num>
  <w:num w:numId="8">
    <w:abstractNumId w:val="14"/>
  </w:num>
  <w:num w:numId="9">
    <w:abstractNumId w:val="3"/>
  </w:num>
  <w:num w:numId="10">
    <w:abstractNumId w:val="2"/>
  </w:num>
  <w:num w:numId="11">
    <w:abstractNumId w:val="13"/>
  </w:num>
  <w:num w:numId="12">
    <w:abstractNumId w:val="12"/>
  </w:num>
  <w:num w:numId="13">
    <w:abstractNumId w:val="10"/>
  </w:num>
  <w:num w:numId="14">
    <w:abstractNumId w:val="16"/>
  </w:num>
  <w:num w:numId="15">
    <w:abstractNumId w:val="6"/>
  </w:num>
  <w:num w:numId="16">
    <w:abstractNumId w:val="5"/>
  </w:num>
  <w:num w:numId="17">
    <w:abstractNumId w:val="8"/>
  </w:num>
  <w:num w:numId="18">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LQ0MbMwAkJzUwtDcyUdpeDU4uLM/DyQApNaALY4Yv0sAAAA"/>
  </w:docVars>
  <w:rsids>
    <w:rsidRoot w:val="000710C9"/>
    <w:rsid w:val="000014AE"/>
    <w:rsid w:val="00003E6B"/>
    <w:rsid w:val="00003F0D"/>
    <w:rsid w:val="00003FA1"/>
    <w:rsid w:val="0000492C"/>
    <w:rsid w:val="000055D6"/>
    <w:rsid w:val="00013BC4"/>
    <w:rsid w:val="00013E5F"/>
    <w:rsid w:val="00017192"/>
    <w:rsid w:val="00017BF1"/>
    <w:rsid w:val="00017CA4"/>
    <w:rsid w:val="00021777"/>
    <w:rsid w:val="0002189F"/>
    <w:rsid w:val="00023C91"/>
    <w:rsid w:val="00025F15"/>
    <w:rsid w:val="00026153"/>
    <w:rsid w:val="000261FA"/>
    <w:rsid w:val="00026718"/>
    <w:rsid w:val="000270FE"/>
    <w:rsid w:val="000277EE"/>
    <w:rsid w:val="00030316"/>
    <w:rsid w:val="00030380"/>
    <w:rsid w:val="00031239"/>
    <w:rsid w:val="00040557"/>
    <w:rsid w:val="00042440"/>
    <w:rsid w:val="000428A8"/>
    <w:rsid w:val="00044B57"/>
    <w:rsid w:val="0004628B"/>
    <w:rsid w:val="000466A1"/>
    <w:rsid w:val="000469B5"/>
    <w:rsid w:val="00047181"/>
    <w:rsid w:val="00047D95"/>
    <w:rsid w:val="00047E65"/>
    <w:rsid w:val="000508DE"/>
    <w:rsid w:val="0005147F"/>
    <w:rsid w:val="00052D41"/>
    <w:rsid w:val="0005377D"/>
    <w:rsid w:val="000540F3"/>
    <w:rsid w:val="0005541A"/>
    <w:rsid w:val="00061043"/>
    <w:rsid w:val="00061611"/>
    <w:rsid w:val="00061870"/>
    <w:rsid w:val="0006203E"/>
    <w:rsid w:val="000621EB"/>
    <w:rsid w:val="000628C9"/>
    <w:rsid w:val="00063138"/>
    <w:rsid w:val="00063CC2"/>
    <w:rsid w:val="00066B6E"/>
    <w:rsid w:val="000710C9"/>
    <w:rsid w:val="000721C6"/>
    <w:rsid w:val="0007229E"/>
    <w:rsid w:val="000742D5"/>
    <w:rsid w:val="00075036"/>
    <w:rsid w:val="0007591F"/>
    <w:rsid w:val="00077D47"/>
    <w:rsid w:val="000816EB"/>
    <w:rsid w:val="00081C4A"/>
    <w:rsid w:val="00083D79"/>
    <w:rsid w:val="00085ED2"/>
    <w:rsid w:val="00086D50"/>
    <w:rsid w:val="00093F99"/>
    <w:rsid w:val="00095120"/>
    <w:rsid w:val="00095F5B"/>
    <w:rsid w:val="000A1092"/>
    <w:rsid w:val="000A334F"/>
    <w:rsid w:val="000A3457"/>
    <w:rsid w:val="000A3DAE"/>
    <w:rsid w:val="000A41A1"/>
    <w:rsid w:val="000B1451"/>
    <w:rsid w:val="000B2E84"/>
    <w:rsid w:val="000B3350"/>
    <w:rsid w:val="000B3E34"/>
    <w:rsid w:val="000B4C6B"/>
    <w:rsid w:val="000B5763"/>
    <w:rsid w:val="000C0FE2"/>
    <w:rsid w:val="000C2A72"/>
    <w:rsid w:val="000C323F"/>
    <w:rsid w:val="000C513A"/>
    <w:rsid w:val="000C650B"/>
    <w:rsid w:val="000C7282"/>
    <w:rsid w:val="000D1052"/>
    <w:rsid w:val="000D4112"/>
    <w:rsid w:val="000E1E0E"/>
    <w:rsid w:val="000E5457"/>
    <w:rsid w:val="000E5ED6"/>
    <w:rsid w:val="000E5F86"/>
    <w:rsid w:val="000F0B2B"/>
    <w:rsid w:val="000F0C58"/>
    <w:rsid w:val="000F1BC1"/>
    <w:rsid w:val="000F262B"/>
    <w:rsid w:val="000F3551"/>
    <w:rsid w:val="000F49FB"/>
    <w:rsid w:val="000F6D5D"/>
    <w:rsid w:val="001021E8"/>
    <w:rsid w:val="00103AAF"/>
    <w:rsid w:val="00103FB1"/>
    <w:rsid w:val="0010562B"/>
    <w:rsid w:val="00105E37"/>
    <w:rsid w:val="00106E22"/>
    <w:rsid w:val="00111953"/>
    <w:rsid w:val="001135BB"/>
    <w:rsid w:val="00115CA0"/>
    <w:rsid w:val="00116B6E"/>
    <w:rsid w:val="00120173"/>
    <w:rsid w:val="00120C8C"/>
    <w:rsid w:val="00120D02"/>
    <w:rsid w:val="00121008"/>
    <w:rsid w:val="00123249"/>
    <w:rsid w:val="001247F3"/>
    <w:rsid w:val="00124B68"/>
    <w:rsid w:val="0012677A"/>
    <w:rsid w:val="0012713C"/>
    <w:rsid w:val="00127606"/>
    <w:rsid w:val="00127AB2"/>
    <w:rsid w:val="00131B95"/>
    <w:rsid w:val="001339FC"/>
    <w:rsid w:val="00134132"/>
    <w:rsid w:val="001349DA"/>
    <w:rsid w:val="00135B0B"/>
    <w:rsid w:val="00136734"/>
    <w:rsid w:val="00140905"/>
    <w:rsid w:val="0014097B"/>
    <w:rsid w:val="00143A3D"/>
    <w:rsid w:val="00147982"/>
    <w:rsid w:val="00151248"/>
    <w:rsid w:val="001556C5"/>
    <w:rsid w:val="00162141"/>
    <w:rsid w:val="00164214"/>
    <w:rsid w:val="001642CB"/>
    <w:rsid w:val="001647D4"/>
    <w:rsid w:val="00165E8A"/>
    <w:rsid w:val="00167A1F"/>
    <w:rsid w:val="00171A85"/>
    <w:rsid w:val="00171DBD"/>
    <w:rsid w:val="001728F0"/>
    <w:rsid w:val="001752EF"/>
    <w:rsid w:val="00177B00"/>
    <w:rsid w:val="00177D34"/>
    <w:rsid w:val="00180075"/>
    <w:rsid w:val="001809DD"/>
    <w:rsid w:val="0018167A"/>
    <w:rsid w:val="00182058"/>
    <w:rsid w:val="00182320"/>
    <w:rsid w:val="0018254A"/>
    <w:rsid w:val="0018785C"/>
    <w:rsid w:val="00193720"/>
    <w:rsid w:val="001939FC"/>
    <w:rsid w:val="0019762E"/>
    <w:rsid w:val="001A103D"/>
    <w:rsid w:val="001A128E"/>
    <w:rsid w:val="001A63C3"/>
    <w:rsid w:val="001A6E96"/>
    <w:rsid w:val="001A6F82"/>
    <w:rsid w:val="001B37B8"/>
    <w:rsid w:val="001B778F"/>
    <w:rsid w:val="001C21AB"/>
    <w:rsid w:val="001C44BC"/>
    <w:rsid w:val="001C4ECA"/>
    <w:rsid w:val="001C5531"/>
    <w:rsid w:val="001C7BE3"/>
    <w:rsid w:val="001D038D"/>
    <w:rsid w:val="001D1678"/>
    <w:rsid w:val="001D476D"/>
    <w:rsid w:val="001D4FAF"/>
    <w:rsid w:val="001D54B7"/>
    <w:rsid w:val="001D6B9A"/>
    <w:rsid w:val="001E38F2"/>
    <w:rsid w:val="001E423D"/>
    <w:rsid w:val="001E451E"/>
    <w:rsid w:val="001E7523"/>
    <w:rsid w:val="001F0162"/>
    <w:rsid w:val="001F3957"/>
    <w:rsid w:val="001F39D2"/>
    <w:rsid w:val="001F4CA9"/>
    <w:rsid w:val="001F601B"/>
    <w:rsid w:val="002023B2"/>
    <w:rsid w:val="002027CF"/>
    <w:rsid w:val="0020325A"/>
    <w:rsid w:val="0020391B"/>
    <w:rsid w:val="00204E29"/>
    <w:rsid w:val="00207CD5"/>
    <w:rsid w:val="0021054A"/>
    <w:rsid w:val="00211847"/>
    <w:rsid w:val="0021191F"/>
    <w:rsid w:val="00212E62"/>
    <w:rsid w:val="002158F9"/>
    <w:rsid w:val="0021618C"/>
    <w:rsid w:val="002178F6"/>
    <w:rsid w:val="0022097E"/>
    <w:rsid w:val="00221F28"/>
    <w:rsid w:val="002227D7"/>
    <w:rsid w:val="0022308F"/>
    <w:rsid w:val="002230DF"/>
    <w:rsid w:val="00223700"/>
    <w:rsid w:val="002247AE"/>
    <w:rsid w:val="00227411"/>
    <w:rsid w:val="00230EFD"/>
    <w:rsid w:val="00232AEE"/>
    <w:rsid w:val="0023486B"/>
    <w:rsid w:val="00237C24"/>
    <w:rsid w:val="002409D9"/>
    <w:rsid w:val="00242261"/>
    <w:rsid w:val="0024399E"/>
    <w:rsid w:val="00243EC5"/>
    <w:rsid w:val="00244BBE"/>
    <w:rsid w:val="002470DD"/>
    <w:rsid w:val="002477FB"/>
    <w:rsid w:val="00250358"/>
    <w:rsid w:val="00250B52"/>
    <w:rsid w:val="00251D93"/>
    <w:rsid w:val="00253B4D"/>
    <w:rsid w:val="002553E0"/>
    <w:rsid w:val="00257A26"/>
    <w:rsid w:val="00257B1E"/>
    <w:rsid w:val="0026138D"/>
    <w:rsid w:val="00261DE5"/>
    <w:rsid w:val="00264170"/>
    <w:rsid w:val="00264599"/>
    <w:rsid w:val="0026542C"/>
    <w:rsid w:val="00265A00"/>
    <w:rsid w:val="00266CBD"/>
    <w:rsid w:val="0026727F"/>
    <w:rsid w:val="002702C6"/>
    <w:rsid w:val="0027115F"/>
    <w:rsid w:val="002714AB"/>
    <w:rsid w:val="002759FB"/>
    <w:rsid w:val="002801F2"/>
    <w:rsid w:val="0028180F"/>
    <w:rsid w:val="002819A9"/>
    <w:rsid w:val="0028294A"/>
    <w:rsid w:val="00283703"/>
    <w:rsid w:val="00283BFE"/>
    <w:rsid w:val="00292BA1"/>
    <w:rsid w:val="0029386B"/>
    <w:rsid w:val="00293CBF"/>
    <w:rsid w:val="002A02BE"/>
    <w:rsid w:val="002A4729"/>
    <w:rsid w:val="002A47AB"/>
    <w:rsid w:val="002A4ACA"/>
    <w:rsid w:val="002A6AE3"/>
    <w:rsid w:val="002A6E67"/>
    <w:rsid w:val="002A76EF"/>
    <w:rsid w:val="002B0AC2"/>
    <w:rsid w:val="002B0C5F"/>
    <w:rsid w:val="002B55D6"/>
    <w:rsid w:val="002B579C"/>
    <w:rsid w:val="002B63F9"/>
    <w:rsid w:val="002B713D"/>
    <w:rsid w:val="002C02E8"/>
    <w:rsid w:val="002C1E26"/>
    <w:rsid w:val="002C4219"/>
    <w:rsid w:val="002C49F6"/>
    <w:rsid w:val="002C510F"/>
    <w:rsid w:val="002C5B7D"/>
    <w:rsid w:val="002C635F"/>
    <w:rsid w:val="002C7DB4"/>
    <w:rsid w:val="002D1BCB"/>
    <w:rsid w:val="002D4CE1"/>
    <w:rsid w:val="002D6A79"/>
    <w:rsid w:val="002E2F71"/>
    <w:rsid w:val="002E4012"/>
    <w:rsid w:val="002E6673"/>
    <w:rsid w:val="002E6998"/>
    <w:rsid w:val="002E7209"/>
    <w:rsid w:val="002E73A0"/>
    <w:rsid w:val="002E75EE"/>
    <w:rsid w:val="002E786A"/>
    <w:rsid w:val="002F2877"/>
    <w:rsid w:val="002F365D"/>
    <w:rsid w:val="002F56B7"/>
    <w:rsid w:val="002F5BA4"/>
    <w:rsid w:val="00300037"/>
    <w:rsid w:val="00300CA4"/>
    <w:rsid w:val="003016A8"/>
    <w:rsid w:val="00301E35"/>
    <w:rsid w:val="0030249F"/>
    <w:rsid w:val="00302CBD"/>
    <w:rsid w:val="00304C09"/>
    <w:rsid w:val="00310F17"/>
    <w:rsid w:val="00311D36"/>
    <w:rsid w:val="00311F69"/>
    <w:rsid w:val="0031451A"/>
    <w:rsid w:val="00314CD3"/>
    <w:rsid w:val="003150FF"/>
    <w:rsid w:val="0031544D"/>
    <w:rsid w:val="003157A9"/>
    <w:rsid w:val="003215AB"/>
    <w:rsid w:val="003234A3"/>
    <w:rsid w:val="003234CF"/>
    <w:rsid w:val="003238F0"/>
    <w:rsid w:val="00330350"/>
    <w:rsid w:val="003320AA"/>
    <w:rsid w:val="003329D7"/>
    <w:rsid w:val="00340C65"/>
    <w:rsid w:val="00342A7D"/>
    <w:rsid w:val="00345890"/>
    <w:rsid w:val="00346AF8"/>
    <w:rsid w:val="003476E6"/>
    <w:rsid w:val="00350281"/>
    <w:rsid w:val="00350FD1"/>
    <w:rsid w:val="00352A22"/>
    <w:rsid w:val="00353177"/>
    <w:rsid w:val="00354FAB"/>
    <w:rsid w:val="003552A5"/>
    <w:rsid w:val="0035569C"/>
    <w:rsid w:val="003558AA"/>
    <w:rsid w:val="00355FD4"/>
    <w:rsid w:val="00360884"/>
    <w:rsid w:val="00360D53"/>
    <w:rsid w:val="00360F36"/>
    <w:rsid w:val="00362E44"/>
    <w:rsid w:val="00363A3C"/>
    <w:rsid w:val="003663D2"/>
    <w:rsid w:val="003735BE"/>
    <w:rsid w:val="00381D45"/>
    <w:rsid w:val="003857DE"/>
    <w:rsid w:val="003875CF"/>
    <w:rsid w:val="003902D1"/>
    <w:rsid w:val="003925C9"/>
    <w:rsid w:val="003931C4"/>
    <w:rsid w:val="003936F2"/>
    <w:rsid w:val="0039427F"/>
    <w:rsid w:val="003962CD"/>
    <w:rsid w:val="00396DBD"/>
    <w:rsid w:val="0039739D"/>
    <w:rsid w:val="003977CE"/>
    <w:rsid w:val="003A179F"/>
    <w:rsid w:val="003A28F1"/>
    <w:rsid w:val="003A30D9"/>
    <w:rsid w:val="003A420E"/>
    <w:rsid w:val="003A49F1"/>
    <w:rsid w:val="003A5E53"/>
    <w:rsid w:val="003A7513"/>
    <w:rsid w:val="003B02AE"/>
    <w:rsid w:val="003B0F8F"/>
    <w:rsid w:val="003B4680"/>
    <w:rsid w:val="003B4D5B"/>
    <w:rsid w:val="003B5D59"/>
    <w:rsid w:val="003B6354"/>
    <w:rsid w:val="003B6616"/>
    <w:rsid w:val="003B794D"/>
    <w:rsid w:val="003C0A5D"/>
    <w:rsid w:val="003C191F"/>
    <w:rsid w:val="003C3B17"/>
    <w:rsid w:val="003C5794"/>
    <w:rsid w:val="003C5FCC"/>
    <w:rsid w:val="003C6D0B"/>
    <w:rsid w:val="003D018D"/>
    <w:rsid w:val="003D0326"/>
    <w:rsid w:val="003D1271"/>
    <w:rsid w:val="003D24F0"/>
    <w:rsid w:val="003D42DB"/>
    <w:rsid w:val="003D4870"/>
    <w:rsid w:val="003D6CAF"/>
    <w:rsid w:val="003D70DC"/>
    <w:rsid w:val="003D7275"/>
    <w:rsid w:val="003E2918"/>
    <w:rsid w:val="003E2A5A"/>
    <w:rsid w:val="003E3207"/>
    <w:rsid w:val="003E39F9"/>
    <w:rsid w:val="003E5E14"/>
    <w:rsid w:val="003E6004"/>
    <w:rsid w:val="003E713B"/>
    <w:rsid w:val="003F1DA0"/>
    <w:rsid w:val="003F1F44"/>
    <w:rsid w:val="003F2DBC"/>
    <w:rsid w:val="003F3739"/>
    <w:rsid w:val="003F37B4"/>
    <w:rsid w:val="003F5502"/>
    <w:rsid w:val="003F606B"/>
    <w:rsid w:val="003F6C81"/>
    <w:rsid w:val="004001C7"/>
    <w:rsid w:val="00401931"/>
    <w:rsid w:val="00402061"/>
    <w:rsid w:val="00402A3D"/>
    <w:rsid w:val="00404131"/>
    <w:rsid w:val="0040497D"/>
    <w:rsid w:val="004054C2"/>
    <w:rsid w:val="00411BDD"/>
    <w:rsid w:val="00413215"/>
    <w:rsid w:val="00413453"/>
    <w:rsid w:val="00413570"/>
    <w:rsid w:val="00415924"/>
    <w:rsid w:val="00416609"/>
    <w:rsid w:val="0042002E"/>
    <w:rsid w:val="00422B3D"/>
    <w:rsid w:val="00423E27"/>
    <w:rsid w:val="004251A6"/>
    <w:rsid w:val="00425984"/>
    <w:rsid w:val="0042599B"/>
    <w:rsid w:val="00427C12"/>
    <w:rsid w:val="004323CE"/>
    <w:rsid w:val="004323DE"/>
    <w:rsid w:val="0043317C"/>
    <w:rsid w:val="0043325E"/>
    <w:rsid w:val="0043450F"/>
    <w:rsid w:val="00435BBF"/>
    <w:rsid w:val="00436462"/>
    <w:rsid w:val="004404DB"/>
    <w:rsid w:val="004408AD"/>
    <w:rsid w:val="0044096E"/>
    <w:rsid w:val="00440A12"/>
    <w:rsid w:val="0044181D"/>
    <w:rsid w:val="00441F95"/>
    <w:rsid w:val="0045049A"/>
    <w:rsid w:val="004508DE"/>
    <w:rsid w:val="00452974"/>
    <w:rsid w:val="004555D8"/>
    <w:rsid w:val="00455A92"/>
    <w:rsid w:val="00456561"/>
    <w:rsid w:val="004570DC"/>
    <w:rsid w:val="004617ED"/>
    <w:rsid w:val="00461F3E"/>
    <w:rsid w:val="00462751"/>
    <w:rsid w:val="00463E2F"/>
    <w:rsid w:val="00466B0F"/>
    <w:rsid w:val="00467B3F"/>
    <w:rsid w:val="00471F6D"/>
    <w:rsid w:val="00472470"/>
    <w:rsid w:val="00474F77"/>
    <w:rsid w:val="0047603C"/>
    <w:rsid w:val="00480F97"/>
    <w:rsid w:val="004820F5"/>
    <w:rsid w:val="004854CC"/>
    <w:rsid w:val="0049112E"/>
    <w:rsid w:val="00492B92"/>
    <w:rsid w:val="00496CB9"/>
    <w:rsid w:val="00497CF1"/>
    <w:rsid w:val="00497CF9"/>
    <w:rsid w:val="004A2D30"/>
    <w:rsid w:val="004A4C29"/>
    <w:rsid w:val="004A5ABB"/>
    <w:rsid w:val="004B1AEB"/>
    <w:rsid w:val="004B1CDA"/>
    <w:rsid w:val="004B1FA4"/>
    <w:rsid w:val="004B2A86"/>
    <w:rsid w:val="004B36CD"/>
    <w:rsid w:val="004B6C23"/>
    <w:rsid w:val="004B7DBC"/>
    <w:rsid w:val="004C13AD"/>
    <w:rsid w:val="004C27BF"/>
    <w:rsid w:val="004C3312"/>
    <w:rsid w:val="004C5602"/>
    <w:rsid w:val="004C7C86"/>
    <w:rsid w:val="004D212F"/>
    <w:rsid w:val="004D333C"/>
    <w:rsid w:val="004D3BB6"/>
    <w:rsid w:val="004D3C99"/>
    <w:rsid w:val="004D4259"/>
    <w:rsid w:val="004D433B"/>
    <w:rsid w:val="004D6538"/>
    <w:rsid w:val="004E1227"/>
    <w:rsid w:val="004E22EC"/>
    <w:rsid w:val="004E343A"/>
    <w:rsid w:val="004E42C9"/>
    <w:rsid w:val="004E4608"/>
    <w:rsid w:val="004E61FC"/>
    <w:rsid w:val="004E71F6"/>
    <w:rsid w:val="004F010B"/>
    <w:rsid w:val="004F059C"/>
    <w:rsid w:val="004F071F"/>
    <w:rsid w:val="004F357E"/>
    <w:rsid w:val="004F44B4"/>
    <w:rsid w:val="004F4A69"/>
    <w:rsid w:val="004F4C58"/>
    <w:rsid w:val="004F6B60"/>
    <w:rsid w:val="004F7B3E"/>
    <w:rsid w:val="0050139D"/>
    <w:rsid w:val="005018EF"/>
    <w:rsid w:val="00503913"/>
    <w:rsid w:val="00505BFE"/>
    <w:rsid w:val="005060C8"/>
    <w:rsid w:val="00506B9B"/>
    <w:rsid w:val="0051220C"/>
    <w:rsid w:val="005139A0"/>
    <w:rsid w:val="00514E54"/>
    <w:rsid w:val="00515B74"/>
    <w:rsid w:val="0051738F"/>
    <w:rsid w:val="00522031"/>
    <w:rsid w:val="00522BDB"/>
    <w:rsid w:val="00523825"/>
    <w:rsid w:val="00524677"/>
    <w:rsid w:val="005268AC"/>
    <w:rsid w:val="005311E6"/>
    <w:rsid w:val="00532E7C"/>
    <w:rsid w:val="00535073"/>
    <w:rsid w:val="00535613"/>
    <w:rsid w:val="0053767A"/>
    <w:rsid w:val="005403EC"/>
    <w:rsid w:val="00541C4E"/>
    <w:rsid w:val="005431F4"/>
    <w:rsid w:val="00544709"/>
    <w:rsid w:val="005455CB"/>
    <w:rsid w:val="005468DC"/>
    <w:rsid w:val="005520F4"/>
    <w:rsid w:val="00554183"/>
    <w:rsid w:val="005548D2"/>
    <w:rsid w:val="00554A52"/>
    <w:rsid w:val="0055769D"/>
    <w:rsid w:val="00560220"/>
    <w:rsid w:val="0056275B"/>
    <w:rsid w:val="00562AD9"/>
    <w:rsid w:val="005663C6"/>
    <w:rsid w:val="005703B6"/>
    <w:rsid w:val="00570ABA"/>
    <w:rsid w:val="00573E0C"/>
    <w:rsid w:val="005756E2"/>
    <w:rsid w:val="00575F44"/>
    <w:rsid w:val="005769B0"/>
    <w:rsid w:val="00576A23"/>
    <w:rsid w:val="005772EF"/>
    <w:rsid w:val="00584E6A"/>
    <w:rsid w:val="0059117D"/>
    <w:rsid w:val="00591A02"/>
    <w:rsid w:val="00591F7E"/>
    <w:rsid w:val="0059235F"/>
    <w:rsid w:val="00592413"/>
    <w:rsid w:val="00593CE7"/>
    <w:rsid w:val="005943FA"/>
    <w:rsid w:val="00594ADA"/>
    <w:rsid w:val="005A011A"/>
    <w:rsid w:val="005A095A"/>
    <w:rsid w:val="005B0118"/>
    <w:rsid w:val="005B2776"/>
    <w:rsid w:val="005B5CD6"/>
    <w:rsid w:val="005B5F43"/>
    <w:rsid w:val="005C4B0C"/>
    <w:rsid w:val="005C55BF"/>
    <w:rsid w:val="005C59C2"/>
    <w:rsid w:val="005C6454"/>
    <w:rsid w:val="005D41AE"/>
    <w:rsid w:val="005D5B88"/>
    <w:rsid w:val="005D6320"/>
    <w:rsid w:val="005D78C7"/>
    <w:rsid w:val="005E1A9B"/>
    <w:rsid w:val="005E23D4"/>
    <w:rsid w:val="005E34B6"/>
    <w:rsid w:val="005E383F"/>
    <w:rsid w:val="005E3F18"/>
    <w:rsid w:val="005E48F5"/>
    <w:rsid w:val="005E5101"/>
    <w:rsid w:val="005E5E53"/>
    <w:rsid w:val="005E67C4"/>
    <w:rsid w:val="005E7A61"/>
    <w:rsid w:val="005F088B"/>
    <w:rsid w:val="005F0D72"/>
    <w:rsid w:val="005F259B"/>
    <w:rsid w:val="005F3A0B"/>
    <w:rsid w:val="005F5CCC"/>
    <w:rsid w:val="00605617"/>
    <w:rsid w:val="006069C5"/>
    <w:rsid w:val="00610241"/>
    <w:rsid w:val="00612530"/>
    <w:rsid w:val="00612F9E"/>
    <w:rsid w:val="0061608F"/>
    <w:rsid w:val="0061697B"/>
    <w:rsid w:val="00616B94"/>
    <w:rsid w:val="00622764"/>
    <w:rsid w:val="00622DF4"/>
    <w:rsid w:val="00623196"/>
    <w:rsid w:val="006303C4"/>
    <w:rsid w:val="00630A0D"/>
    <w:rsid w:val="00631788"/>
    <w:rsid w:val="0063207A"/>
    <w:rsid w:val="0063317E"/>
    <w:rsid w:val="006344B5"/>
    <w:rsid w:val="00634A2D"/>
    <w:rsid w:val="00635C56"/>
    <w:rsid w:val="00636A3E"/>
    <w:rsid w:val="00636A48"/>
    <w:rsid w:val="00637163"/>
    <w:rsid w:val="006376EE"/>
    <w:rsid w:val="00637852"/>
    <w:rsid w:val="00637942"/>
    <w:rsid w:val="00637C81"/>
    <w:rsid w:val="00641382"/>
    <w:rsid w:val="006447A6"/>
    <w:rsid w:val="006520A0"/>
    <w:rsid w:val="00653190"/>
    <w:rsid w:val="006532C5"/>
    <w:rsid w:val="00655683"/>
    <w:rsid w:val="00657763"/>
    <w:rsid w:val="006577F2"/>
    <w:rsid w:val="00661AE4"/>
    <w:rsid w:val="00662A5C"/>
    <w:rsid w:val="00664E02"/>
    <w:rsid w:val="00664FD3"/>
    <w:rsid w:val="00665472"/>
    <w:rsid w:val="0066648B"/>
    <w:rsid w:val="00670A07"/>
    <w:rsid w:val="00671240"/>
    <w:rsid w:val="0067243F"/>
    <w:rsid w:val="0067508D"/>
    <w:rsid w:val="00680562"/>
    <w:rsid w:val="006813A4"/>
    <w:rsid w:val="00681C47"/>
    <w:rsid w:val="00683539"/>
    <w:rsid w:val="00683695"/>
    <w:rsid w:val="00683E9E"/>
    <w:rsid w:val="00686BB9"/>
    <w:rsid w:val="00690FD0"/>
    <w:rsid w:val="0069130A"/>
    <w:rsid w:val="0069278E"/>
    <w:rsid w:val="006934D3"/>
    <w:rsid w:val="0069430D"/>
    <w:rsid w:val="006947CC"/>
    <w:rsid w:val="00695D09"/>
    <w:rsid w:val="006A01AF"/>
    <w:rsid w:val="006A05EC"/>
    <w:rsid w:val="006A063C"/>
    <w:rsid w:val="006A2E41"/>
    <w:rsid w:val="006A2FD5"/>
    <w:rsid w:val="006A49EA"/>
    <w:rsid w:val="006A51A1"/>
    <w:rsid w:val="006A556C"/>
    <w:rsid w:val="006A782A"/>
    <w:rsid w:val="006B0182"/>
    <w:rsid w:val="006B0EFE"/>
    <w:rsid w:val="006B3D4C"/>
    <w:rsid w:val="006B4297"/>
    <w:rsid w:val="006B4733"/>
    <w:rsid w:val="006B4A65"/>
    <w:rsid w:val="006B5030"/>
    <w:rsid w:val="006B667E"/>
    <w:rsid w:val="006C06E6"/>
    <w:rsid w:val="006C1154"/>
    <w:rsid w:val="006C23B5"/>
    <w:rsid w:val="006C3AF7"/>
    <w:rsid w:val="006C4B5F"/>
    <w:rsid w:val="006C64DF"/>
    <w:rsid w:val="006D0AD0"/>
    <w:rsid w:val="006D164C"/>
    <w:rsid w:val="006D2AAA"/>
    <w:rsid w:val="006D3324"/>
    <w:rsid w:val="006D5CEC"/>
    <w:rsid w:val="006E6914"/>
    <w:rsid w:val="006E6C5F"/>
    <w:rsid w:val="006E7AA5"/>
    <w:rsid w:val="006F4632"/>
    <w:rsid w:val="006F46BA"/>
    <w:rsid w:val="006F6599"/>
    <w:rsid w:val="006F7EF7"/>
    <w:rsid w:val="00702615"/>
    <w:rsid w:val="00704542"/>
    <w:rsid w:val="00710423"/>
    <w:rsid w:val="00721C95"/>
    <w:rsid w:val="00723497"/>
    <w:rsid w:val="00724333"/>
    <w:rsid w:val="00724E5D"/>
    <w:rsid w:val="007250FC"/>
    <w:rsid w:val="00725531"/>
    <w:rsid w:val="00725F48"/>
    <w:rsid w:val="007269D8"/>
    <w:rsid w:val="00730096"/>
    <w:rsid w:val="007312B2"/>
    <w:rsid w:val="0073228D"/>
    <w:rsid w:val="00734B0A"/>
    <w:rsid w:val="00736399"/>
    <w:rsid w:val="007406A3"/>
    <w:rsid w:val="00740D92"/>
    <w:rsid w:val="007437EE"/>
    <w:rsid w:val="00743F4B"/>
    <w:rsid w:val="0074401B"/>
    <w:rsid w:val="007460EE"/>
    <w:rsid w:val="00746AE4"/>
    <w:rsid w:val="0075211F"/>
    <w:rsid w:val="00753653"/>
    <w:rsid w:val="007539DC"/>
    <w:rsid w:val="007550DC"/>
    <w:rsid w:val="007563BA"/>
    <w:rsid w:val="00761D4E"/>
    <w:rsid w:val="00761E8D"/>
    <w:rsid w:val="007653A4"/>
    <w:rsid w:val="0076749E"/>
    <w:rsid w:val="0076793C"/>
    <w:rsid w:val="00767ED9"/>
    <w:rsid w:val="00772713"/>
    <w:rsid w:val="007771EC"/>
    <w:rsid w:val="00780344"/>
    <w:rsid w:val="00780424"/>
    <w:rsid w:val="00782C99"/>
    <w:rsid w:val="00785BEC"/>
    <w:rsid w:val="00786491"/>
    <w:rsid w:val="007869E0"/>
    <w:rsid w:val="00790636"/>
    <w:rsid w:val="00791464"/>
    <w:rsid w:val="0079152D"/>
    <w:rsid w:val="0079293E"/>
    <w:rsid w:val="00792C4C"/>
    <w:rsid w:val="007944EA"/>
    <w:rsid w:val="00795295"/>
    <w:rsid w:val="007A0374"/>
    <w:rsid w:val="007A0842"/>
    <w:rsid w:val="007A25DF"/>
    <w:rsid w:val="007A2DFD"/>
    <w:rsid w:val="007A35B3"/>
    <w:rsid w:val="007A58AA"/>
    <w:rsid w:val="007A5A5A"/>
    <w:rsid w:val="007B1DF8"/>
    <w:rsid w:val="007B2840"/>
    <w:rsid w:val="007B52F1"/>
    <w:rsid w:val="007B7399"/>
    <w:rsid w:val="007B765F"/>
    <w:rsid w:val="007C1DED"/>
    <w:rsid w:val="007C2929"/>
    <w:rsid w:val="007C6A57"/>
    <w:rsid w:val="007C7F70"/>
    <w:rsid w:val="007D0C92"/>
    <w:rsid w:val="007D1056"/>
    <w:rsid w:val="007D1257"/>
    <w:rsid w:val="007D14A9"/>
    <w:rsid w:val="007D1E39"/>
    <w:rsid w:val="007D20FE"/>
    <w:rsid w:val="007D2B24"/>
    <w:rsid w:val="007D4021"/>
    <w:rsid w:val="007D4EC2"/>
    <w:rsid w:val="007D593A"/>
    <w:rsid w:val="007D72BA"/>
    <w:rsid w:val="007E2174"/>
    <w:rsid w:val="007E3D54"/>
    <w:rsid w:val="007E44FA"/>
    <w:rsid w:val="007E571C"/>
    <w:rsid w:val="007E73C1"/>
    <w:rsid w:val="007F1743"/>
    <w:rsid w:val="007F18F2"/>
    <w:rsid w:val="007F1AA5"/>
    <w:rsid w:val="007F55F5"/>
    <w:rsid w:val="007F6B81"/>
    <w:rsid w:val="00801E7A"/>
    <w:rsid w:val="00803E99"/>
    <w:rsid w:val="00804FC5"/>
    <w:rsid w:val="00806A9C"/>
    <w:rsid w:val="00806FBD"/>
    <w:rsid w:val="00807A64"/>
    <w:rsid w:val="008115D3"/>
    <w:rsid w:val="008126E9"/>
    <w:rsid w:val="00813477"/>
    <w:rsid w:val="00820BAD"/>
    <w:rsid w:val="00821886"/>
    <w:rsid w:val="00821CE0"/>
    <w:rsid w:val="00825565"/>
    <w:rsid w:val="0082665F"/>
    <w:rsid w:val="00835359"/>
    <w:rsid w:val="00835832"/>
    <w:rsid w:val="0084014D"/>
    <w:rsid w:val="00842BF3"/>
    <w:rsid w:val="00842CF1"/>
    <w:rsid w:val="00843CFA"/>
    <w:rsid w:val="00843DC5"/>
    <w:rsid w:val="008446A3"/>
    <w:rsid w:val="00845194"/>
    <w:rsid w:val="00845743"/>
    <w:rsid w:val="00845E20"/>
    <w:rsid w:val="00847FCB"/>
    <w:rsid w:val="00852C17"/>
    <w:rsid w:val="00854548"/>
    <w:rsid w:val="0085588B"/>
    <w:rsid w:val="0085723B"/>
    <w:rsid w:val="00857899"/>
    <w:rsid w:val="00860BEA"/>
    <w:rsid w:val="00861ADD"/>
    <w:rsid w:val="008623C3"/>
    <w:rsid w:val="00862568"/>
    <w:rsid w:val="0086457C"/>
    <w:rsid w:val="00866062"/>
    <w:rsid w:val="008715AD"/>
    <w:rsid w:val="008725FE"/>
    <w:rsid w:val="00872670"/>
    <w:rsid w:val="0087400E"/>
    <w:rsid w:val="0087419A"/>
    <w:rsid w:val="00876FD1"/>
    <w:rsid w:val="00880F93"/>
    <w:rsid w:val="0088148A"/>
    <w:rsid w:val="00883421"/>
    <w:rsid w:val="008836D6"/>
    <w:rsid w:val="00883B4A"/>
    <w:rsid w:val="00884691"/>
    <w:rsid w:val="008866BA"/>
    <w:rsid w:val="00886B46"/>
    <w:rsid w:val="00887832"/>
    <w:rsid w:val="008908B9"/>
    <w:rsid w:val="00891223"/>
    <w:rsid w:val="00892EC4"/>
    <w:rsid w:val="008957A9"/>
    <w:rsid w:val="0089646E"/>
    <w:rsid w:val="0089693F"/>
    <w:rsid w:val="0089757D"/>
    <w:rsid w:val="008A5056"/>
    <w:rsid w:val="008A59FD"/>
    <w:rsid w:val="008A65FD"/>
    <w:rsid w:val="008A70F7"/>
    <w:rsid w:val="008B1795"/>
    <w:rsid w:val="008B24C2"/>
    <w:rsid w:val="008B485B"/>
    <w:rsid w:val="008B5628"/>
    <w:rsid w:val="008C067C"/>
    <w:rsid w:val="008C3B31"/>
    <w:rsid w:val="008C45FD"/>
    <w:rsid w:val="008C4D5A"/>
    <w:rsid w:val="008D0AFC"/>
    <w:rsid w:val="008D0B0B"/>
    <w:rsid w:val="008D0DAB"/>
    <w:rsid w:val="008D0F22"/>
    <w:rsid w:val="008D28DE"/>
    <w:rsid w:val="008D3EC0"/>
    <w:rsid w:val="008D46B2"/>
    <w:rsid w:val="008D513B"/>
    <w:rsid w:val="008E137D"/>
    <w:rsid w:val="008E24AA"/>
    <w:rsid w:val="008E2AC8"/>
    <w:rsid w:val="008E4780"/>
    <w:rsid w:val="008E5218"/>
    <w:rsid w:val="008E5997"/>
    <w:rsid w:val="008E5EE9"/>
    <w:rsid w:val="008E64D3"/>
    <w:rsid w:val="008E69D0"/>
    <w:rsid w:val="008E6FAA"/>
    <w:rsid w:val="008F3297"/>
    <w:rsid w:val="008F3BF5"/>
    <w:rsid w:val="008F3FFA"/>
    <w:rsid w:val="008F6B74"/>
    <w:rsid w:val="009022CF"/>
    <w:rsid w:val="00902B5A"/>
    <w:rsid w:val="00905705"/>
    <w:rsid w:val="0090572B"/>
    <w:rsid w:val="00906DF8"/>
    <w:rsid w:val="00910D67"/>
    <w:rsid w:val="00912AB1"/>
    <w:rsid w:val="009131B8"/>
    <w:rsid w:val="00914770"/>
    <w:rsid w:val="00916A63"/>
    <w:rsid w:val="00917D72"/>
    <w:rsid w:val="0092023E"/>
    <w:rsid w:val="009211E9"/>
    <w:rsid w:val="00921650"/>
    <w:rsid w:val="00921F44"/>
    <w:rsid w:val="00922560"/>
    <w:rsid w:val="00922C77"/>
    <w:rsid w:val="00927909"/>
    <w:rsid w:val="00931536"/>
    <w:rsid w:val="0093212A"/>
    <w:rsid w:val="00936C4D"/>
    <w:rsid w:val="00937909"/>
    <w:rsid w:val="00942648"/>
    <w:rsid w:val="00942B7A"/>
    <w:rsid w:val="00942D21"/>
    <w:rsid w:val="0094437D"/>
    <w:rsid w:val="0094477F"/>
    <w:rsid w:val="00945CB2"/>
    <w:rsid w:val="00951A3E"/>
    <w:rsid w:val="00952073"/>
    <w:rsid w:val="0095240F"/>
    <w:rsid w:val="00953DA6"/>
    <w:rsid w:val="00953F87"/>
    <w:rsid w:val="00955851"/>
    <w:rsid w:val="00956B76"/>
    <w:rsid w:val="00956C0E"/>
    <w:rsid w:val="0095764D"/>
    <w:rsid w:val="00957A7D"/>
    <w:rsid w:val="00960BB0"/>
    <w:rsid w:val="009612C4"/>
    <w:rsid w:val="00962448"/>
    <w:rsid w:val="009649F5"/>
    <w:rsid w:val="00966D86"/>
    <w:rsid w:val="00966F5A"/>
    <w:rsid w:val="00970BAF"/>
    <w:rsid w:val="00970E8C"/>
    <w:rsid w:val="00974D32"/>
    <w:rsid w:val="00980E51"/>
    <w:rsid w:val="00985137"/>
    <w:rsid w:val="00987408"/>
    <w:rsid w:val="00992784"/>
    <w:rsid w:val="00994BC2"/>
    <w:rsid w:val="0099672B"/>
    <w:rsid w:val="009A033F"/>
    <w:rsid w:val="009A0CED"/>
    <w:rsid w:val="009A1706"/>
    <w:rsid w:val="009A2BC3"/>
    <w:rsid w:val="009A36F3"/>
    <w:rsid w:val="009A41F6"/>
    <w:rsid w:val="009A51FF"/>
    <w:rsid w:val="009A5DAD"/>
    <w:rsid w:val="009A740E"/>
    <w:rsid w:val="009A74CF"/>
    <w:rsid w:val="009B0396"/>
    <w:rsid w:val="009B125D"/>
    <w:rsid w:val="009B17F3"/>
    <w:rsid w:val="009B21F2"/>
    <w:rsid w:val="009B362B"/>
    <w:rsid w:val="009B7D9A"/>
    <w:rsid w:val="009C030A"/>
    <w:rsid w:val="009C2309"/>
    <w:rsid w:val="009D2EBD"/>
    <w:rsid w:val="009D2EFF"/>
    <w:rsid w:val="009D4A1B"/>
    <w:rsid w:val="009D6094"/>
    <w:rsid w:val="009E29E8"/>
    <w:rsid w:val="009E2CA1"/>
    <w:rsid w:val="009E4ED5"/>
    <w:rsid w:val="009E580A"/>
    <w:rsid w:val="009E7762"/>
    <w:rsid w:val="009E7944"/>
    <w:rsid w:val="009F0D91"/>
    <w:rsid w:val="009F1510"/>
    <w:rsid w:val="009F4094"/>
    <w:rsid w:val="009F4F99"/>
    <w:rsid w:val="009F4FCD"/>
    <w:rsid w:val="009F603A"/>
    <w:rsid w:val="009F7873"/>
    <w:rsid w:val="00A00965"/>
    <w:rsid w:val="00A01892"/>
    <w:rsid w:val="00A050BB"/>
    <w:rsid w:val="00A1068A"/>
    <w:rsid w:val="00A10A94"/>
    <w:rsid w:val="00A12297"/>
    <w:rsid w:val="00A175AC"/>
    <w:rsid w:val="00A21083"/>
    <w:rsid w:val="00A23CBE"/>
    <w:rsid w:val="00A2683D"/>
    <w:rsid w:val="00A26A9A"/>
    <w:rsid w:val="00A26BCA"/>
    <w:rsid w:val="00A30269"/>
    <w:rsid w:val="00A31532"/>
    <w:rsid w:val="00A34E29"/>
    <w:rsid w:val="00A41F8D"/>
    <w:rsid w:val="00A44709"/>
    <w:rsid w:val="00A451E4"/>
    <w:rsid w:val="00A4557E"/>
    <w:rsid w:val="00A45E9A"/>
    <w:rsid w:val="00A466C7"/>
    <w:rsid w:val="00A469B4"/>
    <w:rsid w:val="00A47CAD"/>
    <w:rsid w:val="00A5542B"/>
    <w:rsid w:val="00A55F9B"/>
    <w:rsid w:val="00A56B42"/>
    <w:rsid w:val="00A57171"/>
    <w:rsid w:val="00A5797A"/>
    <w:rsid w:val="00A609BA"/>
    <w:rsid w:val="00A67DB1"/>
    <w:rsid w:val="00A67F40"/>
    <w:rsid w:val="00A7049A"/>
    <w:rsid w:val="00A713D0"/>
    <w:rsid w:val="00A741DF"/>
    <w:rsid w:val="00A75BC1"/>
    <w:rsid w:val="00A76039"/>
    <w:rsid w:val="00A8155D"/>
    <w:rsid w:val="00A8335E"/>
    <w:rsid w:val="00A834FE"/>
    <w:rsid w:val="00A859E5"/>
    <w:rsid w:val="00A85FA2"/>
    <w:rsid w:val="00A876F4"/>
    <w:rsid w:val="00A9058D"/>
    <w:rsid w:val="00A9132C"/>
    <w:rsid w:val="00A924A5"/>
    <w:rsid w:val="00A93411"/>
    <w:rsid w:val="00A97E81"/>
    <w:rsid w:val="00AA04A3"/>
    <w:rsid w:val="00AA07A3"/>
    <w:rsid w:val="00AA531C"/>
    <w:rsid w:val="00AA63F9"/>
    <w:rsid w:val="00AA684E"/>
    <w:rsid w:val="00AA6E10"/>
    <w:rsid w:val="00AA72F0"/>
    <w:rsid w:val="00AB087A"/>
    <w:rsid w:val="00AB1249"/>
    <w:rsid w:val="00AB1BB0"/>
    <w:rsid w:val="00AB1C4F"/>
    <w:rsid w:val="00AB310D"/>
    <w:rsid w:val="00AB4CB0"/>
    <w:rsid w:val="00AB5724"/>
    <w:rsid w:val="00AB5FD2"/>
    <w:rsid w:val="00AB7241"/>
    <w:rsid w:val="00AB76B5"/>
    <w:rsid w:val="00AC1B30"/>
    <w:rsid w:val="00AC3846"/>
    <w:rsid w:val="00AC45AA"/>
    <w:rsid w:val="00AC7415"/>
    <w:rsid w:val="00AD07E2"/>
    <w:rsid w:val="00AD0ABF"/>
    <w:rsid w:val="00AD1BDB"/>
    <w:rsid w:val="00AD1E93"/>
    <w:rsid w:val="00AD2158"/>
    <w:rsid w:val="00AD218B"/>
    <w:rsid w:val="00AD367A"/>
    <w:rsid w:val="00AD4A5A"/>
    <w:rsid w:val="00AD609C"/>
    <w:rsid w:val="00AD7287"/>
    <w:rsid w:val="00AE17ED"/>
    <w:rsid w:val="00AE28E3"/>
    <w:rsid w:val="00AE2D95"/>
    <w:rsid w:val="00AE390C"/>
    <w:rsid w:val="00AE4DBF"/>
    <w:rsid w:val="00AE583B"/>
    <w:rsid w:val="00AE6466"/>
    <w:rsid w:val="00AE79E7"/>
    <w:rsid w:val="00AE7C0B"/>
    <w:rsid w:val="00AF125E"/>
    <w:rsid w:val="00AF42CE"/>
    <w:rsid w:val="00AF5417"/>
    <w:rsid w:val="00AF56BF"/>
    <w:rsid w:val="00AF589B"/>
    <w:rsid w:val="00AF6326"/>
    <w:rsid w:val="00AF6551"/>
    <w:rsid w:val="00B0098E"/>
    <w:rsid w:val="00B030BD"/>
    <w:rsid w:val="00B039C1"/>
    <w:rsid w:val="00B055A8"/>
    <w:rsid w:val="00B064AC"/>
    <w:rsid w:val="00B06B4B"/>
    <w:rsid w:val="00B1243F"/>
    <w:rsid w:val="00B12A9F"/>
    <w:rsid w:val="00B13812"/>
    <w:rsid w:val="00B13846"/>
    <w:rsid w:val="00B13B8B"/>
    <w:rsid w:val="00B14959"/>
    <w:rsid w:val="00B16F01"/>
    <w:rsid w:val="00B210BB"/>
    <w:rsid w:val="00B21135"/>
    <w:rsid w:val="00B260C7"/>
    <w:rsid w:val="00B2700A"/>
    <w:rsid w:val="00B30625"/>
    <w:rsid w:val="00B30C85"/>
    <w:rsid w:val="00B33B84"/>
    <w:rsid w:val="00B346B6"/>
    <w:rsid w:val="00B4048F"/>
    <w:rsid w:val="00B4095C"/>
    <w:rsid w:val="00B4220C"/>
    <w:rsid w:val="00B42FE5"/>
    <w:rsid w:val="00B45A5D"/>
    <w:rsid w:val="00B45DF4"/>
    <w:rsid w:val="00B46A52"/>
    <w:rsid w:val="00B47265"/>
    <w:rsid w:val="00B532AA"/>
    <w:rsid w:val="00B53611"/>
    <w:rsid w:val="00B565FC"/>
    <w:rsid w:val="00B567FE"/>
    <w:rsid w:val="00B56D22"/>
    <w:rsid w:val="00B570EC"/>
    <w:rsid w:val="00B577F9"/>
    <w:rsid w:val="00B60A87"/>
    <w:rsid w:val="00B60F00"/>
    <w:rsid w:val="00B63296"/>
    <w:rsid w:val="00B6476F"/>
    <w:rsid w:val="00B70707"/>
    <w:rsid w:val="00B7083B"/>
    <w:rsid w:val="00B70AB2"/>
    <w:rsid w:val="00B70B2F"/>
    <w:rsid w:val="00B7126F"/>
    <w:rsid w:val="00B73841"/>
    <w:rsid w:val="00B7574C"/>
    <w:rsid w:val="00B76147"/>
    <w:rsid w:val="00B762F4"/>
    <w:rsid w:val="00B766DF"/>
    <w:rsid w:val="00B77E41"/>
    <w:rsid w:val="00B77F35"/>
    <w:rsid w:val="00B80554"/>
    <w:rsid w:val="00B80E16"/>
    <w:rsid w:val="00B82BA0"/>
    <w:rsid w:val="00B83068"/>
    <w:rsid w:val="00B84B7D"/>
    <w:rsid w:val="00B8571A"/>
    <w:rsid w:val="00B8645B"/>
    <w:rsid w:val="00B87C2F"/>
    <w:rsid w:val="00B91EC5"/>
    <w:rsid w:val="00B91FFA"/>
    <w:rsid w:val="00B93A17"/>
    <w:rsid w:val="00B93EAE"/>
    <w:rsid w:val="00B95705"/>
    <w:rsid w:val="00BA0837"/>
    <w:rsid w:val="00BA0A9E"/>
    <w:rsid w:val="00BA1A77"/>
    <w:rsid w:val="00BA1AE1"/>
    <w:rsid w:val="00BA3DD5"/>
    <w:rsid w:val="00BA55F4"/>
    <w:rsid w:val="00BB0218"/>
    <w:rsid w:val="00BB23A5"/>
    <w:rsid w:val="00BB28F7"/>
    <w:rsid w:val="00BB2CDC"/>
    <w:rsid w:val="00BB2F60"/>
    <w:rsid w:val="00BB4368"/>
    <w:rsid w:val="00BC19A9"/>
    <w:rsid w:val="00BC2A8A"/>
    <w:rsid w:val="00BC2BE5"/>
    <w:rsid w:val="00BC52B1"/>
    <w:rsid w:val="00BC6C42"/>
    <w:rsid w:val="00BD1398"/>
    <w:rsid w:val="00BD3C5D"/>
    <w:rsid w:val="00BD3F87"/>
    <w:rsid w:val="00BD4DFB"/>
    <w:rsid w:val="00BD608E"/>
    <w:rsid w:val="00BE1A3C"/>
    <w:rsid w:val="00BE1F08"/>
    <w:rsid w:val="00BE1F68"/>
    <w:rsid w:val="00BE3B44"/>
    <w:rsid w:val="00BE4475"/>
    <w:rsid w:val="00BE4BE2"/>
    <w:rsid w:val="00BE7032"/>
    <w:rsid w:val="00BE7436"/>
    <w:rsid w:val="00BF1FBC"/>
    <w:rsid w:val="00BF2283"/>
    <w:rsid w:val="00BF3AE1"/>
    <w:rsid w:val="00BF7405"/>
    <w:rsid w:val="00BF74F8"/>
    <w:rsid w:val="00BF7674"/>
    <w:rsid w:val="00C02B9B"/>
    <w:rsid w:val="00C02FA1"/>
    <w:rsid w:val="00C04AB7"/>
    <w:rsid w:val="00C05D17"/>
    <w:rsid w:val="00C072D9"/>
    <w:rsid w:val="00C10622"/>
    <w:rsid w:val="00C1077C"/>
    <w:rsid w:val="00C11D43"/>
    <w:rsid w:val="00C130B4"/>
    <w:rsid w:val="00C16645"/>
    <w:rsid w:val="00C17271"/>
    <w:rsid w:val="00C21825"/>
    <w:rsid w:val="00C21962"/>
    <w:rsid w:val="00C22FAE"/>
    <w:rsid w:val="00C25202"/>
    <w:rsid w:val="00C319A0"/>
    <w:rsid w:val="00C326CD"/>
    <w:rsid w:val="00C3353C"/>
    <w:rsid w:val="00C33561"/>
    <w:rsid w:val="00C33DCE"/>
    <w:rsid w:val="00C36DA3"/>
    <w:rsid w:val="00C3718C"/>
    <w:rsid w:val="00C4410C"/>
    <w:rsid w:val="00C441EB"/>
    <w:rsid w:val="00C4675A"/>
    <w:rsid w:val="00C46A53"/>
    <w:rsid w:val="00C516FC"/>
    <w:rsid w:val="00C54B13"/>
    <w:rsid w:val="00C6013E"/>
    <w:rsid w:val="00C60EAA"/>
    <w:rsid w:val="00C655D1"/>
    <w:rsid w:val="00C66B47"/>
    <w:rsid w:val="00C74F1D"/>
    <w:rsid w:val="00C777E4"/>
    <w:rsid w:val="00C77FB2"/>
    <w:rsid w:val="00C82428"/>
    <w:rsid w:val="00C832BA"/>
    <w:rsid w:val="00C845D4"/>
    <w:rsid w:val="00C84B7E"/>
    <w:rsid w:val="00C86A5F"/>
    <w:rsid w:val="00C86FE9"/>
    <w:rsid w:val="00C90AE3"/>
    <w:rsid w:val="00C9117C"/>
    <w:rsid w:val="00C91522"/>
    <w:rsid w:val="00C938D3"/>
    <w:rsid w:val="00C94076"/>
    <w:rsid w:val="00C95945"/>
    <w:rsid w:val="00CA04CC"/>
    <w:rsid w:val="00CA1059"/>
    <w:rsid w:val="00CA39A7"/>
    <w:rsid w:val="00CA51D7"/>
    <w:rsid w:val="00CA54C8"/>
    <w:rsid w:val="00CA5C3C"/>
    <w:rsid w:val="00CA7CD7"/>
    <w:rsid w:val="00CB01A8"/>
    <w:rsid w:val="00CB2B0B"/>
    <w:rsid w:val="00CB5D92"/>
    <w:rsid w:val="00CB738C"/>
    <w:rsid w:val="00CB7513"/>
    <w:rsid w:val="00CC0001"/>
    <w:rsid w:val="00CC0BA3"/>
    <w:rsid w:val="00CC31A8"/>
    <w:rsid w:val="00CC346D"/>
    <w:rsid w:val="00CC3CFB"/>
    <w:rsid w:val="00CD0E92"/>
    <w:rsid w:val="00CD1224"/>
    <w:rsid w:val="00CD3064"/>
    <w:rsid w:val="00CD30F2"/>
    <w:rsid w:val="00CD3843"/>
    <w:rsid w:val="00CD386F"/>
    <w:rsid w:val="00CD6A5D"/>
    <w:rsid w:val="00CE1461"/>
    <w:rsid w:val="00CE219F"/>
    <w:rsid w:val="00CE500E"/>
    <w:rsid w:val="00CE5A07"/>
    <w:rsid w:val="00CE6276"/>
    <w:rsid w:val="00CE72AF"/>
    <w:rsid w:val="00CF077F"/>
    <w:rsid w:val="00CF08F2"/>
    <w:rsid w:val="00CF2464"/>
    <w:rsid w:val="00CF269E"/>
    <w:rsid w:val="00CF2D7C"/>
    <w:rsid w:val="00CF3918"/>
    <w:rsid w:val="00CF3B0B"/>
    <w:rsid w:val="00CF5291"/>
    <w:rsid w:val="00D00B9C"/>
    <w:rsid w:val="00D01410"/>
    <w:rsid w:val="00D01F3F"/>
    <w:rsid w:val="00D020A0"/>
    <w:rsid w:val="00D026C9"/>
    <w:rsid w:val="00D02853"/>
    <w:rsid w:val="00D05288"/>
    <w:rsid w:val="00D06303"/>
    <w:rsid w:val="00D10B4B"/>
    <w:rsid w:val="00D11AE0"/>
    <w:rsid w:val="00D11F7C"/>
    <w:rsid w:val="00D12131"/>
    <w:rsid w:val="00D12443"/>
    <w:rsid w:val="00D128FD"/>
    <w:rsid w:val="00D12B1E"/>
    <w:rsid w:val="00D13017"/>
    <w:rsid w:val="00D13254"/>
    <w:rsid w:val="00D15C0A"/>
    <w:rsid w:val="00D17D54"/>
    <w:rsid w:val="00D22D12"/>
    <w:rsid w:val="00D23497"/>
    <w:rsid w:val="00D23572"/>
    <w:rsid w:val="00D23D77"/>
    <w:rsid w:val="00D24131"/>
    <w:rsid w:val="00D24BE9"/>
    <w:rsid w:val="00D25455"/>
    <w:rsid w:val="00D26079"/>
    <w:rsid w:val="00D31583"/>
    <w:rsid w:val="00D31611"/>
    <w:rsid w:val="00D32F4B"/>
    <w:rsid w:val="00D35906"/>
    <w:rsid w:val="00D36157"/>
    <w:rsid w:val="00D36C79"/>
    <w:rsid w:val="00D41FCC"/>
    <w:rsid w:val="00D44A4A"/>
    <w:rsid w:val="00D454E1"/>
    <w:rsid w:val="00D46465"/>
    <w:rsid w:val="00D478EB"/>
    <w:rsid w:val="00D47B31"/>
    <w:rsid w:val="00D47BAF"/>
    <w:rsid w:val="00D50DAD"/>
    <w:rsid w:val="00D512AB"/>
    <w:rsid w:val="00D516D5"/>
    <w:rsid w:val="00D521A3"/>
    <w:rsid w:val="00D52496"/>
    <w:rsid w:val="00D5265F"/>
    <w:rsid w:val="00D5333E"/>
    <w:rsid w:val="00D533C6"/>
    <w:rsid w:val="00D564B9"/>
    <w:rsid w:val="00D57CDD"/>
    <w:rsid w:val="00D61747"/>
    <w:rsid w:val="00D62219"/>
    <w:rsid w:val="00D6417F"/>
    <w:rsid w:val="00D64C8D"/>
    <w:rsid w:val="00D64F25"/>
    <w:rsid w:val="00D6690F"/>
    <w:rsid w:val="00D66D96"/>
    <w:rsid w:val="00D70109"/>
    <w:rsid w:val="00D70391"/>
    <w:rsid w:val="00D70D77"/>
    <w:rsid w:val="00D71792"/>
    <w:rsid w:val="00D72656"/>
    <w:rsid w:val="00D75EC7"/>
    <w:rsid w:val="00D76DDF"/>
    <w:rsid w:val="00D77660"/>
    <w:rsid w:val="00D77CC0"/>
    <w:rsid w:val="00D8027A"/>
    <w:rsid w:val="00D807C3"/>
    <w:rsid w:val="00D81932"/>
    <w:rsid w:val="00D82744"/>
    <w:rsid w:val="00D8524E"/>
    <w:rsid w:val="00D8578F"/>
    <w:rsid w:val="00D858CB"/>
    <w:rsid w:val="00D87A32"/>
    <w:rsid w:val="00D87EF0"/>
    <w:rsid w:val="00D9186A"/>
    <w:rsid w:val="00D92055"/>
    <w:rsid w:val="00D94AB1"/>
    <w:rsid w:val="00D94FD7"/>
    <w:rsid w:val="00D9555A"/>
    <w:rsid w:val="00D97461"/>
    <w:rsid w:val="00D979C9"/>
    <w:rsid w:val="00D979E4"/>
    <w:rsid w:val="00DA235F"/>
    <w:rsid w:val="00DA26E6"/>
    <w:rsid w:val="00DA53CC"/>
    <w:rsid w:val="00DA58BB"/>
    <w:rsid w:val="00DA6486"/>
    <w:rsid w:val="00DB0C4B"/>
    <w:rsid w:val="00DB403E"/>
    <w:rsid w:val="00DB4B4E"/>
    <w:rsid w:val="00DB6E5A"/>
    <w:rsid w:val="00DB7B10"/>
    <w:rsid w:val="00DC0013"/>
    <w:rsid w:val="00DC20C6"/>
    <w:rsid w:val="00DC4630"/>
    <w:rsid w:val="00DC5A70"/>
    <w:rsid w:val="00DC5C67"/>
    <w:rsid w:val="00DD0CB2"/>
    <w:rsid w:val="00DD495F"/>
    <w:rsid w:val="00DD4CC5"/>
    <w:rsid w:val="00DD5A5B"/>
    <w:rsid w:val="00DD6EAC"/>
    <w:rsid w:val="00DD788C"/>
    <w:rsid w:val="00DD79D4"/>
    <w:rsid w:val="00DE0484"/>
    <w:rsid w:val="00DE0D84"/>
    <w:rsid w:val="00DE4489"/>
    <w:rsid w:val="00DE6C8F"/>
    <w:rsid w:val="00DE6DE3"/>
    <w:rsid w:val="00DE7562"/>
    <w:rsid w:val="00DF5AF0"/>
    <w:rsid w:val="00E000B4"/>
    <w:rsid w:val="00E00690"/>
    <w:rsid w:val="00E00DE9"/>
    <w:rsid w:val="00E05896"/>
    <w:rsid w:val="00E05BF8"/>
    <w:rsid w:val="00E05E08"/>
    <w:rsid w:val="00E06CFE"/>
    <w:rsid w:val="00E0756E"/>
    <w:rsid w:val="00E10BB5"/>
    <w:rsid w:val="00E1355A"/>
    <w:rsid w:val="00E13CE2"/>
    <w:rsid w:val="00E16EBB"/>
    <w:rsid w:val="00E21E91"/>
    <w:rsid w:val="00E22A9E"/>
    <w:rsid w:val="00E23065"/>
    <w:rsid w:val="00E2470E"/>
    <w:rsid w:val="00E2485C"/>
    <w:rsid w:val="00E25C3D"/>
    <w:rsid w:val="00E25DA3"/>
    <w:rsid w:val="00E270A3"/>
    <w:rsid w:val="00E30194"/>
    <w:rsid w:val="00E316D3"/>
    <w:rsid w:val="00E330F5"/>
    <w:rsid w:val="00E35479"/>
    <w:rsid w:val="00E41C33"/>
    <w:rsid w:val="00E42FC4"/>
    <w:rsid w:val="00E4351F"/>
    <w:rsid w:val="00E44F3D"/>
    <w:rsid w:val="00E465B4"/>
    <w:rsid w:val="00E46F7F"/>
    <w:rsid w:val="00E50D4E"/>
    <w:rsid w:val="00E51855"/>
    <w:rsid w:val="00E6042B"/>
    <w:rsid w:val="00E60FE2"/>
    <w:rsid w:val="00E614E2"/>
    <w:rsid w:val="00E63ED5"/>
    <w:rsid w:val="00E64AFA"/>
    <w:rsid w:val="00E65712"/>
    <w:rsid w:val="00E67A15"/>
    <w:rsid w:val="00E701C7"/>
    <w:rsid w:val="00E7160A"/>
    <w:rsid w:val="00E730BA"/>
    <w:rsid w:val="00E733FF"/>
    <w:rsid w:val="00E77CC6"/>
    <w:rsid w:val="00E83AE6"/>
    <w:rsid w:val="00E84BE3"/>
    <w:rsid w:val="00E87BCF"/>
    <w:rsid w:val="00E90251"/>
    <w:rsid w:val="00E90F97"/>
    <w:rsid w:val="00E930ED"/>
    <w:rsid w:val="00E9314F"/>
    <w:rsid w:val="00E93226"/>
    <w:rsid w:val="00E9344A"/>
    <w:rsid w:val="00E9476F"/>
    <w:rsid w:val="00E94A10"/>
    <w:rsid w:val="00E96FA3"/>
    <w:rsid w:val="00E975F2"/>
    <w:rsid w:val="00EA0463"/>
    <w:rsid w:val="00EA4C76"/>
    <w:rsid w:val="00EA4D98"/>
    <w:rsid w:val="00EA6A01"/>
    <w:rsid w:val="00EA7012"/>
    <w:rsid w:val="00EB6945"/>
    <w:rsid w:val="00EB774B"/>
    <w:rsid w:val="00EC25C0"/>
    <w:rsid w:val="00EC4A34"/>
    <w:rsid w:val="00EC5308"/>
    <w:rsid w:val="00ED0BF1"/>
    <w:rsid w:val="00ED0FDF"/>
    <w:rsid w:val="00ED13DC"/>
    <w:rsid w:val="00ED1794"/>
    <w:rsid w:val="00ED248B"/>
    <w:rsid w:val="00ED4EBE"/>
    <w:rsid w:val="00ED5084"/>
    <w:rsid w:val="00ED5129"/>
    <w:rsid w:val="00EE043D"/>
    <w:rsid w:val="00EE1ECB"/>
    <w:rsid w:val="00EE36BA"/>
    <w:rsid w:val="00EE471A"/>
    <w:rsid w:val="00EE5400"/>
    <w:rsid w:val="00EE6E2C"/>
    <w:rsid w:val="00EE78F7"/>
    <w:rsid w:val="00EF29F6"/>
    <w:rsid w:val="00EF57BA"/>
    <w:rsid w:val="00EF64F1"/>
    <w:rsid w:val="00EF7B97"/>
    <w:rsid w:val="00F00912"/>
    <w:rsid w:val="00F00C26"/>
    <w:rsid w:val="00F026EB"/>
    <w:rsid w:val="00F02704"/>
    <w:rsid w:val="00F02D2A"/>
    <w:rsid w:val="00F02E10"/>
    <w:rsid w:val="00F05B72"/>
    <w:rsid w:val="00F07A6B"/>
    <w:rsid w:val="00F10D08"/>
    <w:rsid w:val="00F15A62"/>
    <w:rsid w:val="00F16065"/>
    <w:rsid w:val="00F167C7"/>
    <w:rsid w:val="00F20F49"/>
    <w:rsid w:val="00F210DD"/>
    <w:rsid w:val="00F240D1"/>
    <w:rsid w:val="00F2489A"/>
    <w:rsid w:val="00F257BF"/>
    <w:rsid w:val="00F26261"/>
    <w:rsid w:val="00F26308"/>
    <w:rsid w:val="00F2656B"/>
    <w:rsid w:val="00F27FA5"/>
    <w:rsid w:val="00F33240"/>
    <w:rsid w:val="00F356D1"/>
    <w:rsid w:val="00F364B0"/>
    <w:rsid w:val="00F379BD"/>
    <w:rsid w:val="00F40E91"/>
    <w:rsid w:val="00F41CD2"/>
    <w:rsid w:val="00F45FFB"/>
    <w:rsid w:val="00F46BFB"/>
    <w:rsid w:val="00F47C44"/>
    <w:rsid w:val="00F52120"/>
    <w:rsid w:val="00F535D3"/>
    <w:rsid w:val="00F558A9"/>
    <w:rsid w:val="00F56CA4"/>
    <w:rsid w:val="00F64174"/>
    <w:rsid w:val="00F647B7"/>
    <w:rsid w:val="00F660A5"/>
    <w:rsid w:val="00F66591"/>
    <w:rsid w:val="00F66EF4"/>
    <w:rsid w:val="00F67A7B"/>
    <w:rsid w:val="00F71C53"/>
    <w:rsid w:val="00F731E0"/>
    <w:rsid w:val="00F7477C"/>
    <w:rsid w:val="00F747E1"/>
    <w:rsid w:val="00F749C5"/>
    <w:rsid w:val="00F75D30"/>
    <w:rsid w:val="00F76255"/>
    <w:rsid w:val="00F76FFF"/>
    <w:rsid w:val="00F802FA"/>
    <w:rsid w:val="00F8180C"/>
    <w:rsid w:val="00F822CC"/>
    <w:rsid w:val="00F864E3"/>
    <w:rsid w:val="00F906A6"/>
    <w:rsid w:val="00F91CEC"/>
    <w:rsid w:val="00F932E2"/>
    <w:rsid w:val="00F947F8"/>
    <w:rsid w:val="00F95A50"/>
    <w:rsid w:val="00FA172D"/>
    <w:rsid w:val="00FA4481"/>
    <w:rsid w:val="00FA6C2E"/>
    <w:rsid w:val="00FB135A"/>
    <w:rsid w:val="00FB1FFD"/>
    <w:rsid w:val="00FB33DE"/>
    <w:rsid w:val="00FB4EC3"/>
    <w:rsid w:val="00FB5A5D"/>
    <w:rsid w:val="00FB5CC7"/>
    <w:rsid w:val="00FC01C0"/>
    <w:rsid w:val="00FC0C00"/>
    <w:rsid w:val="00FC19D7"/>
    <w:rsid w:val="00FC2A1D"/>
    <w:rsid w:val="00FC4155"/>
    <w:rsid w:val="00FC5311"/>
    <w:rsid w:val="00FC7805"/>
    <w:rsid w:val="00FC7837"/>
    <w:rsid w:val="00FD0A0B"/>
    <w:rsid w:val="00FD1D22"/>
    <w:rsid w:val="00FD3184"/>
    <w:rsid w:val="00FD4F59"/>
    <w:rsid w:val="00FD579C"/>
    <w:rsid w:val="00FD62BC"/>
    <w:rsid w:val="00FD741D"/>
    <w:rsid w:val="00FD7F49"/>
    <w:rsid w:val="00FE08C6"/>
    <w:rsid w:val="00FE0A9F"/>
    <w:rsid w:val="00FE164D"/>
    <w:rsid w:val="00FE2881"/>
    <w:rsid w:val="00FE3A64"/>
    <w:rsid w:val="00FE4082"/>
    <w:rsid w:val="00FE4B18"/>
    <w:rsid w:val="00FE4CD3"/>
    <w:rsid w:val="00FE5D15"/>
    <w:rsid w:val="00FE6D66"/>
    <w:rsid w:val="00FE6E4A"/>
    <w:rsid w:val="00FF2F7F"/>
    <w:rsid w:val="00FF43BE"/>
    <w:rsid w:val="00FF570C"/>
  </w:rsids>
  <m:mathPr>
    <m:mathFont m:val="Cambria Math"/>
    <m:brkBin m:val="before"/>
    <m:brkBinSub m:val="--"/>
    <m:smallFrac/>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1945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10C9"/>
    <w:rPr>
      <w:rFonts w:eastAsiaTheme="minorEastAsia"/>
    </w:rPr>
  </w:style>
  <w:style w:type="paragraph" w:styleId="Heading1">
    <w:name w:val="heading 1"/>
    <w:basedOn w:val="Normal"/>
    <w:next w:val="Normal"/>
    <w:link w:val="Heading1Char"/>
    <w:uiPriority w:val="9"/>
    <w:qFormat/>
    <w:rsid w:val="00BD1398"/>
    <w:pPr>
      <w:keepNext/>
      <w:keepLines/>
      <w:spacing w:before="480" w:after="0"/>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081C4A"/>
    <w:pPr>
      <w:keepNext/>
      <w:spacing w:before="240" w:after="60"/>
      <w:outlineLvl w:val="1"/>
    </w:pPr>
    <w:rPr>
      <w:rFonts w:eastAsiaTheme="majorEastAsia" w:cstheme="majorBidi"/>
      <w:b/>
      <w:bCs/>
      <w:iCs/>
      <w:sz w:val="28"/>
      <w:szCs w:val="28"/>
    </w:rPr>
  </w:style>
  <w:style w:type="paragraph" w:styleId="Heading3">
    <w:name w:val="heading 3"/>
    <w:basedOn w:val="Normal"/>
    <w:next w:val="Normal"/>
    <w:link w:val="Heading3Char"/>
    <w:uiPriority w:val="9"/>
    <w:unhideWhenUsed/>
    <w:qFormat/>
    <w:rsid w:val="00081C4A"/>
    <w:pPr>
      <w:keepNext/>
      <w:spacing w:before="240" w:after="60"/>
      <w:outlineLvl w:val="2"/>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81C4A"/>
    <w:rPr>
      <w:rFonts w:ascii="Times New Roman" w:eastAsiaTheme="majorEastAsia" w:hAnsi="Times New Roman" w:cstheme="majorBidi"/>
      <w:b/>
      <w:bCs/>
      <w:iCs/>
      <w:sz w:val="28"/>
      <w:szCs w:val="28"/>
    </w:rPr>
  </w:style>
  <w:style w:type="character" w:customStyle="1" w:styleId="Heading3Char">
    <w:name w:val="Heading 3 Char"/>
    <w:basedOn w:val="DefaultParagraphFont"/>
    <w:link w:val="Heading3"/>
    <w:uiPriority w:val="9"/>
    <w:rsid w:val="00081C4A"/>
    <w:rPr>
      <w:rFonts w:ascii="Times New Roman" w:eastAsiaTheme="majorEastAsia" w:hAnsi="Times New Roman" w:cstheme="majorBidi"/>
      <w:b/>
      <w:bCs/>
      <w:sz w:val="24"/>
      <w:szCs w:val="26"/>
    </w:rPr>
  </w:style>
  <w:style w:type="character" w:customStyle="1" w:styleId="Heading1Char">
    <w:name w:val="Heading 1 Char"/>
    <w:basedOn w:val="DefaultParagraphFont"/>
    <w:link w:val="Heading1"/>
    <w:uiPriority w:val="9"/>
    <w:rsid w:val="00BD1398"/>
    <w:rPr>
      <w:rFonts w:ascii="Times New Roman" w:eastAsiaTheme="majorEastAsia" w:hAnsi="Times New Roman" w:cstheme="majorBidi"/>
      <w:b/>
      <w:bCs/>
      <w:sz w:val="32"/>
      <w:szCs w:val="28"/>
    </w:rPr>
  </w:style>
  <w:style w:type="paragraph" w:styleId="ListParagraph">
    <w:name w:val="List Paragraph"/>
    <w:basedOn w:val="Normal"/>
    <w:uiPriority w:val="34"/>
    <w:qFormat/>
    <w:rsid w:val="000710C9"/>
    <w:pPr>
      <w:ind w:left="720"/>
      <w:contextualSpacing/>
    </w:pPr>
  </w:style>
  <w:style w:type="character" w:styleId="Hyperlink">
    <w:name w:val="Hyperlink"/>
    <w:basedOn w:val="DefaultParagraphFont"/>
    <w:uiPriority w:val="99"/>
    <w:unhideWhenUsed/>
    <w:rsid w:val="000710C9"/>
    <w:rPr>
      <w:color w:val="0000FF" w:themeColor="hyperlink"/>
      <w:u w:val="single"/>
    </w:rPr>
  </w:style>
  <w:style w:type="character" w:customStyle="1" w:styleId="apple-converted-space">
    <w:name w:val="apple-converted-space"/>
    <w:basedOn w:val="DefaultParagraphFont"/>
    <w:rsid w:val="000710C9"/>
  </w:style>
  <w:style w:type="paragraph" w:styleId="NoSpacing">
    <w:name w:val="No Spacing"/>
    <w:uiPriority w:val="1"/>
    <w:qFormat/>
    <w:rsid w:val="000710C9"/>
    <w:pPr>
      <w:spacing w:after="0" w:line="240" w:lineRule="auto"/>
    </w:pPr>
    <w:rPr>
      <w:rFonts w:eastAsiaTheme="minorEastAsia"/>
    </w:rPr>
  </w:style>
  <w:style w:type="paragraph" w:styleId="Header">
    <w:name w:val="header"/>
    <w:basedOn w:val="Normal"/>
    <w:link w:val="HeaderChar"/>
    <w:uiPriority w:val="99"/>
    <w:unhideWhenUsed/>
    <w:rsid w:val="000710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10C9"/>
    <w:rPr>
      <w:rFonts w:eastAsiaTheme="minorEastAsia"/>
    </w:rPr>
  </w:style>
  <w:style w:type="table" w:styleId="TableGrid">
    <w:name w:val="Table Grid"/>
    <w:basedOn w:val="TableNormal"/>
    <w:uiPriority w:val="59"/>
    <w:rsid w:val="00FE2881"/>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F6D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6D5D"/>
    <w:rPr>
      <w:rFonts w:ascii="Tahoma" w:eastAsiaTheme="minorEastAsi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10C9"/>
    <w:rPr>
      <w:rFonts w:eastAsiaTheme="minorEastAsia"/>
    </w:rPr>
  </w:style>
  <w:style w:type="paragraph" w:styleId="Heading1">
    <w:name w:val="heading 1"/>
    <w:basedOn w:val="Normal"/>
    <w:next w:val="Normal"/>
    <w:link w:val="Heading1Char"/>
    <w:uiPriority w:val="9"/>
    <w:qFormat/>
    <w:rsid w:val="00BD1398"/>
    <w:pPr>
      <w:keepNext/>
      <w:keepLines/>
      <w:spacing w:before="480" w:after="0"/>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081C4A"/>
    <w:pPr>
      <w:keepNext/>
      <w:spacing w:before="240" w:after="60"/>
      <w:outlineLvl w:val="1"/>
    </w:pPr>
    <w:rPr>
      <w:rFonts w:eastAsiaTheme="majorEastAsia" w:cstheme="majorBidi"/>
      <w:b/>
      <w:bCs/>
      <w:iCs/>
      <w:sz w:val="28"/>
      <w:szCs w:val="28"/>
    </w:rPr>
  </w:style>
  <w:style w:type="paragraph" w:styleId="Heading3">
    <w:name w:val="heading 3"/>
    <w:basedOn w:val="Normal"/>
    <w:next w:val="Normal"/>
    <w:link w:val="Heading3Char"/>
    <w:uiPriority w:val="9"/>
    <w:unhideWhenUsed/>
    <w:qFormat/>
    <w:rsid w:val="00081C4A"/>
    <w:pPr>
      <w:keepNext/>
      <w:spacing w:before="240" w:after="60"/>
      <w:outlineLvl w:val="2"/>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81C4A"/>
    <w:rPr>
      <w:rFonts w:ascii="Times New Roman" w:eastAsiaTheme="majorEastAsia" w:hAnsi="Times New Roman" w:cstheme="majorBidi"/>
      <w:b/>
      <w:bCs/>
      <w:iCs/>
      <w:sz w:val="28"/>
      <w:szCs w:val="28"/>
    </w:rPr>
  </w:style>
  <w:style w:type="character" w:customStyle="1" w:styleId="Heading3Char">
    <w:name w:val="Heading 3 Char"/>
    <w:basedOn w:val="DefaultParagraphFont"/>
    <w:link w:val="Heading3"/>
    <w:uiPriority w:val="9"/>
    <w:rsid w:val="00081C4A"/>
    <w:rPr>
      <w:rFonts w:ascii="Times New Roman" w:eastAsiaTheme="majorEastAsia" w:hAnsi="Times New Roman" w:cstheme="majorBidi"/>
      <w:b/>
      <w:bCs/>
      <w:sz w:val="24"/>
      <w:szCs w:val="26"/>
    </w:rPr>
  </w:style>
  <w:style w:type="character" w:customStyle="1" w:styleId="Heading1Char">
    <w:name w:val="Heading 1 Char"/>
    <w:basedOn w:val="DefaultParagraphFont"/>
    <w:link w:val="Heading1"/>
    <w:uiPriority w:val="9"/>
    <w:rsid w:val="00BD1398"/>
    <w:rPr>
      <w:rFonts w:ascii="Times New Roman" w:eastAsiaTheme="majorEastAsia" w:hAnsi="Times New Roman" w:cstheme="majorBidi"/>
      <w:b/>
      <w:bCs/>
      <w:sz w:val="32"/>
      <w:szCs w:val="28"/>
    </w:rPr>
  </w:style>
  <w:style w:type="paragraph" w:styleId="ListParagraph">
    <w:name w:val="List Paragraph"/>
    <w:basedOn w:val="Normal"/>
    <w:uiPriority w:val="34"/>
    <w:qFormat/>
    <w:rsid w:val="000710C9"/>
    <w:pPr>
      <w:ind w:left="720"/>
      <w:contextualSpacing/>
    </w:pPr>
  </w:style>
  <w:style w:type="character" w:styleId="Hyperlink">
    <w:name w:val="Hyperlink"/>
    <w:basedOn w:val="DefaultParagraphFont"/>
    <w:uiPriority w:val="99"/>
    <w:unhideWhenUsed/>
    <w:rsid w:val="000710C9"/>
    <w:rPr>
      <w:color w:val="0000FF" w:themeColor="hyperlink"/>
      <w:u w:val="single"/>
    </w:rPr>
  </w:style>
  <w:style w:type="character" w:customStyle="1" w:styleId="apple-converted-space">
    <w:name w:val="apple-converted-space"/>
    <w:basedOn w:val="DefaultParagraphFont"/>
    <w:rsid w:val="000710C9"/>
  </w:style>
  <w:style w:type="paragraph" w:styleId="NoSpacing">
    <w:name w:val="No Spacing"/>
    <w:uiPriority w:val="1"/>
    <w:qFormat/>
    <w:rsid w:val="000710C9"/>
    <w:pPr>
      <w:spacing w:after="0" w:line="240" w:lineRule="auto"/>
    </w:pPr>
    <w:rPr>
      <w:rFonts w:eastAsiaTheme="minorEastAsia"/>
    </w:rPr>
  </w:style>
  <w:style w:type="paragraph" w:styleId="Header">
    <w:name w:val="header"/>
    <w:basedOn w:val="Normal"/>
    <w:link w:val="HeaderChar"/>
    <w:uiPriority w:val="99"/>
    <w:unhideWhenUsed/>
    <w:rsid w:val="000710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10C9"/>
    <w:rPr>
      <w:rFonts w:eastAsiaTheme="minorEastAsia"/>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nehourtranslation.com/" TargetMode="External"/><Relationship Id="rId13" Type="http://schemas.openxmlformats.org/officeDocument/2006/relationships/hyperlink" Target="http://www.proz.com/profile/1939256" TargetMode="External"/><Relationship Id="rId18" Type="http://schemas.openxmlformats.org/officeDocument/2006/relationships/image" Target="media/image2.e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mailto:iamamitkumarroy@gmail.com" TargetMode="External"/><Relationship Id="rId12" Type="http://schemas.openxmlformats.org/officeDocument/2006/relationships/hyperlink" Target="http://www.upwork.com" TargetMode="External"/><Relationship Id="rId1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hyperlink" Target="http://www.translatorscafe.com/cafe/member234919.ht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www.proz.com/profile/1939256" TargetMode="External"/><Relationship Id="rId11" Type="http://schemas.openxmlformats.org/officeDocument/2006/relationships/hyperlink" Target="http://www.fiverr.com" TargetMode="External"/><Relationship Id="rId24" Type="http://schemas.microsoft.com/office/2007/relationships/stylesWithEffects" Target="stylesWithEffects.xml"/><Relationship Id="rId5" Type="http://schemas.openxmlformats.org/officeDocument/2006/relationships/webSettings" Target="webSettings.xml"/><Relationship Id="rId15" Type="http://schemas.openxmlformats.org/officeDocument/2006/relationships/hyperlink" Target="https://www.upwork.com/freelancers/_~01bcbced72b61e22f6/" TargetMode="External"/><Relationship Id="rId10" Type="http://schemas.openxmlformats.org/officeDocument/2006/relationships/hyperlink" Target="http://www.fiverr.com" TargetMode="External"/><Relationship Id="rId19"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hyperlink" Target="http://www.translatorscafe.com" TargetMode="External"/><Relationship Id="rId14" Type="http://schemas.openxmlformats.org/officeDocument/2006/relationships/hyperlink" Target="http://akr007.elanc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F8F73445-1475-48D6-AB23-EDAB5D3A2C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4</TotalTime>
  <Pages>3</Pages>
  <Words>621</Words>
  <Characters>354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1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ject Consultant</dc:creator>
  <cp:lastModifiedBy>Amit Kumar Roy [iamamitkumarroy@gmail.com]</cp:lastModifiedBy>
  <cp:revision>33</cp:revision>
  <cp:lastPrinted>2016-07-02T16:37:00Z</cp:lastPrinted>
  <dcterms:created xsi:type="dcterms:W3CDTF">2015-10-24T21:53:00Z</dcterms:created>
  <dcterms:modified xsi:type="dcterms:W3CDTF">2016-07-13T19:42:00Z</dcterms:modified>
</cp:coreProperties>
</file>